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5DCC4" w14:textId="0FBA4C8B" w:rsidR="00DB698E" w:rsidRDefault="00DB698E" w:rsidP="00DB698E">
      <w:pPr>
        <w:jc w:val="center"/>
        <w:rPr>
          <w:rFonts w:ascii="Arial" w:eastAsia="Arial" w:hAnsi="Arial" w:cs="Arial"/>
          <w:sz w:val="24"/>
          <w:szCs w:val="24"/>
          <w:u w:val="single"/>
        </w:rPr>
      </w:pPr>
      <w:bookmarkStart w:id="0" w:name="_GoBack"/>
      <w:bookmarkEnd w:id="0"/>
      <w:r>
        <w:rPr>
          <w:rFonts w:ascii="Arial" w:eastAsia="Arial" w:hAnsi="Arial" w:cs="Arial"/>
          <w:sz w:val="24"/>
          <w:szCs w:val="24"/>
          <w:u w:val="single"/>
        </w:rPr>
        <w:t>PRCS252 – Travel Management System Software:</w:t>
      </w:r>
    </w:p>
    <w:p w14:paraId="791735CD" w14:textId="0D890D3F" w:rsidR="00DB698E" w:rsidRDefault="00DB698E" w:rsidP="00DB698E">
      <w:pPr>
        <w:jc w:val="center"/>
        <w:rPr>
          <w:rFonts w:ascii="Arial" w:eastAsia="Arial" w:hAnsi="Arial" w:cs="Arial"/>
          <w:sz w:val="24"/>
          <w:szCs w:val="24"/>
          <w:u w:val="single"/>
        </w:rPr>
      </w:pPr>
      <w:r>
        <w:rPr>
          <w:rFonts w:ascii="Arial" w:eastAsia="Arial" w:hAnsi="Arial" w:cs="Arial"/>
          <w:sz w:val="24"/>
          <w:szCs w:val="24"/>
          <w:u w:val="single"/>
        </w:rPr>
        <w:t>Initial Planning Document</w:t>
      </w:r>
    </w:p>
    <w:p w14:paraId="5DCDCF93" w14:textId="3BA12241" w:rsidR="00DB698E" w:rsidRDefault="00DB698E" w:rsidP="00DB698E">
      <w:pPr>
        <w:jc w:val="center"/>
        <w:rPr>
          <w:rFonts w:ascii="Arial" w:eastAsia="Arial" w:hAnsi="Arial" w:cs="Arial"/>
          <w:sz w:val="24"/>
          <w:szCs w:val="24"/>
          <w:u w:val="single"/>
        </w:rPr>
      </w:pPr>
    </w:p>
    <w:p w14:paraId="2FABE803" w14:textId="3BA92A2D" w:rsidR="00DB698E" w:rsidRDefault="00373F32" w:rsidP="00DB698E">
      <w:pPr>
        <w:rPr>
          <w:rFonts w:ascii="Arial" w:eastAsia="Arial" w:hAnsi="Arial" w:cs="Arial"/>
          <w:sz w:val="24"/>
          <w:szCs w:val="24"/>
          <w:u w:val="single"/>
        </w:rPr>
      </w:pPr>
      <w:r>
        <w:rPr>
          <w:rFonts w:ascii="Arial" w:eastAsia="Arial" w:hAnsi="Arial" w:cs="Arial"/>
          <w:sz w:val="24"/>
          <w:szCs w:val="24"/>
          <w:u w:val="single"/>
        </w:rPr>
        <w:t>Overview:</w:t>
      </w:r>
    </w:p>
    <w:p w14:paraId="53FD6AFA" w14:textId="2DA31369" w:rsidR="00DB698E" w:rsidRDefault="0015762B" w:rsidP="0076378F">
      <w:pPr>
        <w:rPr>
          <w:rFonts w:ascii="Arial" w:eastAsia="Arial" w:hAnsi="Arial" w:cs="Arial"/>
          <w:sz w:val="24"/>
          <w:szCs w:val="24"/>
        </w:rPr>
      </w:pPr>
      <w:r>
        <w:rPr>
          <w:rFonts w:ascii="Arial" w:eastAsia="Arial" w:hAnsi="Arial" w:cs="Arial"/>
          <w:sz w:val="24"/>
          <w:szCs w:val="24"/>
        </w:rPr>
        <w:t>This document is int</w:t>
      </w:r>
      <w:r w:rsidR="0076378F">
        <w:rPr>
          <w:rFonts w:ascii="Arial" w:eastAsia="Arial" w:hAnsi="Arial" w:cs="Arial"/>
          <w:sz w:val="24"/>
          <w:szCs w:val="24"/>
        </w:rPr>
        <w:t>ended to provide a description of the travel management system that is to be created for the integrating project.</w:t>
      </w:r>
      <w:r w:rsidR="00E91A4F">
        <w:rPr>
          <w:rFonts w:ascii="Arial" w:eastAsia="Arial" w:hAnsi="Arial" w:cs="Arial"/>
          <w:sz w:val="24"/>
          <w:szCs w:val="24"/>
        </w:rPr>
        <w:t xml:space="preserve"> The system will be for </w:t>
      </w:r>
      <w:r w:rsidR="7624D826" w:rsidRPr="7624D826">
        <w:rPr>
          <w:rFonts w:ascii="Arial" w:eastAsia="Arial" w:hAnsi="Arial" w:cs="Arial"/>
          <w:sz w:val="24"/>
          <w:szCs w:val="24"/>
        </w:rPr>
        <w:t>coaches</w:t>
      </w:r>
      <w:r w:rsidR="00BA22CB">
        <w:rPr>
          <w:rFonts w:ascii="Arial" w:eastAsia="Arial" w:hAnsi="Arial" w:cs="Arial"/>
          <w:sz w:val="24"/>
          <w:szCs w:val="24"/>
        </w:rPr>
        <w:t xml:space="preserve"> which will factor in a database to communicate information between mobile, website and desktop clients through an API.</w:t>
      </w:r>
    </w:p>
    <w:p w14:paraId="415D97D7" w14:textId="5CE5BAB8" w:rsidR="00CB06B0" w:rsidRDefault="00CB06B0" w:rsidP="0076378F">
      <w:pPr>
        <w:rPr>
          <w:rFonts w:ascii="Arial" w:eastAsia="Arial" w:hAnsi="Arial" w:cs="Arial"/>
          <w:sz w:val="24"/>
          <w:szCs w:val="24"/>
        </w:rPr>
      </w:pPr>
      <w:r>
        <w:rPr>
          <w:rFonts w:ascii="Arial" w:eastAsia="Arial" w:hAnsi="Arial" w:cs="Arial"/>
          <w:sz w:val="24"/>
          <w:szCs w:val="24"/>
        </w:rPr>
        <w:t xml:space="preserve">Based </w:t>
      </w:r>
      <w:r w:rsidR="00E24BBE">
        <w:rPr>
          <w:rFonts w:ascii="Arial" w:eastAsia="Arial" w:hAnsi="Arial" w:cs="Arial"/>
          <w:sz w:val="24"/>
          <w:szCs w:val="24"/>
        </w:rPr>
        <w:t>off</w:t>
      </w:r>
      <w:r>
        <w:rPr>
          <w:rFonts w:ascii="Arial" w:eastAsia="Arial" w:hAnsi="Arial" w:cs="Arial"/>
          <w:sz w:val="24"/>
          <w:szCs w:val="24"/>
        </w:rPr>
        <w:t xml:space="preserve"> the specification we will be using </w:t>
      </w:r>
      <w:r w:rsidR="6FD97D3B" w:rsidRPr="6FD97D3B">
        <w:rPr>
          <w:rFonts w:ascii="Arial" w:eastAsia="Arial" w:hAnsi="Arial" w:cs="Arial"/>
          <w:sz w:val="24"/>
          <w:szCs w:val="24"/>
        </w:rPr>
        <w:t>coaches</w:t>
      </w:r>
      <w:r>
        <w:rPr>
          <w:rFonts w:ascii="Arial" w:eastAsia="Arial" w:hAnsi="Arial" w:cs="Arial"/>
          <w:sz w:val="24"/>
          <w:szCs w:val="24"/>
        </w:rPr>
        <w:t xml:space="preserve"> as our mode of transport to base the system around </w:t>
      </w:r>
      <w:r w:rsidR="00DA2FD7">
        <w:rPr>
          <w:rFonts w:ascii="Arial" w:eastAsia="Arial" w:hAnsi="Arial" w:cs="Arial"/>
          <w:sz w:val="24"/>
          <w:szCs w:val="24"/>
        </w:rPr>
        <w:t xml:space="preserve">so that a </w:t>
      </w:r>
      <w:r w:rsidR="6FD97D3B" w:rsidRPr="6FD97D3B">
        <w:rPr>
          <w:rFonts w:ascii="Arial" w:eastAsia="Arial" w:hAnsi="Arial" w:cs="Arial"/>
          <w:sz w:val="24"/>
          <w:szCs w:val="24"/>
        </w:rPr>
        <w:t>coach</w:t>
      </w:r>
      <w:r w:rsidR="00DA2FD7">
        <w:rPr>
          <w:rFonts w:ascii="Arial" w:eastAsia="Arial" w:hAnsi="Arial" w:cs="Arial"/>
          <w:sz w:val="24"/>
          <w:szCs w:val="24"/>
        </w:rPr>
        <w:t xml:space="preserve"> company can manage their </w:t>
      </w:r>
      <w:r w:rsidR="6FD97D3B" w:rsidRPr="6FD97D3B">
        <w:rPr>
          <w:rFonts w:ascii="Arial" w:eastAsia="Arial" w:hAnsi="Arial" w:cs="Arial"/>
          <w:sz w:val="24"/>
          <w:szCs w:val="24"/>
        </w:rPr>
        <w:t>coaches</w:t>
      </w:r>
      <w:r w:rsidR="00DA2FD7">
        <w:rPr>
          <w:rFonts w:ascii="Arial" w:eastAsia="Arial" w:hAnsi="Arial" w:cs="Arial"/>
          <w:sz w:val="24"/>
          <w:szCs w:val="24"/>
        </w:rPr>
        <w:t xml:space="preserve"> and rout</w:t>
      </w:r>
      <w:r w:rsidR="00A87CEF">
        <w:rPr>
          <w:rFonts w:ascii="Arial" w:eastAsia="Arial" w:hAnsi="Arial" w:cs="Arial"/>
          <w:sz w:val="24"/>
          <w:szCs w:val="24"/>
        </w:rPr>
        <w:t>e</w:t>
      </w:r>
      <w:r w:rsidR="00DA2FD7">
        <w:rPr>
          <w:rFonts w:ascii="Arial" w:eastAsia="Arial" w:hAnsi="Arial" w:cs="Arial"/>
          <w:sz w:val="24"/>
          <w:szCs w:val="24"/>
        </w:rPr>
        <w:t>s.</w:t>
      </w:r>
    </w:p>
    <w:p w14:paraId="5EF959D6" w14:textId="1EF83F62" w:rsidR="00251B5B" w:rsidRDefault="00251B5B" w:rsidP="0076378F">
      <w:pPr>
        <w:rPr>
          <w:rFonts w:ascii="Arial" w:eastAsia="Arial" w:hAnsi="Arial" w:cs="Arial"/>
          <w:sz w:val="24"/>
          <w:szCs w:val="24"/>
        </w:rPr>
      </w:pPr>
    </w:p>
    <w:p w14:paraId="34A467DF" w14:textId="7DD0BA59" w:rsidR="00251B5B" w:rsidRDefault="00251B5B" w:rsidP="0076378F">
      <w:pPr>
        <w:rPr>
          <w:rFonts w:ascii="Arial" w:eastAsia="Arial" w:hAnsi="Arial" w:cs="Arial"/>
          <w:sz w:val="24"/>
          <w:szCs w:val="24"/>
          <w:u w:val="single"/>
        </w:rPr>
      </w:pPr>
      <w:r>
        <w:rPr>
          <w:rFonts w:ascii="Arial" w:eastAsia="Arial" w:hAnsi="Arial" w:cs="Arial"/>
          <w:sz w:val="24"/>
          <w:szCs w:val="24"/>
          <w:u w:val="single"/>
        </w:rPr>
        <w:t>Team Information:</w:t>
      </w:r>
    </w:p>
    <w:p w14:paraId="389084B8" w14:textId="7A10A6A3" w:rsidR="00251B5B" w:rsidRPr="003C079A" w:rsidRDefault="00251B5B" w:rsidP="00251B5B">
      <w:pPr>
        <w:pStyle w:val="ListParagraph"/>
        <w:numPr>
          <w:ilvl w:val="0"/>
          <w:numId w:val="10"/>
        </w:numPr>
        <w:rPr>
          <w:rFonts w:ascii="Arial" w:eastAsia="Arial" w:hAnsi="Arial" w:cs="Arial"/>
          <w:b/>
          <w:sz w:val="24"/>
          <w:szCs w:val="24"/>
        </w:rPr>
      </w:pPr>
      <w:r>
        <w:rPr>
          <w:rFonts w:ascii="Arial" w:eastAsia="Arial" w:hAnsi="Arial" w:cs="Arial"/>
          <w:b/>
          <w:sz w:val="24"/>
          <w:szCs w:val="24"/>
        </w:rPr>
        <w:t xml:space="preserve">William Butler </w:t>
      </w:r>
      <w:r w:rsidR="003C079A">
        <w:rPr>
          <w:rFonts w:ascii="Arial" w:eastAsia="Arial" w:hAnsi="Arial" w:cs="Arial"/>
          <w:sz w:val="24"/>
          <w:szCs w:val="24"/>
        </w:rPr>
        <w:t>–</w:t>
      </w:r>
      <w:r w:rsidR="008C0AAF">
        <w:rPr>
          <w:rFonts w:ascii="Arial" w:eastAsia="Arial" w:hAnsi="Arial" w:cs="Arial"/>
          <w:sz w:val="24"/>
          <w:szCs w:val="24"/>
        </w:rPr>
        <w:t xml:space="preserve"> Team member, database developer and C# programmer </w:t>
      </w:r>
    </w:p>
    <w:p w14:paraId="608906F2" w14:textId="1BA9371E" w:rsidR="003C079A" w:rsidRPr="003C079A" w:rsidRDefault="003C079A" w:rsidP="00251B5B">
      <w:pPr>
        <w:pStyle w:val="ListParagraph"/>
        <w:numPr>
          <w:ilvl w:val="0"/>
          <w:numId w:val="10"/>
        </w:numPr>
        <w:rPr>
          <w:rFonts w:ascii="Arial" w:eastAsia="Arial" w:hAnsi="Arial" w:cs="Arial"/>
          <w:b/>
          <w:sz w:val="24"/>
          <w:szCs w:val="24"/>
        </w:rPr>
      </w:pPr>
      <w:r>
        <w:rPr>
          <w:rFonts w:ascii="Arial" w:eastAsia="Arial" w:hAnsi="Arial" w:cs="Arial"/>
          <w:b/>
          <w:sz w:val="24"/>
          <w:szCs w:val="24"/>
        </w:rPr>
        <w:t xml:space="preserve">Andrew </w:t>
      </w:r>
      <w:proofErr w:type="spellStart"/>
      <w:r>
        <w:rPr>
          <w:rFonts w:ascii="Arial" w:eastAsia="Arial" w:hAnsi="Arial" w:cs="Arial"/>
          <w:b/>
          <w:sz w:val="24"/>
          <w:szCs w:val="24"/>
        </w:rPr>
        <w:t>Bellas</w:t>
      </w:r>
      <w:proofErr w:type="spellEnd"/>
      <w:r>
        <w:rPr>
          <w:rFonts w:ascii="Arial" w:eastAsia="Arial" w:hAnsi="Arial" w:cs="Arial"/>
          <w:b/>
          <w:sz w:val="24"/>
          <w:szCs w:val="24"/>
        </w:rPr>
        <w:t xml:space="preserve"> </w:t>
      </w:r>
      <w:r>
        <w:rPr>
          <w:rFonts w:ascii="Arial" w:eastAsia="Arial" w:hAnsi="Arial" w:cs="Arial"/>
          <w:sz w:val="24"/>
          <w:szCs w:val="24"/>
        </w:rPr>
        <w:t xml:space="preserve">– </w:t>
      </w:r>
      <w:r w:rsidR="006C6FAE">
        <w:rPr>
          <w:rFonts w:ascii="Arial" w:eastAsia="Arial" w:hAnsi="Arial" w:cs="Arial"/>
          <w:sz w:val="24"/>
          <w:szCs w:val="24"/>
        </w:rPr>
        <w:t>Team member</w:t>
      </w:r>
      <w:r w:rsidR="00D653E0">
        <w:rPr>
          <w:rFonts w:ascii="Arial" w:eastAsia="Arial" w:hAnsi="Arial" w:cs="Arial"/>
          <w:sz w:val="24"/>
          <w:szCs w:val="24"/>
        </w:rPr>
        <w:t xml:space="preserve">, </w:t>
      </w:r>
      <w:r w:rsidR="00267AE6">
        <w:rPr>
          <w:rFonts w:ascii="Arial" w:eastAsia="Arial" w:hAnsi="Arial" w:cs="Arial"/>
          <w:sz w:val="24"/>
          <w:szCs w:val="24"/>
        </w:rPr>
        <w:t>web developer, HCI and C#</w:t>
      </w:r>
      <w:r w:rsidR="006C6FAE">
        <w:rPr>
          <w:rFonts w:ascii="Arial" w:eastAsia="Arial" w:hAnsi="Arial" w:cs="Arial"/>
          <w:sz w:val="24"/>
          <w:szCs w:val="24"/>
        </w:rPr>
        <w:t xml:space="preserve"> programmer</w:t>
      </w:r>
    </w:p>
    <w:p w14:paraId="22F407C5" w14:textId="59CBB8DB" w:rsidR="003C079A" w:rsidRPr="003C079A" w:rsidRDefault="003C079A" w:rsidP="00251B5B">
      <w:pPr>
        <w:pStyle w:val="ListParagraph"/>
        <w:numPr>
          <w:ilvl w:val="0"/>
          <w:numId w:val="10"/>
        </w:numPr>
        <w:rPr>
          <w:rFonts w:ascii="Arial" w:eastAsia="Arial" w:hAnsi="Arial" w:cs="Arial"/>
          <w:b/>
          <w:sz w:val="24"/>
          <w:szCs w:val="24"/>
        </w:rPr>
      </w:pPr>
      <w:r>
        <w:rPr>
          <w:rFonts w:ascii="Arial" w:eastAsia="Arial" w:hAnsi="Arial" w:cs="Arial"/>
          <w:b/>
          <w:sz w:val="24"/>
          <w:szCs w:val="24"/>
        </w:rPr>
        <w:t xml:space="preserve">Goel Biju </w:t>
      </w:r>
      <w:r>
        <w:rPr>
          <w:rFonts w:ascii="Arial" w:eastAsia="Arial" w:hAnsi="Arial" w:cs="Arial"/>
          <w:sz w:val="24"/>
          <w:szCs w:val="24"/>
        </w:rPr>
        <w:t xml:space="preserve">– </w:t>
      </w:r>
      <w:r w:rsidR="00267AE6">
        <w:rPr>
          <w:rFonts w:ascii="Arial" w:eastAsia="Arial" w:hAnsi="Arial" w:cs="Arial"/>
          <w:sz w:val="24"/>
          <w:szCs w:val="24"/>
        </w:rPr>
        <w:t>Team member, database developer and C#/Java programmer</w:t>
      </w:r>
    </w:p>
    <w:p w14:paraId="7C1D64E2" w14:textId="28588673" w:rsidR="003C079A" w:rsidRPr="000A5D97" w:rsidRDefault="003C079A" w:rsidP="00251B5B">
      <w:pPr>
        <w:pStyle w:val="ListParagraph"/>
        <w:numPr>
          <w:ilvl w:val="0"/>
          <w:numId w:val="10"/>
        </w:numPr>
        <w:rPr>
          <w:rFonts w:ascii="Arial" w:eastAsia="Arial" w:hAnsi="Arial" w:cs="Arial"/>
          <w:b/>
          <w:sz w:val="24"/>
          <w:szCs w:val="24"/>
        </w:rPr>
      </w:pPr>
      <w:r>
        <w:rPr>
          <w:rFonts w:ascii="Arial" w:eastAsia="Arial" w:hAnsi="Arial" w:cs="Arial"/>
          <w:b/>
          <w:sz w:val="24"/>
          <w:szCs w:val="24"/>
        </w:rPr>
        <w:t>Vincent Castellani</w:t>
      </w:r>
      <w:r w:rsidR="002679D4">
        <w:rPr>
          <w:rFonts w:ascii="Arial" w:eastAsia="Arial" w:hAnsi="Arial" w:cs="Arial"/>
          <w:b/>
          <w:sz w:val="24"/>
          <w:szCs w:val="24"/>
        </w:rPr>
        <w:t xml:space="preserve"> </w:t>
      </w:r>
      <w:r w:rsidR="000A5D97">
        <w:rPr>
          <w:rFonts w:ascii="Arial" w:eastAsia="Arial" w:hAnsi="Arial" w:cs="Arial"/>
          <w:sz w:val="24"/>
          <w:szCs w:val="24"/>
        </w:rPr>
        <w:t>–</w:t>
      </w:r>
      <w:r w:rsidR="00267AE6">
        <w:rPr>
          <w:rFonts w:ascii="Arial" w:eastAsia="Arial" w:hAnsi="Arial" w:cs="Arial"/>
          <w:sz w:val="24"/>
          <w:szCs w:val="24"/>
        </w:rPr>
        <w:t xml:space="preserve"> Team member, database </w:t>
      </w:r>
      <w:r w:rsidR="009324C4">
        <w:rPr>
          <w:rFonts w:ascii="Arial" w:eastAsia="Arial" w:hAnsi="Arial" w:cs="Arial"/>
          <w:sz w:val="24"/>
          <w:szCs w:val="24"/>
        </w:rPr>
        <w:t>developer and HCI</w:t>
      </w:r>
    </w:p>
    <w:p w14:paraId="20CCE6CA" w14:textId="16DBD1B0" w:rsidR="000A5D97" w:rsidRDefault="000A5D97" w:rsidP="000A5D97">
      <w:pPr>
        <w:rPr>
          <w:rFonts w:ascii="Arial" w:eastAsia="Arial" w:hAnsi="Arial" w:cs="Arial"/>
          <w:b/>
          <w:sz w:val="24"/>
          <w:szCs w:val="24"/>
        </w:rPr>
      </w:pPr>
    </w:p>
    <w:p w14:paraId="0A0800CB" w14:textId="6E9627A6" w:rsidR="000A5D97" w:rsidRPr="000A5D97" w:rsidRDefault="000A5D97" w:rsidP="000A5D97">
      <w:pPr>
        <w:rPr>
          <w:rFonts w:ascii="Arial" w:eastAsia="Arial" w:hAnsi="Arial" w:cs="Arial"/>
          <w:sz w:val="24"/>
          <w:szCs w:val="24"/>
        </w:rPr>
      </w:pPr>
      <w:r>
        <w:rPr>
          <w:rFonts w:ascii="Arial" w:eastAsia="Arial" w:hAnsi="Arial" w:cs="Arial"/>
          <w:b/>
          <w:sz w:val="24"/>
          <w:szCs w:val="24"/>
        </w:rPr>
        <w:t xml:space="preserve">• </w:t>
      </w:r>
      <w:r>
        <w:rPr>
          <w:rFonts w:ascii="Arial" w:eastAsia="Arial" w:hAnsi="Arial" w:cs="Arial"/>
          <w:sz w:val="24"/>
          <w:szCs w:val="24"/>
        </w:rPr>
        <w:t xml:space="preserve">All team members will </w:t>
      </w:r>
      <w:r w:rsidR="00126868">
        <w:rPr>
          <w:rFonts w:ascii="Arial" w:eastAsia="Arial" w:hAnsi="Arial" w:cs="Arial"/>
          <w:sz w:val="24"/>
          <w:szCs w:val="24"/>
        </w:rPr>
        <w:t xml:space="preserve">be contributing </w:t>
      </w:r>
      <w:r>
        <w:rPr>
          <w:rFonts w:ascii="Arial" w:eastAsia="Arial" w:hAnsi="Arial" w:cs="Arial"/>
          <w:sz w:val="24"/>
          <w:szCs w:val="24"/>
        </w:rPr>
        <w:t>to various</w:t>
      </w:r>
      <w:r w:rsidR="00470613">
        <w:rPr>
          <w:rFonts w:ascii="Arial" w:eastAsia="Arial" w:hAnsi="Arial" w:cs="Arial"/>
          <w:sz w:val="24"/>
          <w:szCs w:val="24"/>
        </w:rPr>
        <w:t xml:space="preserve"> elements</w:t>
      </w:r>
      <w:r>
        <w:rPr>
          <w:rFonts w:ascii="Arial" w:eastAsia="Arial" w:hAnsi="Arial" w:cs="Arial"/>
          <w:sz w:val="24"/>
          <w:szCs w:val="24"/>
        </w:rPr>
        <w:t xml:space="preserve"> of the project.</w:t>
      </w:r>
    </w:p>
    <w:p w14:paraId="45F34CCA" w14:textId="4A221F14" w:rsidR="00BA22CB" w:rsidRDefault="00BA22CB" w:rsidP="0076378F">
      <w:pPr>
        <w:rPr>
          <w:rFonts w:ascii="Arial" w:eastAsia="Arial" w:hAnsi="Arial" w:cs="Arial"/>
          <w:sz w:val="24"/>
          <w:szCs w:val="24"/>
        </w:rPr>
      </w:pPr>
    </w:p>
    <w:p w14:paraId="1A0F227A" w14:textId="0DB6062E" w:rsidR="00E33386" w:rsidRPr="00054740" w:rsidRDefault="00054740" w:rsidP="0076378F">
      <w:pPr>
        <w:rPr>
          <w:rFonts w:ascii="Arial" w:eastAsia="Arial" w:hAnsi="Arial" w:cs="Arial"/>
          <w:sz w:val="24"/>
          <w:szCs w:val="24"/>
          <w:u w:val="single"/>
        </w:rPr>
      </w:pPr>
      <w:r w:rsidRPr="00054740">
        <w:rPr>
          <w:rFonts w:ascii="Arial" w:eastAsia="Arial" w:hAnsi="Arial" w:cs="Arial"/>
          <w:sz w:val="24"/>
          <w:szCs w:val="24"/>
          <w:u w:val="single"/>
        </w:rPr>
        <w:t>Technologies and Tools:</w:t>
      </w:r>
    </w:p>
    <w:p w14:paraId="52886667" w14:textId="77777777" w:rsidR="00B3617E" w:rsidRDefault="00B70FA8" w:rsidP="00B70FA8">
      <w:pPr>
        <w:pStyle w:val="ListParagraph"/>
        <w:numPr>
          <w:ilvl w:val="0"/>
          <w:numId w:val="11"/>
        </w:numPr>
        <w:rPr>
          <w:rFonts w:ascii="Arial" w:eastAsia="Arial" w:hAnsi="Arial" w:cs="Arial"/>
          <w:sz w:val="24"/>
          <w:szCs w:val="24"/>
        </w:rPr>
      </w:pPr>
      <w:r w:rsidRPr="00BD0A35">
        <w:rPr>
          <w:rFonts w:ascii="Arial" w:eastAsia="Arial" w:hAnsi="Arial" w:cs="Arial"/>
          <w:b/>
          <w:sz w:val="24"/>
          <w:szCs w:val="24"/>
        </w:rPr>
        <w:t>Oracle SQL Developer</w:t>
      </w:r>
      <w:r>
        <w:rPr>
          <w:rFonts w:ascii="Arial" w:eastAsia="Arial" w:hAnsi="Arial" w:cs="Arial"/>
          <w:sz w:val="24"/>
          <w:szCs w:val="24"/>
        </w:rPr>
        <w:t xml:space="preserve">; used to develop </w:t>
      </w:r>
      <w:r w:rsidR="0070053F">
        <w:rPr>
          <w:rFonts w:ascii="Arial" w:eastAsia="Arial" w:hAnsi="Arial" w:cs="Arial"/>
          <w:sz w:val="24"/>
          <w:szCs w:val="24"/>
        </w:rPr>
        <w:t>the database and all associated database objects</w:t>
      </w:r>
      <w:r w:rsidR="00B3617E">
        <w:rPr>
          <w:rFonts w:ascii="Arial" w:eastAsia="Arial" w:hAnsi="Arial" w:cs="Arial"/>
          <w:sz w:val="24"/>
          <w:szCs w:val="24"/>
        </w:rPr>
        <w:t>: triggers, views, constraints.</w:t>
      </w:r>
    </w:p>
    <w:p w14:paraId="1B17C5BD" w14:textId="5860272F" w:rsidR="00054740" w:rsidRDefault="00B3617E" w:rsidP="00B70FA8">
      <w:pPr>
        <w:pStyle w:val="ListParagraph"/>
        <w:numPr>
          <w:ilvl w:val="0"/>
          <w:numId w:val="11"/>
        </w:numPr>
        <w:rPr>
          <w:rFonts w:ascii="Arial" w:eastAsia="Arial" w:hAnsi="Arial" w:cs="Arial"/>
          <w:sz w:val="24"/>
          <w:szCs w:val="24"/>
        </w:rPr>
      </w:pPr>
      <w:r w:rsidRPr="00BD0A35">
        <w:rPr>
          <w:rFonts w:ascii="Arial" w:eastAsia="Arial" w:hAnsi="Arial" w:cs="Arial"/>
          <w:b/>
          <w:sz w:val="24"/>
          <w:szCs w:val="24"/>
        </w:rPr>
        <w:t>.NET API</w:t>
      </w:r>
      <w:r>
        <w:rPr>
          <w:rFonts w:ascii="Arial" w:eastAsia="Arial" w:hAnsi="Arial" w:cs="Arial"/>
          <w:sz w:val="24"/>
          <w:szCs w:val="24"/>
        </w:rPr>
        <w:t>; will be used to</w:t>
      </w:r>
      <w:r w:rsidR="00185993">
        <w:rPr>
          <w:rFonts w:ascii="Arial" w:eastAsia="Arial" w:hAnsi="Arial" w:cs="Arial"/>
          <w:sz w:val="24"/>
          <w:szCs w:val="24"/>
        </w:rPr>
        <w:t xml:space="preserve"> transfer data to and from the database and clients</w:t>
      </w:r>
      <w:r w:rsidR="00BD0A35">
        <w:rPr>
          <w:rFonts w:ascii="Arial" w:eastAsia="Arial" w:hAnsi="Arial" w:cs="Arial"/>
          <w:sz w:val="24"/>
          <w:szCs w:val="24"/>
        </w:rPr>
        <w:t>, this middleware will be hosted on an Xserve server.</w:t>
      </w:r>
    </w:p>
    <w:p w14:paraId="2BE3AACC" w14:textId="61944BB4" w:rsidR="00185993" w:rsidRDefault="002E59D4" w:rsidP="00B70FA8">
      <w:pPr>
        <w:pStyle w:val="ListParagraph"/>
        <w:numPr>
          <w:ilvl w:val="0"/>
          <w:numId w:val="11"/>
        </w:numPr>
        <w:rPr>
          <w:rFonts w:ascii="Arial" w:eastAsia="Arial" w:hAnsi="Arial" w:cs="Arial"/>
          <w:sz w:val="24"/>
          <w:szCs w:val="24"/>
        </w:rPr>
      </w:pPr>
      <w:r w:rsidRPr="00BD0A35">
        <w:rPr>
          <w:rFonts w:ascii="Arial" w:eastAsia="Arial" w:hAnsi="Arial" w:cs="Arial"/>
          <w:b/>
          <w:sz w:val="24"/>
          <w:szCs w:val="24"/>
        </w:rPr>
        <w:t>Java</w:t>
      </w:r>
      <w:r>
        <w:rPr>
          <w:rFonts w:ascii="Arial" w:eastAsia="Arial" w:hAnsi="Arial" w:cs="Arial"/>
          <w:sz w:val="24"/>
          <w:szCs w:val="24"/>
        </w:rPr>
        <w:t xml:space="preserve"> (NetBeans); </w:t>
      </w:r>
      <w:r w:rsidR="00DB09A5">
        <w:rPr>
          <w:rFonts w:ascii="Arial" w:eastAsia="Arial" w:hAnsi="Arial" w:cs="Arial"/>
          <w:sz w:val="24"/>
          <w:szCs w:val="24"/>
        </w:rPr>
        <w:t xml:space="preserve">for development of </w:t>
      </w:r>
      <w:r>
        <w:rPr>
          <w:rFonts w:ascii="Arial" w:eastAsia="Arial" w:hAnsi="Arial" w:cs="Arial"/>
          <w:sz w:val="24"/>
          <w:szCs w:val="24"/>
        </w:rPr>
        <w:t>the desktop application for staff</w:t>
      </w:r>
      <w:r w:rsidR="00DB09A5">
        <w:rPr>
          <w:rFonts w:ascii="Arial" w:eastAsia="Arial" w:hAnsi="Arial" w:cs="Arial"/>
          <w:sz w:val="24"/>
          <w:szCs w:val="24"/>
        </w:rPr>
        <w:t>.</w:t>
      </w:r>
    </w:p>
    <w:p w14:paraId="11291694" w14:textId="66CA07D4" w:rsidR="00DB09A5" w:rsidRDefault="00DB09A5" w:rsidP="00B70FA8">
      <w:pPr>
        <w:pStyle w:val="ListParagraph"/>
        <w:numPr>
          <w:ilvl w:val="0"/>
          <w:numId w:val="11"/>
        </w:numPr>
        <w:rPr>
          <w:rFonts w:ascii="Arial" w:eastAsia="Arial" w:hAnsi="Arial" w:cs="Arial"/>
          <w:sz w:val="24"/>
          <w:szCs w:val="24"/>
        </w:rPr>
      </w:pPr>
      <w:r w:rsidRPr="00A87CEF">
        <w:rPr>
          <w:rFonts w:ascii="Arial" w:eastAsia="Arial" w:hAnsi="Arial" w:cs="Arial"/>
          <w:b/>
          <w:sz w:val="24"/>
          <w:szCs w:val="24"/>
        </w:rPr>
        <w:t>Android</w:t>
      </w:r>
      <w:r>
        <w:rPr>
          <w:rFonts w:ascii="Arial" w:eastAsia="Arial" w:hAnsi="Arial" w:cs="Arial"/>
          <w:sz w:val="24"/>
          <w:szCs w:val="24"/>
        </w:rPr>
        <w:t xml:space="preserve"> (Java); development of mobile application for customers.</w:t>
      </w:r>
    </w:p>
    <w:p w14:paraId="219E72CF" w14:textId="4A21D336" w:rsidR="00BA22CB" w:rsidRDefault="00085525" w:rsidP="0076378F">
      <w:pPr>
        <w:pStyle w:val="ListParagraph"/>
        <w:numPr>
          <w:ilvl w:val="0"/>
          <w:numId w:val="11"/>
        </w:numPr>
        <w:rPr>
          <w:rFonts w:ascii="Arial" w:eastAsia="Arial" w:hAnsi="Arial" w:cs="Arial"/>
          <w:sz w:val="24"/>
          <w:szCs w:val="24"/>
        </w:rPr>
      </w:pPr>
      <w:r w:rsidRPr="006B4B38">
        <w:rPr>
          <w:rFonts w:ascii="Arial" w:eastAsia="Arial" w:hAnsi="Arial" w:cs="Arial"/>
          <w:b/>
          <w:sz w:val="24"/>
          <w:szCs w:val="24"/>
        </w:rPr>
        <w:t>HTML/CSS/JavaScript</w:t>
      </w:r>
      <w:r>
        <w:rPr>
          <w:rFonts w:ascii="Arial" w:eastAsia="Arial" w:hAnsi="Arial" w:cs="Arial"/>
          <w:sz w:val="24"/>
          <w:szCs w:val="24"/>
        </w:rPr>
        <w:t xml:space="preserve">; used to develop website for admin </w:t>
      </w:r>
      <w:r w:rsidR="00BD0A35">
        <w:rPr>
          <w:rFonts w:ascii="Arial" w:eastAsia="Arial" w:hAnsi="Arial" w:cs="Arial"/>
          <w:sz w:val="24"/>
          <w:szCs w:val="24"/>
        </w:rPr>
        <w:t>to manage the system.</w:t>
      </w:r>
    </w:p>
    <w:p w14:paraId="69ACFDEF" w14:textId="1936DEB9" w:rsidR="00982504" w:rsidRDefault="00982504" w:rsidP="0076378F">
      <w:pPr>
        <w:pStyle w:val="ListParagraph"/>
        <w:numPr>
          <w:ilvl w:val="0"/>
          <w:numId w:val="11"/>
        </w:numPr>
        <w:rPr>
          <w:rFonts w:ascii="Arial" w:eastAsia="Arial" w:hAnsi="Arial" w:cs="Arial"/>
          <w:sz w:val="24"/>
          <w:szCs w:val="24"/>
        </w:rPr>
      </w:pPr>
      <w:r w:rsidRPr="006B4B38">
        <w:rPr>
          <w:rFonts w:ascii="Arial" w:eastAsia="Arial" w:hAnsi="Arial" w:cs="Arial"/>
          <w:b/>
          <w:sz w:val="24"/>
          <w:szCs w:val="24"/>
        </w:rPr>
        <w:t>GitHub</w:t>
      </w:r>
      <w:r>
        <w:rPr>
          <w:rFonts w:ascii="Arial" w:eastAsia="Arial" w:hAnsi="Arial" w:cs="Arial"/>
          <w:sz w:val="24"/>
          <w:szCs w:val="24"/>
        </w:rPr>
        <w:t xml:space="preserve">; repository for version control and </w:t>
      </w:r>
      <w:r w:rsidR="001D4A8C">
        <w:rPr>
          <w:rFonts w:ascii="Arial" w:eastAsia="Arial" w:hAnsi="Arial" w:cs="Arial"/>
          <w:sz w:val="24"/>
          <w:szCs w:val="24"/>
        </w:rPr>
        <w:t>project management</w:t>
      </w:r>
      <w:r w:rsidR="00642C97">
        <w:rPr>
          <w:rFonts w:ascii="Arial" w:eastAsia="Arial" w:hAnsi="Arial" w:cs="Arial"/>
          <w:sz w:val="24"/>
          <w:szCs w:val="24"/>
        </w:rPr>
        <w:t xml:space="preserve"> </w:t>
      </w:r>
      <w:r w:rsidR="001D4A8C">
        <w:rPr>
          <w:rFonts w:ascii="Arial" w:eastAsia="Arial" w:hAnsi="Arial" w:cs="Arial"/>
          <w:sz w:val="24"/>
          <w:szCs w:val="24"/>
        </w:rPr>
        <w:t>through the</w:t>
      </w:r>
      <w:r w:rsidR="00B66ED2">
        <w:rPr>
          <w:rFonts w:ascii="Arial" w:eastAsia="Arial" w:hAnsi="Arial" w:cs="Arial"/>
          <w:sz w:val="24"/>
          <w:szCs w:val="24"/>
        </w:rPr>
        <w:t xml:space="preserve"> </w:t>
      </w:r>
      <w:r w:rsidR="001D4A8C">
        <w:rPr>
          <w:rFonts w:ascii="Arial" w:eastAsia="Arial" w:hAnsi="Arial" w:cs="Arial"/>
          <w:sz w:val="24"/>
          <w:szCs w:val="24"/>
        </w:rPr>
        <w:t>project board.</w:t>
      </w:r>
    </w:p>
    <w:p w14:paraId="62B9E004" w14:textId="700DB387" w:rsidR="00DB698E" w:rsidRDefault="00DB698E" w:rsidP="4E23801C">
      <w:pPr>
        <w:rPr>
          <w:rFonts w:ascii="Arial" w:eastAsia="Arial" w:hAnsi="Arial" w:cs="Arial"/>
          <w:sz w:val="24"/>
          <w:szCs w:val="24"/>
        </w:rPr>
      </w:pPr>
    </w:p>
    <w:p w14:paraId="3C66F500" w14:textId="77777777" w:rsidR="00696061" w:rsidRDefault="00696061" w:rsidP="4E23801C">
      <w:pPr>
        <w:rPr>
          <w:rFonts w:ascii="Arial" w:eastAsia="Arial" w:hAnsi="Arial" w:cs="Arial"/>
          <w:sz w:val="24"/>
          <w:szCs w:val="24"/>
        </w:rPr>
      </w:pPr>
    </w:p>
    <w:p w14:paraId="10160F2E" w14:textId="77777777" w:rsidR="00696061" w:rsidRDefault="00696061" w:rsidP="4E23801C">
      <w:pPr>
        <w:rPr>
          <w:rFonts w:ascii="Arial" w:eastAsia="Arial" w:hAnsi="Arial" w:cs="Arial"/>
          <w:sz w:val="24"/>
          <w:szCs w:val="24"/>
        </w:rPr>
      </w:pPr>
    </w:p>
    <w:p w14:paraId="75BC7B62" w14:textId="77777777" w:rsidR="00696061" w:rsidRDefault="00696061" w:rsidP="4E23801C">
      <w:pPr>
        <w:rPr>
          <w:rFonts w:ascii="Arial" w:eastAsia="Arial" w:hAnsi="Arial" w:cs="Arial"/>
          <w:sz w:val="24"/>
          <w:szCs w:val="24"/>
        </w:rPr>
      </w:pPr>
    </w:p>
    <w:p w14:paraId="07D5B003" w14:textId="2E4A5F50" w:rsidR="79DEF253" w:rsidRDefault="6FD97D3B" w:rsidP="79DEF253">
      <w:pPr>
        <w:rPr>
          <w:rFonts w:ascii="Arial" w:eastAsia="Arial" w:hAnsi="Arial" w:cs="Arial"/>
          <w:sz w:val="24"/>
          <w:szCs w:val="24"/>
          <w:u w:val="single"/>
        </w:rPr>
      </w:pPr>
      <w:r w:rsidRPr="6FD97D3B">
        <w:rPr>
          <w:rFonts w:ascii="Arial" w:eastAsia="Arial" w:hAnsi="Arial" w:cs="Arial"/>
          <w:sz w:val="24"/>
          <w:szCs w:val="24"/>
          <w:u w:val="single"/>
        </w:rPr>
        <w:t>Scenario</w:t>
      </w:r>
    </w:p>
    <w:p w14:paraId="33E8CF5D" w14:textId="72C98468" w:rsidR="00C426DE" w:rsidRDefault="1BE9A496" w:rsidP="4E23801C">
      <w:pPr>
        <w:rPr>
          <w:rFonts w:ascii="Arial" w:eastAsia="Arial" w:hAnsi="Arial" w:cs="Arial"/>
          <w:sz w:val="24"/>
          <w:szCs w:val="24"/>
        </w:rPr>
      </w:pPr>
      <w:r w:rsidRPr="1BE9A496">
        <w:rPr>
          <w:rFonts w:ascii="Arial" w:eastAsia="Arial" w:hAnsi="Arial" w:cs="Arial"/>
          <w:sz w:val="24"/>
          <w:szCs w:val="24"/>
        </w:rPr>
        <w:t xml:space="preserve">The travel system </w:t>
      </w:r>
      <w:r w:rsidR="4E23801C" w:rsidRPr="4E23801C">
        <w:rPr>
          <w:rFonts w:ascii="Arial" w:eastAsia="Arial" w:hAnsi="Arial" w:cs="Arial"/>
          <w:sz w:val="24"/>
          <w:szCs w:val="24"/>
        </w:rPr>
        <w:t>we</w:t>
      </w:r>
      <w:r w:rsidRPr="1BE9A496">
        <w:rPr>
          <w:rFonts w:ascii="Arial" w:eastAsia="Arial" w:hAnsi="Arial" w:cs="Arial"/>
          <w:sz w:val="24"/>
          <w:szCs w:val="24"/>
        </w:rPr>
        <w:t xml:space="preserve"> </w:t>
      </w:r>
      <w:r w:rsidR="59530E63" w:rsidRPr="59530E63">
        <w:rPr>
          <w:rFonts w:ascii="Arial" w:eastAsia="Arial" w:hAnsi="Arial" w:cs="Arial"/>
          <w:sz w:val="24"/>
          <w:szCs w:val="24"/>
        </w:rPr>
        <w:t>are</w:t>
      </w:r>
      <w:r w:rsidRPr="1BE9A496">
        <w:rPr>
          <w:rFonts w:ascii="Arial" w:eastAsia="Arial" w:hAnsi="Arial" w:cs="Arial"/>
          <w:sz w:val="24"/>
          <w:szCs w:val="24"/>
        </w:rPr>
        <w:t xml:space="preserve"> </w:t>
      </w:r>
      <w:r w:rsidR="4E23801C" w:rsidRPr="4E23801C">
        <w:rPr>
          <w:rFonts w:ascii="Arial" w:eastAsia="Arial" w:hAnsi="Arial" w:cs="Arial"/>
          <w:sz w:val="24"/>
          <w:szCs w:val="24"/>
        </w:rPr>
        <w:t xml:space="preserve">developing will </w:t>
      </w:r>
      <w:r w:rsidR="5715E1D8" w:rsidRPr="5715E1D8">
        <w:rPr>
          <w:rFonts w:ascii="Arial" w:eastAsia="Arial" w:hAnsi="Arial" w:cs="Arial"/>
          <w:sz w:val="24"/>
          <w:szCs w:val="24"/>
        </w:rPr>
        <w:t>focus</w:t>
      </w:r>
      <w:r w:rsidR="4E23801C" w:rsidRPr="4E23801C">
        <w:rPr>
          <w:rFonts w:ascii="Arial" w:eastAsia="Arial" w:hAnsi="Arial" w:cs="Arial"/>
          <w:sz w:val="24"/>
          <w:szCs w:val="24"/>
        </w:rPr>
        <w:t xml:space="preserve"> on </w:t>
      </w:r>
      <w:r w:rsidR="6FD97D3B" w:rsidRPr="6FD97D3B">
        <w:rPr>
          <w:rFonts w:ascii="Arial" w:eastAsia="Arial" w:hAnsi="Arial" w:cs="Arial"/>
          <w:sz w:val="24"/>
          <w:szCs w:val="24"/>
        </w:rPr>
        <w:t>coaches</w:t>
      </w:r>
      <w:r w:rsidR="4E23801C" w:rsidRPr="4E23801C">
        <w:rPr>
          <w:rFonts w:ascii="Arial" w:eastAsia="Arial" w:hAnsi="Arial" w:cs="Arial"/>
          <w:sz w:val="24"/>
          <w:szCs w:val="24"/>
        </w:rPr>
        <w:t xml:space="preserve"> as a means of transport around </w:t>
      </w:r>
      <w:r w:rsidR="6FD97D3B" w:rsidRPr="6FD97D3B">
        <w:rPr>
          <w:rFonts w:ascii="Arial" w:eastAsia="Arial" w:hAnsi="Arial" w:cs="Arial"/>
          <w:sz w:val="24"/>
          <w:szCs w:val="24"/>
        </w:rPr>
        <w:t>the UK.</w:t>
      </w:r>
      <w:r w:rsidR="4E23801C" w:rsidRPr="4E23801C">
        <w:rPr>
          <w:rFonts w:ascii="Arial" w:eastAsia="Arial" w:hAnsi="Arial" w:cs="Arial"/>
          <w:sz w:val="24"/>
          <w:szCs w:val="24"/>
        </w:rPr>
        <w:t xml:space="preserve"> </w:t>
      </w:r>
      <w:r w:rsidR="1F9577C3" w:rsidRPr="1F9577C3">
        <w:rPr>
          <w:rFonts w:ascii="Arial" w:eastAsia="Arial" w:hAnsi="Arial" w:cs="Arial"/>
          <w:sz w:val="24"/>
          <w:szCs w:val="24"/>
        </w:rPr>
        <w:t>The company we</w:t>
      </w:r>
      <w:r w:rsidR="4E23801C" w:rsidRPr="4E23801C">
        <w:rPr>
          <w:rFonts w:ascii="Arial" w:eastAsia="Arial" w:hAnsi="Arial" w:cs="Arial"/>
          <w:sz w:val="24"/>
          <w:szCs w:val="24"/>
        </w:rPr>
        <w:t xml:space="preserve"> are making the system for is</w:t>
      </w:r>
      <w:r w:rsidR="00605F40">
        <w:rPr>
          <w:rFonts w:ascii="Arial" w:eastAsia="Arial" w:hAnsi="Arial" w:cs="Arial"/>
          <w:sz w:val="24"/>
          <w:szCs w:val="24"/>
        </w:rPr>
        <w:t xml:space="preserve"> </w:t>
      </w:r>
      <w:proofErr w:type="spellStart"/>
      <w:r w:rsidR="00605F40" w:rsidRPr="00C01FCB">
        <w:rPr>
          <w:rFonts w:ascii="Arial" w:eastAsia="Arial" w:hAnsi="Arial" w:cs="Arial"/>
          <w:b/>
          <w:sz w:val="24"/>
          <w:szCs w:val="24"/>
        </w:rPr>
        <w:t>NationalCoach</w:t>
      </w:r>
      <w:proofErr w:type="spellEnd"/>
      <w:r w:rsidR="4E23801C" w:rsidRPr="4E23801C">
        <w:rPr>
          <w:rFonts w:ascii="Arial" w:eastAsia="Arial" w:hAnsi="Arial" w:cs="Arial"/>
          <w:sz w:val="24"/>
          <w:szCs w:val="24"/>
        </w:rPr>
        <w:t xml:space="preserve">, they </w:t>
      </w:r>
      <w:r w:rsidR="3994B020" w:rsidRPr="3994B020">
        <w:rPr>
          <w:rFonts w:ascii="Arial" w:eastAsia="Arial" w:hAnsi="Arial" w:cs="Arial"/>
          <w:sz w:val="24"/>
          <w:szCs w:val="24"/>
        </w:rPr>
        <w:t>are</w:t>
      </w:r>
      <w:r w:rsidR="4E23801C" w:rsidRPr="4E23801C">
        <w:rPr>
          <w:rFonts w:ascii="Arial" w:eastAsia="Arial" w:hAnsi="Arial" w:cs="Arial"/>
          <w:sz w:val="24"/>
          <w:szCs w:val="24"/>
        </w:rPr>
        <w:t xml:space="preserve"> new and have not currently got a system in place. </w:t>
      </w:r>
      <w:proofErr w:type="spellStart"/>
      <w:r w:rsidR="00B778AE" w:rsidRPr="00317702">
        <w:rPr>
          <w:rFonts w:ascii="Arial" w:eastAsia="Arial" w:hAnsi="Arial" w:cs="Arial"/>
          <w:sz w:val="24"/>
          <w:szCs w:val="24"/>
        </w:rPr>
        <w:t>NationalCoach</w:t>
      </w:r>
      <w:proofErr w:type="spellEnd"/>
      <w:r w:rsidR="00736350" w:rsidRPr="00317702">
        <w:rPr>
          <w:rFonts w:ascii="Arial" w:eastAsia="Arial" w:hAnsi="Arial" w:cs="Arial"/>
          <w:sz w:val="24"/>
          <w:szCs w:val="24"/>
        </w:rPr>
        <w:t xml:space="preserve"> has moving stock</w:t>
      </w:r>
      <w:r w:rsidR="00E816BD" w:rsidRPr="00317702">
        <w:rPr>
          <w:rFonts w:ascii="Arial" w:eastAsia="Arial" w:hAnsi="Arial" w:cs="Arial"/>
          <w:sz w:val="24"/>
          <w:szCs w:val="24"/>
        </w:rPr>
        <w:t xml:space="preserve"> in the form of </w:t>
      </w:r>
      <w:r w:rsidR="00E816BD" w:rsidRPr="00C92426">
        <w:rPr>
          <w:rFonts w:ascii="Arial" w:eastAsia="Arial" w:hAnsi="Arial" w:cs="Arial"/>
          <w:b/>
          <w:sz w:val="24"/>
          <w:szCs w:val="24"/>
        </w:rPr>
        <w:t>coaches</w:t>
      </w:r>
      <w:r w:rsidR="6FD97D3B" w:rsidRPr="00317702">
        <w:rPr>
          <w:rFonts w:ascii="Arial" w:eastAsia="Arial" w:hAnsi="Arial" w:cs="Arial"/>
          <w:sz w:val="24"/>
          <w:szCs w:val="24"/>
        </w:rPr>
        <w:t>.</w:t>
      </w:r>
      <w:r w:rsidR="001E1F56">
        <w:rPr>
          <w:rFonts w:ascii="Arial" w:eastAsia="Arial" w:hAnsi="Arial" w:cs="Arial"/>
          <w:sz w:val="24"/>
          <w:szCs w:val="24"/>
        </w:rPr>
        <w:t xml:space="preserve"> </w:t>
      </w:r>
      <w:r w:rsidR="00A0496F" w:rsidRPr="6D699D51">
        <w:rPr>
          <w:rFonts w:ascii="Arial" w:eastAsia="Arial" w:hAnsi="Arial" w:cs="Arial"/>
          <w:sz w:val="24"/>
          <w:szCs w:val="24"/>
        </w:rPr>
        <w:t>In terms of the systems users there will be</w:t>
      </w:r>
      <w:r w:rsidR="00CD2F54" w:rsidRPr="6D699D51">
        <w:rPr>
          <w:rFonts w:ascii="Arial" w:eastAsia="Arial" w:hAnsi="Arial" w:cs="Arial"/>
          <w:sz w:val="24"/>
          <w:szCs w:val="24"/>
        </w:rPr>
        <w:t xml:space="preserve"> </w:t>
      </w:r>
      <w:r w:rsidR="005B1FCE" w:rsidRPr="007A0AFE">
        <w:rPr>
          <w:rFonts w:ascii="Arial" w:eastAsia="Arial" w:hAnsi="Arial" w:cs="Arial"/>
          <w:i/>
          <w:sz w:val="24"/>
          <w:szCs w:val="24"/>
        </w:rPr>
        <w:t>a</w:t>
      </w:r>
      <w:r w:rsidR="00A0496F" w:rsidRPr="007A0AFE">
        <w:rPr>
          <w:rFonts w:ascii="Arial" w:eastAsia="Arial" w:hAnsi="Arial" w:cs="Arial"/>
          <w:i/>
          <w:sz w:val="24"/>
          <w:szCs w:val="24"/>
        </w:rPr>
        <w:t>dministrators</w:t>
      </w:r>
      <w:r w:rsidR="00A0496F" w:rsidRPr="6D699D51">
        <w:rPr>
          <w:rFonts w:ascii="Arial" w:eastAsia="Arial" w:hAnsi="Arial" w:cs="Arial"/>
          <w:sz w:val="24"/>
          <w:szCs w:val="24"/>
        </w:rPr>
        <w:t xml:space="preserve">, </w:t>
      </w:r>
      <w:r w:rsidR="005B1FCE" w:rsidRPr="6D699D51">
        <w:rPr>
          <w:rFonts w:ascii="Arial" w:eastAsia="Arial" w:hAnsi="Arial" w:cs="Arial"/>
          <w:sz w:val="24"/>
          <w:szCs w:val="24"/>
        </w:rPr>
        <w:t>s</w:t>
      </w:r>
      <w:r w:rsidR="00A0496F" w:rsidRPr="6D699D51">
        <w:rPr>
          <w:rFonts w:ascii="Arial" w:eastAsia="Arial" w:hAnsi="Arial" w:cs="Arial"/>
          <w:sz w:val="24"/>
          <w:szCs w:val="24"/>
        </w:rPr>
        <w:t xml:space="preserve">taff </w:t>
      </w:r>
      <w:r w:rsidR="007A0AFE">
        <w:rPr>
          <w:rFonts w:ascii="Arial" w:eastAsia="Arial" w:hAnsi="Arial" w:cs="Arial"/>
          <w:sz w:val="24"/>
          <w:szCs w:val="24"/>
        </w:rPr>
        <w:t xml:space="preserve">(in the form of </w:t>
      </w:r>
      <w:r w:rsidR="6D699D51" w:rsidRPr="006A4348">
        <w:rPr>
          <w:rFonts w:ascii="Arial" w:eastAsia="Arial" w:hAnsi="Arial" w:cs="Arial"/>
          <w:i/>
          <w:sz w:val="24"/>
          <w:szCs w:val="24"/>
        </w:rPr>
        <w:t>manager</w:t>
      </w:r>
      <w:r w:rsidR="007A0AFE" w:rsidRPr="006A4348">
        <w:rPr>
          <w:rFonts w:ascii="Arial" w:eastAsia="Arial" w:hAnsi="Arial" w:cs="Arial"/>
          <w:i/>
          <w:sz w:val="24"/>
          <w:szCs w:val="24"/>
        </w:rPr>
        <w:t>s</w:t>
      </w:r>
      <w:r w:rsidR="6D699D51" w:rsidRPr="6D699D51">
        <w:rPr>
          <w:rFonts w:ascii="Arial" w:eastAsia="Arial" w:hAnsi="Arial" w:cs="Arial"/>
          <w:sz w:val="24"/>
          <w:szCs w:val="24"/>
        </w:rPr>
        <w:t xml:space="preserve"> and </w:t>
      </w:r>
      <w:r w:rsidR="6D699D51" w:rsidRPr="009458D5">
        <w:rPr>
          <w:rFonts w:ascii="Arial" w:eastAsia="Arial" w:hAnsi="Arial" w:cs="Arial"/>
          <w:i/>
          <w:sz w:val="24"/>
          <w:szCs w:val="24"/>
        </w:rPr>
        <w:t>coach drivers</w:t>
      </w:r>
      <w:r w:rsidR="00741461">
        <w:rPr>
          <w:rFonts w:ascii="Arial" w:eastAsia="Arial" w:hAnsi="Arial" w:cs="Arial"/>
          <w:sz w:val="24"/>
          <w:szCs w:val="24"/>
        </w:rPr>
        <w:t>)</w:t>
      </w:r>
      <w:r w:rsidR="6D699D51" w:rsidRPr="6D699D51">
        <w:rPr>
          <w:rFonts w:ascii="Arial" w:eastAsia="Arial" w:hAnsi="Arial" w:cs="Arial"/>
          <w:sz w:val="24"/>
          <w:szCs w:val="24"/>
        </w:rPr>
        <w:t xml:space="preserve"> </w:t>
      </w:r>
      <w:r w:rsidR="00A0496F" w:rsidRPr="6D699D51">
        <w:rPr>
          <w:rFonts w:ascii="Arial" w:eastAsia="Arial" w:hAnsi="Arial" w:cs="Arial"/>
          <w:sz w:val="24"/>
          <w:szCs w:val="24"/>
        </w:rPr>
        <w:t xml:space="preserve">and </w:t>
      </w:r>
      <w:r w:rsidR="005B1FCE" w:rsidRPr="00D30F4D">
        <w:rPr>
          <w:rFonts w:ascii="Arial" w:eastAsia="Arial" w:hAnsi="Arial" w:cs="Arial"/>
          <w:i/>
          <w:sz w:val="24"/>
          <w:szCs w:val="24"/>
        </w:rPr>
        <w:t>c</w:t>
      </w:r>
      <w:r w:rsidR="00A0496F" w:rsidRPr="00D30F4D">
        <w:rPr>
          <w:rFonts w:ascii="Arial" w:eastAsia="Arial" w:hAnsi="Arial" w:cs="Arial"/>
          <w:i/>
          <w:sz w:val="24"/>
          <w:szCs w:val="24"/>
        </w:rPr>
        <w:t>ustomers</w:t>
      </w:r>
      <w:r w:rsidR="00A0496F" w:rsidRPr="6D699D51">
        <w:rPr>
          <w:rFonts w:ascii="Arial" w:eastAsia="Arial" w:hAnsi="Arial" w:cs="Arial"/>
          <w:sz w:val="24"/>
          <w:szCs w:val="24"/>
        </w:rPr>
        <w:t>.</w:t>
      </w:r>
      <w:r w:rsidR="007D056F" w:rsidRPr="6D699D51">
        <w:rPr>
          <w:rFonts w:ascii="Arial" w:eastAsia="Arial" w:hAnsi="Arial" w:cs="Arial"/>
          <w:sz w:val="24"/>
          <w:szCs w:val="24"/>
        </w:rPr>
        <w:t xml:space="preserve"> </w:t>
      </w:r>
      <w:r w:rsidR="00466ABF">
        <w:rPr>
          <w:rFonts w:ascii="Arial" w:eastAsia="Arial" w:hAnsi="Arial" w:cs="Arial"/>
          <w:sz w:val="24"/>
          <w:szCs w:val="24"/>
        </w:rPr>
        <w:t>C</w:t>
      </w:r>
      <w:r w:rsidR="00260495" w:rsidRPr="6D699D51">
        <w:rPr>
          <w:rFonts w:ascii="Arial" w:eastAsia="Arial" w:hAnsi="Arial" w:cs="Arial"/>
          <w:sz w:val="24"/>
          <w:szCs w:val="24"/>
        </w:rPr>
        <w:t xml:space="preserve">ustomers </w:t>
      </w:r>
      <w:r w:rsidR="00886F13">
        <w:rPr>
          <w:rFonts w:ascii="Arial" w:eastAsia="Arial" w:hAnsi="Arial" w:cs="Arial"/>
          <w:sz w:val="24"/>
          <w:szCs w:val="24"/>
        </w:rPr>
        <w:t xml:space="preserve">are in </w:t>
      </w:r>
      <w:r w:rsidR="00260495" w:rsidRPr="6D699D51">
        <w:rPr>
          <w:rFonts w:ascii="Arial" w:eastAsia="Arial" w:hAnsi="Arial" w:cs="Arial"/>
          <w:sz w:val="24"/>
          <w:szCs w:val="24"/>
        </w:rPr>
        <w:t xml:space="preserve">the form of passengers who </w:t>
      </w:r>
      <w:r w:rsidR="00AC3CBB">
        <w:rPr>
          <w:rFonts w:ascii="Arial" w:eastAsia="Arial" w:hAnsi="Arial" w:cs="Arial"/>
          <w:sz w:val="24"/>
          <w:szCs w:val="24"/>
        </w:rPr>
        <w:t xml:space="preserve">will </w:t>
      </w:r>
      <w:r w:rsidR="00260495" w:rsidRPr="6D699D51">
        <w:rPr>
          <w:rFonts w:ascii="Arial" w:eastAsia="Arial" w:hAnsi="Arial" w:cs="Arial"/>
          <w:sz w:val="24"/>
          <w:szCs w:val="24"/>
        </w:rPr>
        <w:t xml:space="preserve">use their coach </w:t>
      </w:r>
      <w:r w:rsidR="0008781C" w:rsidRPr="6D699D51">
        <w:rPr>
          <w:rFonts w:ascii="Arial" w:eastAsia="Arial" w:hAnsi="Arial" w:cs="Arial"/>
          <w:sz w:val="24"/>
          <w:szCs w:val="24"/>
        </w:rPr>
        <w:t xml:space="preserve">services to </w:t>
      </w:r>
      <w:r w:rsidR="2F21D8A0" w:rsidRPr="6D699D51">
        <w:rPr>
          <w:rFonts w:ascii="Arial" w:eastAsia="Arial" w:hAnsi="Arial" w:cs="Arial"/>
          <w:sz w:val="24"/>
          <w:szCs w:val="24"/>
        </w:rPr>
        <w:t xml:space="preserve">travel </w:t>
      </w:r>
      <w:r w:rsidR="005510E8">
        <w:rPr>
          <w:rFonts w:ascii="Arial" w:eastAsia="Arial" w:hAnsi="Arial" w:cs="Arial"/>
          <w:sz w:val="24"/>
          <w:szCs w:val="24"/>
        </w:rPr>
        <w:t xml:space="preserve">to stops around </w:t>
      </w:r>
      <w:r w:rsidR="2F21D8A0" w:rsidRPr="6D699D51">
        <w:rPr>
          <w:rFonts w:ascii="Arial" w:eastAsia="Arial" w:hAnsi="Arial" w:cs="Arial"/>
          <w:sz w:val="24"/>
          <w:szCs w:val="24"/>
        </w:rPr>
        <w:t xml:space="preserve">the </w:t>
      </w:r>
      <w:r w:rsidR="39933770" w:rsidRPr="6D699D51">
        <w:rPr>
          <w:rFonts w:ascii="Arial" w:eastAsia="Arial" w:hAnsi="Arial" w:cs="Arial"/>
          <w:sz w:val="24"/>
          <w:szCs w:val="24"/>
        </w:rPr>
        <w:t>UK.</w:t>
      </w:r>
    </w:p>
    <w:p w14:paraId="3E9DB44B" w14:textId="7FAB14B3" w:rsidR="00BE4C46" w:rsidRDefault="001235BA" w:rsidP="4E23801C">
      <w:pPr>
        <w:rPr>
          <w:rFonts w:ascii="Arial" w:eastAsia="Arial" w:hAnsi="Arial" w:cs="Arial"/>
          <w:sz w:val="24"/>
          <w:szCs w:val="24"/>
        </w:rPr>
      </w:pPr>
      <w:r>
        <w:rPr>
          <w:rFonts w:ascii="Arial" w:eastAsia="Arial" w:hAnsi="Arial" w:cs="Arial"/>
          <w:sz w:val="24"/>
          <w:szCs w:val="24"/>
        </w:rPr>
        <w:t xml:space="preserve">A </w:t>
      </w:r>
      <w:r w:rsidR="005F374D" w:rsidRPr="4E23801C">
        <w:rPr>
          <w:rFonts w:ascii="Arial" w:eastAsia="Arial" w:hAnsi="Arial" w:cs="Arial"/>
          <w:sz w:val="24"/>
          <w:szCs w:val="24"/>
        </w:rPr>
        <w:t xml:space="preserve">customer will use </w:t>
      </w:r>
      <w:r w:rsidR="5C0A7952" w:rsidRPr="5C0A7952">
        <w:rPr>
          <w:rFonts w:ascii="Arial" w:eastAsia="Arial" w:hAnsi="Arial" w:cs="Arial"/>
          <w:sz w:val="24"/>
          <w:szCs w:val="24"/>
        </w:rPr>
        <w:t>the</w:t>
      </w:r>
      <w:r w:rsidR="005F374D" w:rsidRPr="4E23801C">
        <w:rPr>
          <w:rFonts w:ascii="Arial" w:eastAsia="Arial" w:hAnsi="Arial" w:cs="Arial"/>
          <w:sz w:val="24"/>
          <w:szCs w:val="24"/>
        </w:rPr>
        <w:t xml:space="preserve"> mobile application to access the </w:t>
      </w:r>
      <w:r w:rsidR="006F6949">
        <w:rPr>
          <w:rFonts w:ascii="Arial" w:eastAsia="Arial" w:hAnsi="Arial" w:cs="Arial"/>
          <w:sz w:val="24"/>
          <w:szCs w:val="24"/>
        </w:rPr>
        <w:t xml:space="preserve">coach travel </w:t>
      </w:r>
      <w:r w:rsidR="00C972C0">
        <w:rPr>
          <w:rFonts w:ascii="Arial" w:eastAsia="Arial" w:hAnsi="Arial" w:cs="Arial"/>
          <w:sz w:val="24"/>
          <w:szCs w:val="24"/>
        </w:rPr>
        <w:t>system</w:t>
      </w:r>
      <w:r w:rsidR="005F374D" w:rsidRPr="4E23801C">
        <w:rPr>
          <w:rFonts w:ascii="Arial" w:eastAsia="Arial" w:hAnsi="Arial" w:cs="Arial"/>
          <w:sz w:val="24"/>
          <w:szCs w:val="24"/>
        </w:rPr>
        <w:t xml:space="preserve">. </w:t>
      </w:r>
      <w:r w:rsidR="006F6949">
        <w:rPr>
          <w:rFonts w:ascii="Arial" w:eastAsia="Arial" w:hAnsi="Arial" w:cs="Arial"/>
          <w:sz w:val="24"/>
          <w:szCs w:val="24"/>
        </w:rPr>
        <w:t xml:space="preserve">After </w:t>
      </w:r>
      <w:r w:rsidR="00D55BD2">
        <w:rPr>
          <w:rFonts w:ascii="Arial" w:eastAsia="Arial" w:hAnsi="Arial" w:cs="Arial"/>
          <w:sz w:val="24"/>
          <w:szCs w:val="24"/>
        </w:rPr>
        <w:t>regist</w:t>
      </w:r>
      <w:r w:rsidR="006F6949">
        <w:rPr>
          <w:rFonts w:ascii="Arial" w:eastAsia="Arial" w:hAnsi="Arial" w:cs="Arial"/>
          <w:sz w:val="24"/>
          <w:szCs w:val="24"/>
        </w:rPr>
        <w:t xml:space="preserve">ration </w:t>
      </w:r>
      <w:r w:rsidR="00D55BD2">
        <w:rPr>
          <w:rFonts w:ascii="Arial" w:eastAsia="Arial" w:hAnsi="Arial" w:cs="Arial"/>
          <w:sz w:val="24"/>
          <w:szCs w:val="24"/>
        </w:rPr>
        <w:t>for an account</w:t>
      </w:r>
      <w:r w:rsidR="006F6949">
        <w:rPr>
          <w:rFonts w:ascii="Arial" w:eastAsia="Arial" w:hAnsi="Arial" w:cs="Arial"/>
          <w:sz w:val="24"/>
          <w:szCs w:val="24"/>
        </w:rPr>
        <w:t xml:space="preserve">, once </w:t>
      </w:r>
      <w:r w:rsidR="00D55BD2">
        <w:rPr>
          <w:rFonts w:ascii="Arial" w:eastAsia="Arial" w:hAnsi="Arial" w:cs="Arial"/>
          <w:sz w:val="24"/>
          <w:szCs w:val="24"/>
        </w:rPr>
        <w:t>confirmed</w:t>
      </w:r>
      <w:r w:rsidR="04673F91" w:rsidRPr="04673F91">
        <w:rPr>
          <w:rFonts w:ascii="Arial" w:eastAsia="Arial" w:hAnsi="Arial" w:cs="Arial"/>
          <w:sz w:val="24"/>
          <w:szCs w:val="24"/>
        </w:rPr>
        <w:t xml:space="preserve"> by an admin</w:t>
      </w:r>
      <w:r w:rsidR="0086539F">
        <w:rPr>
          <w:rFonts w:ascii="Arial" w:eastAsia="Arial" w:hAnsi="Arial" w:cs="Arial"/>
          <w:sz w:val="24"/>
          <w:szCs w:val="24"/>
        </w:rPr>
        <w:t>istrator</w:t>
      </w:r>
      <w:r w:rsidR="230A9069" w:rsidRPr="230A9069">
        <w:rPr>
          <w:rFonts w:ascii="Arial" w:eastAsia="Arial" w:hAnsi="Arial" w:cs="Arial"/>
          <w:sz w:val="24"/>
          <w:szCs w:val="24"/>
        </w:rPr>
        <w:t xml:space="preserve">, the customer will be able to </w:t>
      </w:r>
      <w:r w:rsidR="006F6949">
        <w:rPr>
          <w:rFonts w:ascii="Arial" w:eastAsia="Arial" w:hAnsi="Arial" w:cs="Arial"/>
          <w:sz w:val="24"/>
          <w:szCs w:val="24"/>
        </w:rPr>
        <w:t>login to</w:t>
      </w:r>
      <w:r w:rsidR="0086539F">
        <w:rPr>
          <w:rFonts w:ascii="Arial" w:eastAsia="Arial" w:hAnsi="Arial" w:cs="Arial"/>
          <w:sz w:val="24"/>
          <w:szCs w:val="24"/>
        </w:rPr>
        <w:t xml:space="preserve"> the system</w:t>
      </w:r>
      <w:r w:rsidR="230A9069" w:rsidRPr="230A9069">
        <w:rPr>
          <w:rFonts w:ascii="Arial" w:eastAsia="Arial" w:hAnsi="Arial" w:cs="Arial"/>
          <w:sz w:val="24"/>
          <w:szCs w:val="24"/>
        </w:rPr>
        <w:t>.</w:t>
      </w:r>
      <w:r w:rsidR="00880944">
        <w:rPr>
          <w:rFonts w:ascii="Arial" w:eastAsia="Arial" w:hAnsi="Arial" w:cs="Arial"/>
          <w:sz w:val="24"/>
          <w:szCs w:val="24"/>
        </w:rPr>
        <w:t xml:space="preserve"> </w:t>
      </w:r>
      <w:r w:rsidR="00BE4C46">
        <w:rPr>
          <w:rFonts w:ascii="Arial" w:eastAsia="Arial" w:hAnsi="Arial" w:cs="Arial"/>
          <w:sz w:val="24"/>
          <w:szCs w:val="24"/>
        </w:rPr>
        <w:t xml:space="preserve">Customer details should be able to be modified </w:t>
      </w:r>
      <w:r w:rsidR="0015066B">
        <w:rPr>
          <w:rFonts w:ascii="Arial" w:eastAsia="Arial" w:hAnsi="Arial" w:cs="Arial"/>
          <w:sz w:val="24"/>
          <w:szCs w:val="24"/>
        </w:rPr>
        <w:t xml:space="preserve">and account </w:t>
      </w:r>
      <w:r w:rsidR="00897253">
        <w:rPr>
          <w:rFonts w:ascii="Arial" w:eastAsia="Arial" w:hAnsi="Arial" w:cs="Arial"/>
          <w:sz w:val="24"/>
          <w:szCs w:val="24"/>
        </w:rPr>
        <w:t xml:space="preserve">termination </w:t>
      </w:r>
      <w:r w:rsidR="0015066B">
        <w:rPr>
          <w:rFonts w:ascii="Arial" w:eastAsia="Arial" w:hAnsi="Arial" w:cs="Arial"/>
          <w:sz w:val="24"/>
          <w:szCs w:val="24"/>
        </w:rPr>
        <w:t>can be requested for approval by an admin.</w:t>
      </w:r>
    </w:p>
    <w:p w14:paraId="5FD4980A" w14:textId="68C3E7BA" w:rsidR="00763FD9" w:rsidRDefault="00E009EB" w:rsidP="4E23801C">
      <w:pPr>
        <w:rPr>
          <w:rFonts w:ascii="Arial" w:eastAsia="Arial" w:hAnsi="Arial" w:cs="Arial"/>
          <w:sz w:val="24"/>
          <w:szCs w:val="24"/>
        </w:rPr>
      </w:pPr>
      <w:r>
        <w:rPr>
          <w:rFonts w:ascii="Arial" w:eastAsia="Arial" w:hAnsi="Arial" w:cs="Arial"/>
          <w:sz w:val="24"/>
          <w:szCs w:val="24"/>
        </w:rPr>
        <w:t xml:space="preserve">Customers can </w:t>
      </w:r>
      <w:r w:rsidR="00293563">
        <w:rPr>
          <w:rFonts w:ascii="Arial" w:eastAsia="Arial" w:hAnsi="Arial" w:cs="Arial"/>
          <w:sz w:val="24"/>
          <w:szCs w:val="24"/>
        </w:rPr>
        <w:t xml:space="preserve">view available </w:t>
      </w:r>
      <w:r w:rsidR="00F65023">
        <w:rPr>
          <w:rFonts w:ascii="Arial" w:eastAsia="Arial" w:hAnsi="Arial" w:cs="Arial"/>
          <w:sz w:val="24"/>
          <w:szCs w:val="24"/>
        </w:rPr>
        <w:t xml:space="preserve">routes </w:t>
      </w:r>
      <w:r w:rsidR="00293563">
        <w:rPr>
          <w:rFonts w:ascii="Arial" w:eastAsia="Arial" w:hAnsi="Arial" w:cs="Arial"/>
          <w:sz w:val="24"/>
          <w:szCs w:val="24"/>
        </w:rPr>
        <w:t xml:space="preserve">from initial </w:t>
      </w:r>
      <w:r w:rsidR="00F65023">
        <w:rPr>
          <w:rFonts w:ascii="Arial" w:eastAsia="Arial" w:hAnsi="Arial" w:cs="Arial"/>
          <w:sz w:val="24"/>
          <w:szCs w:val="24"/>
        </w:rPr>
        <w:t xml:space="preserve">criteria </w:t>
      </w:r>
      <w:r w:rsidR="00293563">
        <w:rPr>
          <w:rFonts w:ascii="Arial" w:eastAsia="Arial" w:hAnsi="Arial" w:cs="Arial"/>
          <w:sz w:val="24"/>
          <w:szCs w:val="24"/>
        </w:rPr>
        <w:t>such as</w:t>
      </w:r>
      <w:r w:rsidR="00F65023">
        <w:rPr>
          <w:rFonts w:ascii="Arial" w:eastAsia="Arial" w:hAnsi="Arial" w:cs="Arial"/>
          <w:sz w:val="24"/>
          <w:szCs w:val="24"/>
        </w:rPr>
        <w:t xml:space="preserve"> where they are travelling from and where they are travelling t</w:t>
      </w:r>
      <w:r w:rsidR="00293563">
        <w:rPr>
          <w:rFonts w:ascii="Arial" w:eastAsia="Arial" w:hAnsi="Arial" w:cs="Arial"/>
          <w:sz w:val="24"/>
          <w:szCs w:val="24"/>
        </w:rPr>
        <w:t>o.</w:t>
      </w:r>
      <w:r w:rsidR="001A147F">
        <w:rPr>
          <w:rFonts w:ascii="Arial" w:eastAsia="Arial" w:hAnsi="Arial" w:cs="Arial"/>
          <w:sz w:val="24"/>
          <w:szCs w:val="24"/>
        </w:rPr>
        <w:t xml:space="preserve"> </w:t>
      </w:r>
      <w:r w:rsidR="004307E4">
        <w:rPr>
          <w:rFonts w:ascii="Arial" w:eastAsia="Arial" w:hAnsi="Arial" w:cs="Arial"/>
          <w:sz w:val="24"/>
          <w:szCs w:val="24"/>
        </w:rPr>
        <w:t>Additionally, the customer can provide further details such as the date and time of</w:t>
      </w:r>
      <w:r w:rsidR="00336B1C">
        <w:rPr>
          <w:rFonts w:ascii="Arial" w:eastAsia="Arial" w:hAnsi="Arial" w:cs="Arial"/>
          <w:sz w:val="24"/>
          <w:szCs w:val="24"/>
        </w:rPr>
        <w:t xml:space="preserve"> their journey</w:t>
      </w:r>
      <w:r w:rsidR="006A5921">
        <w:rPr>
          <w:rFonts w:ascii="Arial" w:eastAsia="Arial" w:hAnsi="Arial" w:cs="Arial"/>
          <w:sz w:val="24"/>
          <w:szCs w:val="24"/>
        </w:rPr>
        <w:t xml:space="preserve"> which will be able to refine routes they can select.</w:t>
      </w:r>
      <w:r w:rsidR="008F44CC">
        <w:rPr>
          <w:rFonts w:ascii="Arial" w:eastAsia="Arial" w:hAnsi="Arial" w:cs="Arial"/>
          <w:sz w:val="24"/>
          <w:szCs w:val="24"/>
        </w:rPr>
        <w:t xml:space="preserve"> </w:t>
      </w:r>
      <w:r w:rsidR="009A4F38">
        <w:rPr>
          <w:rFonts w:ascii="Arial" w:eastAsia="Arial" w:hAnsi="Arial" w:cs="Arial"/>
          <w:sz w:val="24"/>
          <w:szCs w:val="24"/>
        </w:rPr>
        <w:t>The t</w:t>
      </w:r>
      <w:r w:rsidR="00721428">
        <w:rPr>
          <w:rFonts w:ascii="Arial" w:eastAsia="Arial" w:hAnsi="Arial" w:cs="Arial"/>
          <w:sz w:val="24"/>
          <w:szCs w:val="24"/>
        </w:rPr>
        <w:t>imetable</w:t>
      </w:r>
      <w:r w:rsidR="009A4F38">
        <w:rPr>
          <w:rFonts w:ascii="Arial" w:eastAsia="Arial" w:hAnsi="Arial" w:cs="Arial"/>
          <w:sz w:val="24"/>
          <w:szCs w:val="24"/>
        </w:rPr>
        <w:t xml:space="preserve"> </w:t>
      </w:r>
      <w:r w:rsidR="009C7030">
        <w:rPr>
          <w:rFonts w:ascii="Arial" w:eastAsia="Arial" w:hAnsi="Arial" w:cs="Arial"/>
          <w:sz w:val="24"/>
          <w:szCs w:val="24"/>
        </w:rPr>
        <w:t xml:space="preserve">for </w:t>
      </w:r>
      <w:r w:rsidR="00C270B1">
        <w:rPr>
          <w:rFonts w:ascii="Arial" w:eastAsia="Arial" w:hAnsi="Arial" w:cs="Arial"/>
          <w:sz w:val="24"/>
          <w:szCs w:val="24"/>
        </w:rPr>
        <w:t>a stop</w:t>
      </w:r>
      <w:r w:rsidR="00C53254">
        <w:rPr>
          <w:rFonts w:ascii="Arial" w:eastAsia="Arial" w:hAnsi="Arial" w:cs="Arial"/>
          <w:sz w:val="24"/>
          <w:szCs w:val="24"/>
        </w:rPr>
        <w:t xml:space="preserve"> can be viewed </w:t>
      </w:r>
      <w:r w:rsidR="006A1F91">
        <w:rPr>
          <w:rFonts w:ascii="Arial" w:eastAsia="Arial" w:hAnsi="Arial" w:cs="Arial"/>
          <w:sz w:val="24"/>
          <w:szCs w:val="24"/>
        </w:rPr>
        <w:t xml:space="preserve">on the application so that the customer can see which coaches will be departing from or arriving to that </w:t>
      </w:r>
      <w:r w:rsidR="00573493">
        <w:rPr>
          <w:rFonts w:ascii="Arial" w:eastAsia="Arial" w:hAnsi="Arial" w:cs="Arial"/>
          <w:sz w:val="24"/>
          <w:szCs w:val="24"/>
        </w:rPr>
        <w:t>stop.</w:t>
      </w:r>
    </w:p>
    <w:p w14:paraId="22A2EA8B" w14:textId="2511188C" w:rsidR="1BE9A496" w:rsidRDefault="00784083" w:rsidP="4E23801C">
      <w:pPr>
        <w:rPr>
          <w:rFonts w:ascii="Arial" w:eastAsia="Arial" w:hAnsi="Arial" w:cs="Arial"/>
          <w:sz w:val="24"/>
          <w:szCs w:val="24"/>
        </w:rPr>
      </w:pPr>
      <w:r>
        <w:rPr>
          <w:rFonts w:ascii="Arial" w:eastAsia="Arial" w:hAnsi="Arial" w:cs="Arial"/>
          <w:sz w:val="24"/>
          <w:szCs w:val="24"/>
        </w:rPr>
        <w:t xml:space="preserve">A customer’s search for a journey should indicate the beginning of a booking. </w:t>
      </w:r>
      <w:r w:rsidR="00471683">
        <w:rPr>
          <w:rFonts w:ascii="Arial" w:eastAsia="Arial" w:hAnsi="Arial" w:cs="Arial"/>
          <w:sz w:val="24"/>
          <w:szCs w:val="24"/>
        </w:rPr>
        <w:t>For</w:t>
      </w:r>
      <w:r>
        <w:rPr>
          <w:rFonts w:ascii="Arial" w:eastAsia="Arial" w:hAnsi="Arial" w:cs="Arial"/>
          <w:sz w:val="24"/>
          <w:szCs w:val="24"/>
        </w:rPr>
        <w:t xml:space="preserve"> a customer to make a </w:t>
      </w:r>
      <w:r w:rsidR="00B1367E">
        <w:rPr>
          <w:rFonts w:ascii="Arial" w:eastAsia="Arial" w:hAnsi="Arial" w:cs="Arial"/>
          <w:sz w:val="24"/>
          <w:szCs w:val="24"/>
        </w:rPr>
        <w:t xml:space="preserve">booking they must be aged 16+. </w:t>
      </w:r>
      <w:r w:rsidR="006B5D66">
        <w:rPr>
          <w:rFonts w:ascii="Arial" w:eastAsia="Arial" w:hAnsi="Arial" w:cs="Arial"/>
          <w:sz w:val="24"/>
          <w:szCs w:val="24"/>
        </w:rPr>
        <w:t xml:space="preserve">Customers </w:t>
      </w:r>
      <w:r w:rsidR="007157AB">
        <w:rPr>
          <w:rFonts w:ascii="Arial" w:eastAsia="Arial" w:hAnsi="Arial" w:cs="Arial"/>
          <w:sz w:val="24"/>
          <w:szCs w:val="24"/>
        </w:rPr>
        <w:t>can</w:t>
      </w:r>
      <w:r w:rsidR="006B5D66">
        <w:rPr>
          <w:rFonts w:ascii="Arial" w:eastAsia="Arial" w:hAnsi="Arial" w:cs="Arial"/>
          <w:sz w:val="24"/>
          <w:szCs w:val="24"/>
        </w:rPr>
        <w:t xml:space="preserve"> add more than one passenger</w:t>
      </w:r>
      <w:r w:rsidR="00251A84">
        <w:rPr>
          <w:rFonts w:ascii="Arial" w:eastAsia="Arial" w:hAnsi="Arial" w:cs="Arial"/>
          <w:sz w:val="24"/>
          <w:szCs w:val="24"/>
        </w:rPr>
        <w:t xml:space="preserve"> to </w:t>
      </w:r>
      <w:r w:rsidR="00C413A2">
        <w:rPr>
          <w:rFonts w:ascii="Arial" w:eastAsia="Arial" w:hAnsi="Arial" w:cs="Arial"/>
          <w:sz w:val="24"/>
          <w:szCs w:val="24"/>
        </w:rPr>
        <w:t xml:space="preserve">a </w:t>
      </w:r>
      <w:r w:rsidR="00A40D82">
        <w:rPr>
          <w:rFonts w:ascii="Arial" w:eastAsia="Arial" w:hAnsi="Arial" w:cs="Arial"/>
          <w:sz w:val="24"/>
          <w:szCs w:val="24"/>
        </w:rPr>
        <w:t>booking</w:t>
      </w:r>
      <w:r w:rsidR="002E5E20">
        <w:rPr>
          <w:rFonts w:ascii="Arial" w:eastAsia="Arial" w:hAnsi="Arial" w:cs="Arial"/>
          <w:sz w:val="24"/>
          <w:szCs w:val="24"/>
        </w:rPr>
        <w:t>. Types of passengers available include that</w:t>
      </w:r>
      <w:r w:rsidR="0037762E">
        <w:rPr>
          <w:rFonts w:ascii="Arial" w:eastAsia="Arial" w:hAnsi="Arial" w:cs="Arial"/>
          <w:sz w:val="24"/>
          <w:szCs w:val="24"/>
        </w:rPr>
        <w:t xml:space="preserve"> </w:t>
      </w:r>
      <w:r w:rsidR="006A0D74">
        <w:rPr>
          <w:rFonts w:ascii="Arial" w:eastAsia="Arial" w:hAnsi="Arial" w:cs="Arial"/>
          <w:sz w:val="24"/>
          <w:szCs w:val="24"/>
        </w:rPr>
        <w:t>of</w:t>
      </w:r>
      <w:r w:rsidR="0037762E">
        <w:rPr>
          <w:rFonts w:ascii="Arial" w:eastAsia="Arial" w:hAnsi="Arial" w:cs="Arial"/>
          <w:sz w:val="24"/>
          <w:szCs w:val="24"/>
        </w:rPr>
        <w:t xml:space="preserve"> adult</w:t>
      </w:r>
      <w:r w:rsidR="00DF3D65">
        <w:rPr>
          <w:rFonts w:ascii="Arial" w:eastAsia="Arial" w:hAnsi="Arial" w:cs="Arial"/>
          <w:sz w:val="24"/>
          <w:szCs w:val="24"/>
        </w:rPr>
        <w:t xml:space="preserve"> (16-59)</w:t>
      </w:r>
      <w:r w:rsidR="0037762E">
        <w:rPr>
          <w:rFonts w:ascii="Arial" w:eastAsia="Arial" w:hAnsi="Arial" w:cs="Arial"/>
          <w:sz w:val="24"/>
          <w:szCs w:val="24"/>
        </w:rPr>
        <w:t xml:space="preserve">, </w:t>
      </w:r>
      <w:r w:rsidR="006B1A0D">
        <w:rPr>
          <w:rFonts w:ascii="Arial" w:eastAsia="Arial" w:hAnsi="Arial" w:cs="Arial"/>
          <w:sz w:val="24"/>
          <w:szCs w:val="24"/>
        </w:rPr>
        <w:t>infant</w:t>
      </w:r>
      <w:r w:rsidR="00915136">
        <w:rPr>
          <w:rFonts w:ascii="Arial" w:eastAsia="Arial" w:hAnsi="Arial" w:cs="Arial"/>
          <w:sz w:val="24"/>
          <w:szCs w:val="24"/>
        </w:rPr>
        <w:t xml:space="preserve"> (0-2)</w:t>
      </w:r>
      <w:r w:rsidR="006B1A0D">
        <w:rPr>
          <w:rFonts w:ascii="Arial" w:eastAsia="Arial" w:hAnsi="Arial" w:cs="Arial"/>
          <w:sz w:val="24"/>
          <w:szCs w:val="24"/>
        </w:rPr>
        <w:t>, senior</w:t>
      </w:r>
      <w:r w:rsidR="00CD5ADA">
        <w:rPr>
          <w:rFonts w:ascii="Arial" w:eastAsia="Arial" w:hAnsi="Arial" w:cs="Arial"/>
          <w:sz w:val="24"/>
          <w:szCs w:val="24"/>
        </w:rPr>
        <w:t xml:space="preserve"> (60+)</w:t>
      </w:r>
      <w:r w:rsidR="006B1A0D">
        <w:rPr>
          <w:rFonts w:ascii="Arial" w:eastAsia="Arial" w:hAnsi="Arial" w:cs="Arial"/>
          <w:sz w:val="24"/>
          <w:szCs w:val="24"/>
        </w:rPr>
        <w:t>, children</w:t>
      </w:r>
      <w:r w:rsidR="00915136">
        <w:rPr>
          <w:rFonts w:ascii="Arial" w:eastAsia="Arial" w:hAnsi="Arial" w:cs="Arial"/>
          <w:sz w:val="24"/>
          <w:szCs w:val="24"/>
        </w:rPr>
        <w:t xml:space="preserve"> (3-15)</w:t>
      </w:r>
      <w:r w:rsidR="004813C0">
        <w:rPr>
          <w:rFonts w:ascii="Arial" w:eastAsia="Arial" w:hAnsi="Arial" w:cs="Arial"/>
          <w:sz w:val="24"/>
          <w:szCs w:val="24"/>
        </w:rPr>
        <w:t xml:space="preserve"> and disabled.</w:t>
      </w:r>
      <w:r w:rsidR="006A0D74">
        <w:rPr>
          <w:rFonts w:ascii="Arial" w:eastAsia="Arial" w:hAnsi="Arial" w:cs="Arial"/>
          <w:sz w:val="24"/>
          <w:szCs w:val="24"/>
        </w:rPr>
        <w:t xml:space="preserve"> </w:t>
      </w:r>
      <w:r w:rsidR="00713E84">
        <w:rPr>
          <w:rFonts w:ascii="Arial" w:eastAsia="Arial" w:hAnsi="Arial" w:cs="Arial"/>
          <w:sz w:val="24"/>
          <w:szCs w:val="24"/>
        </w:rPr>
        <w:t>If</w:t>
      </w:r>
      <w:r w:rsidR="006A0D74">
        <w:rPr>
          <w:rFonts w:ascii="Arial" w:eastAsia="Arial" w:hAnsi="Arial" w:cs="Arial"/>
          <w:sz w:val="24"/>
          <w:szCs w:val="24"/>
        </w:rPr>
        <w:t xml:space="preserve"> </w:t>
      </w:r>
      <w:r w:rsidR="003D410B">
        <w:rPr>
          <w:rFonts w:ascii="Arial" w:eastAsia="Arial" w:hAnsi="Arial" w:cs="Arial"/>
          <w:sz w:val="24"/>
          <w:szCs w:val="24"/>
        </w:rPr>
        <w:t>a customer</w:t>
      </w:r>
      <w:r w:rsidR="00421ADF">
        <w:rPr>
          <w:rFonts w:ascii="Arial" w:eastAsia="Arial" w:hAnsi="Arial" w:cs="Arial"/>
          <w:sz w:val="24"/>
          <w:szCs w:val="24"/>
        </w:rPr>
        <w:t xml:space="preserve"> </w:t>
      </w:r>
      <w:r w:rsidR="003D410B">
        <w:rPr>
          <w:rFonts w:ascii="Arial" w:eastAsia="Arial" w:hAnsi="Arial" w:cs="Arial"/>
          <w:sz w:val="24"/>
          <w:szCs w:val="24"/>
        </w:rPr>
        <w:t>creates a booking with passenger</w:t>
      </w:r>
      <w:r w:rsidR="001F2C78">
        <w:rPr>
          <w:rFonts w:ascii="Arial" w:eastAsia="Arial" w:hAnsi="Arial" w:cs="Arial"/>
          <w:sz w:val="24"/>
          <w:szCs w:val="24"/>
        </w:rPr>
        <w:t>s</w:t>
      </w:r>
      <w:r w:rsidR="003D410B">
        <w:rPr>
          <w:rFonts w:ascii="Arial" w:eastAsia="Arial" w:hAnsi="Arial" w:cs="Arial"/>
          <w:sz w:val="24"/>
          <w:szCs w:val="24"/>
        </w:rPr>
        <w:t xml:space="preserve"> in addition to</w:t>
      </w:r>
      <w:r w:rsidR="00260904">
        <w:rPr>
          <w:rFonts w:ascii="Arial" w:eastAsia="Arial" w:hAnsi="Arial" w:cs="Arial"/>
          <w:sz w:val="24"/>
          <w:szCs w:val="24"/>
        </w:rPr>
        <w:t xml:space="preserve"> them</w:t>
      </w:r>
      <w:r w:rsidR="003D410B">
        <w:rPr>
          <w:rFonts w:ascii="Arial" w:eastAsia="Arial" w:hAnsi="Arial" w:cs="Arial"/>
          <w:sz w:val="24"/>
          <w:szCs w:val="24"/>
        </w:rPr>
        <w:t>, then the custom</w:t>
      </w:r>
      <w:r w:rsidR="0009539A">
        <w:rPr>
          <w:rFonts w:ascii="Arial" w:eastAsia="Arial" w:hAnsi="Arial" w:cs="Arial"/>
          <w:sz w:val="24"/>
          <w:szCs w:val="24"/>
        </w:rPr>
        <w:t>er</w:t>
      </w:r>
      <w:r w:rsidR="003D410B">
        <w:rPr>
          <w:rFonts w:ascii="Arial" w:eastAsia="Arial" w:hAnsi="Arial" w:cs="Arial"/>
          <w:sz w:val="24"/>
          <w:szCs w:val="24"/>
        </w:rPr>
        <w:t xml:space="preserve"> is the lead </w:t>
      </w:r>
      <w:r w:rsidR="009E4C1A">
        <w:rPr>
          <w:rFonts w:ascii="Arial" w:eastAsia="Arial" w:hAnsi="Arial" w:cs="Arial"/>
          <w:sz w:val="24"/>
          <w:szCs w:val="24"/>
        </w:rPr>
        <w:t>passenger for that booking</w:t>
      </w:r>
      <w:r w:rsidR="00340956">
        <w:rPr>
          <w:rFonts w:ascii="Arial" w:eastAsia="Arial" w:hAnsi="Arial" w:cs="Arial"/>
          <w:sz w:val="24"/>
          <w:szCs w:val="24"/>
        </w:rPr>
        <w:t xml:space="preserve"> </w:t>
      </w:r>
      <w:r w:rsidR="0041100A">
        <w:rPr>
          <w:rFonts w:ascii="Arial" w:eastAsia="Arial" w:hAnsi="Arial" w:cs="Arial"/>
          <w:sz w:val="24"/>
          <w:szCs w:val="24"/>
        </w:rPr>
        <w:t xml:space="preserve">meaning the </w:t>
      </w:r>
      <w:r w:rsidR="00B66024">
        <w:rPr>
          <w:rFonts w:ascii="Arial" w:eastAsia="Arial" w:hAnsi="Arial" w:cs="Arial"/>
          <w:sz w:val="24"/>
          <w:szCs w:val="24"/>
        </w:rPr>
        <w:t>booking will be created in their name.</w:t>
      </w:r>
      <w:r w:rsidR="00996B94">
        <w:rPr>
          <w:rFonts w:ascii="Arial" w:eastAsia="Arial" w:hAnsi="Arial" w:cs="Arial"/>
          <w:sz w:val="24"/>
          <w:szCs w:val="24"/>
        </w:rPr>
        <w:t xml:space="preserve"> </w:t>
      </w:r>
      <w:r w:rsidR="0061129C">
        <w:rPr>
          <w:rFonts w:ascii="Arial" w:eastAsia="Arial" w:hAnsi="Arial" w:cs="Arial"/>
          <w:sz w:val="24"/>
          <w:szCs w:val="24"/>
        </w:rPr>
        <w:t xml:space="preserve">Payment for bookings </w:t>
      </w:r>
      <w:r w:rsidR="004576E3">
        <w:rPr>
          <w:rFonts w:ascii="Arial" w:eastAsia="Arial" w:hAnsi="Arial" w:cs="Arial"/>
          <w:sz w:val="24"/>
          <w:szCs w:val="24"/>
        </w:rPr>
        <w:t xml:space="preserve">will be provided through PayPal from the mobile application. </w:t>
      </w:r>
      <w:r w:rsidR="00B53066">
        <w:rPr>
          <w:rFonts w:ascii="Arial" w:eastAsia="Arial" w:hAnsi="Arial" w:cs="Arial"/>
          <w:sz w:val="24"/>
          <w:szCs w:val="24"/>
        </w:rPr>
        <w:t>The customer will receive an e-ticket once their payment information has been confirmed</w:t>
      </w:r>
      <w:r w:rsidR="0098631F">
        <w:rPr>
          <w:rFonts w:ascii="Arial" w:eastAsia="Arial" w:hAnsi="Arial" w:cs="Arial"/>
          <w:sz w:val="24"/>
          <w:szCs w:val="24"/>
        </w:rPr>
        <w:t>.</w:t>
      </w:r>
      <w:r w:rsidR="00D43EBB">
        <w:rPr>
          <w:rFonts w:ascii="Arial" w:eastAsia="Arial" w:hAnsi="Arial" w:cs="Arial"/>
          <w:sz w:val="24"/>
          <w:szCs w:val="24"/>
        </w:rPr>
        <w:t xml:space="preserve"> The currently active bookings should be easily accessible for the customer and all their e-tickets should be stored in one place on the application. The customer should be able to view previous journey details and make a new booking based on their previous journey’s.</w:t>
      </w:r>
    </w:p>
    <w:p w14:paraId="2109973F" w14:textId="76D677D6" w:rsidR="1BE9A496" w:rsidRDefault="4E23801C" w:rsidP="7CDC096F">
      <w:pPr>
        <w:rPr>
          <w:rFonts w:ascii="Arial" w:eastAsia="Arial" w:hAnsi="Arial" w:cs="Arial"/>
          <w:sz w:val="24"/>
          <w:szCs w:val="24"/>
        </w:rPr>
      </w:pPr>
      <w:r w:rsidRPr="4E23801C">
        <w:rPr>
          <w:rFonts w:ascii="Arial" w:eastAsia="Arial" w:hAnsi="Arial" w:cs="Arial"/>
          <w:sz w:val="24"/>
          <w:szCs w:val="24"/>
        </w:rPr>
        <w:t xml:space="preserve">The </w:t>
      </w:r>
      <w:r w:rsidR="69D1E9C1" w:rsidRPr="69D1E9C1">
        <w:rPr>
          <w:rFonts w:ascii="Arial" w:eastAsia="Arial" w:hAnsi="Arial" w:cs="Arial"/>
          <w:sz w:val="24"/>
          <w:szCs w:val="24"/>
        </w:rPr>
        <w:t>staff</w:t>
      </w:r>
      <w:r w:rsidRPr="4E23801C">
        <w:rPr>
          <w:rFonts w:ascii="Arial" w:eastAsia="Arial" w:hAnsi="Arial" w:cs="Arial"/>
          <w:sz w:val="24"/>
          <w:szCs w:val="24"/>
        </w:rPr>
        <w:t xml:space="preserve"> are the drivers</w:t>
      </w:r>
      <w:r w:rsidR="63AE0611" w:rsidRPr="63AE0611">
        <w:rPr>
          <w:rFonts w:ascii="Arial" w:eastAsia="Arial" w:hAnsi="Arial" w:cs="Arial"/>
          <w:sz w:val="24"/>
          <w:szCs w:val="24"/>
        </w:rPr>
        <w:t>, they</w:t>
      </w:r>
      <w:r w:rsidRPr="4E23801C">
        <w:rPr>
          <w:rFonts w:ascii="Arial" w:eastAsia="Arial" w:hAnsi="Arial" w:cs="Arial"/>
          <w:sz w:val="24"/>
          <w:szCs w:val="24"/>
        </w:rPr>
        <w:t xml:space="preserve"> will use a free-standing desktop application</w:t>
      </w:r>
      <w:r w:rsidR="502791FB" w:rsidRPr="502791FB">
        <w:rPr>
          <w:rFonts w:ascii="Arial" w:eastAsia="Arial" w:hAnsi="Arial" w:cs="Arial"/>
          <w:sz w:val="24"/>
          <w:szCs w:val="24"/>
        </w:rPr>
        <w:t>.</w:t>
      </w:r>
      <w:r w:rsidRPr="4E23801C">
        <w:rPr>
          <w:rFonts w:ascii="Arial" w:eastAsia="Arial" w:hAnsi="Arial" w:cs="Arial"/>
          <w:sz w:val="24"/>
          <w:szCs w:val="24"/>
        </w:rPr>
        <w:t xml:space="preserve"> </w:t>
      </w:r>
      <w:r w:rsidR="6FD97D3B" w:rsidRPr="6FD97D3B">
        <w:rPr>
          <w:rFonts w:ascii="Arial" w:eastAsia="Arial" w:hAnsi="Arial" w:cs="Arial"/>
          <w:sz w:val="24"/>
          <w:szCs w:val="24"/>
        </w:rPr>
        <w:t xml:space="preserve">This device will be </w:t>
      </w:r>
      <w:r w:rsidRPr="6FD97D3B">
        <w:rPr>
          <w:rFonts w:ascii="Arial" w:eastAsia="Arial" w:hAnsi="Arial" w:cs="Arial"/>
          <w:sz w:val="24"/>
          <w:szCs w:val="24"/>
        </w:rPr>
        <w:t xml:space="preserve">fitted </w:t>
      </w:r>
      <w:r w:rsidR="6FD97D3B" w:rsidRPr="6FD97D3B">
        <w:rPr>
          <w:rFonts w:ascii="Arial" w:eastAsia="Arial" w:hAnsi="Arial" w:cs="Arial"/>
          <w:sz w:val="24"/>
          <w:szCs w:val="24"/>
        </w:rPr>
        <w:t>both in the depot and within the cabin of the vehicle the driver is operating.</w:t>
      </w:r>
      <w:r w:rsidRPr="4E23801C">
        <w:rPr>
          <w:rFonts w:ascii="Arial" w:eastAsia="Arial" w:hAnsi="Arial" w:cs="Arial"/>
          <w:sz w:val="24"/>
          <w:szCs w:val="24"/>
        </w:rPr>
        <w:t xml:space="preserve"> </w:t>
      </w:r>
    </w:p>
    <w:p w14:paraId="37E69C8B" w14:textId="4850582D" w:rsidR="1BE9A496" w:rsidRDefault="5563DDD3" w:rsidP="5563DDD3">
      <w:pPr>
        <w:rPr>
          <w:rFonts w:ascii="Arial" w:eastAsia="Arial" w:hAnsi="Arial" w:cs="Arial"/>
          <w:sz w:val="24"/>
          <w:szCs w:val="24"/>
        </w:rPr>
      </w:pPr>
      <w:r w:rsidRPr="5563DDD3">
        <w:rPr>
          <w:rFonts w:ascii="Arial" w:eastAsia="Arial" w:hAnsi="Arial" w:cs="Arial"/>
          <w:sz w:val="24"/>
          <w:szCs w:val="24"/>
        </w:rPr>
        <w:t xml:space="preserve">Once logged on the driver's use for the system is to view their </w:t>
      </w:r>
      <w:r w:rsidR="7EEF3868" w:rsidRPr="7EEF3868">
        <w:rPr>
          <w:rFonts w:ascii="Arial" w:eastAsia="Arial" w:hAnsi="Arial" w:cs="Arial"/>
          <w:sz w:val="24"/>
          <w:szCs w:val="24"/>
        </w:rPr>
        <w:t xml:space="preserve">shift which will </w:t>
      </w:r>
      <w:r w:rsidR="0C10018B" w:rsidRPr="0C10018B">
        <w:rPr>
          <w:rFonts w:ascii="Arial" w:eastAsia="Arial" w:hAnsi="Arial" w:cs="Arial"/>
          <w:sz w:val="24"/>
          <w:szCs w:val="24"/>
        </w:rPr>
        <w:t>show</w:t>
      </w:r>
      <w:r w:rsidRPr="5563DDD3">
        <w:rPr>
          <w:rFonts w:ascii="Arial" w:eastAsia="Arial" w:hAnsi="Arial" w:cs="Arial"/>
          <w:sz w:val="24"/>
          <w:szCs w:val="24"/>
        </w:rPr>
        <w:t xml:space="preserve"> the coach they will use</w:t>
      </w:r>
      <w:r w:rsidR="7F83283E" w:rsidRPr="7F83283E">
        <w:rPr>
          <w:rFonts w:ascii="Arial" w:eastAsia="Arial" w:hAnsi="Arial" w:cs="Arial"/>
          <w:sz w:val="24"/>
          <w:szCs w:val="24"/>
        </w:rPr>
        <w:t>,</w:t>
      </w:r>
      <w:r w:rsidRPr="5563DDD3">
        <w:rPr>
          <w:rFonts w:ascii="Arial" w:eastAsia="Arial" w:hAnsi="Arial" w:cs="Arial"/>
          <w:sz w:val="24"/>
          <w:szCs w:val="24"/>
        </w:rPr>
        <w:t xml:space="preserve"> the route they will be taking</w:t>
      </w:r>
      <w:r w:rsidR="1088B0BA" w:rsidRPr="1088B0BA">
        <w:rPr>
          <w:rFonts w:ascii="Arial" w:eastAsia="Arial" w:hAnsi="Arial" w:cs="Arial"/>
          <w:sz w:val="24"/>
          <w:szCs w:val="24"/>
        </w:rPr>
        <w:t xml:space="preserve"> with the timetable of when they should arrive and depart </w:t>
      </w:r>
      <w:r w:rsidR="502A914C" w:rsidRPr="502A914C">
        <w:rPr>
          <w:rFonts w:ascii="Arial" w:eastAsia="Arial" w:hAnsi="Arial" w:cs="Arial"/>
          <w:sz w:val="24"/>
          <w:szCs w:val="24"/>
        </w:rPr>
        <w:t>from each station</w:t>
      </w:r>
      <w:r w:rsidR="42B23E77" w:rsidRPr="42B23E77">
        <w:rPr>
          <w:rFonts w:ascii="Arial" w:eastAsia="Arial" w:hAnsi="Arial" w:cs="Arial"/>
          <w:sz w:val="24"/>
          <w:szCs w:val="24"/>
        </w:rPr>
        <w:t>.</w:t>
      </w:r>
      <w:r w:rsidRPr="5563DDD3">
        <w:rPr>
          <w:rFonts w:ascii="Arial" w:eastAsia="Arial" w:hAnsi="Arial" w:cs="Arial"/>
          <w:sz w:val="24"/>
          <w:szCs w:val="24"/>
        </w:rPr>
        <w:t xml:space="preserve"> In terms of the view of the route, it will display their start destination which is where they currently should be, each station along the way and the end destination. </w:t>
      </w:r>
    </w:p>
    <w:p w14:paraId="0415204E" w14:textId="77777777" w:rsidR="008B361C" w:rsidRDefault="008B361C" w:rsidP="5563DDD3">
      <w:pPr>
        <w:rPr>
          <w:rFonts w:ascii="Arial" w:eastAsia="Arial" w:hAnsi="Arial" w:cs="Arial"/>
          <w:sz w:val="24"/>
          <w:szCs w:val="24"/>
        </w:rPr>
      </w:pPr>
    </w:p>
    <w:p w14:paraId="3BF93660" w14:textId="77777777" w:rsidR="008B361C" w:rsidRDefault="008B361C" w:rsidP="5563DDD3">
      <w:pPr>
        <w:rPr>
          <w:rFonts w:ascii="Arial" w:eastAsia="Arial" w:hAnsi="Arial" w:cs="Arial"/>
          <w:sz w:val="24"/>
          <w:szCs w:val="24"/>
        </w:rPr>
      </w:pPr>
    </w:p>
    <w:p w14:paraId="5E7E1921" w14:textId="77777777" w:rsidR="008B361C" w:rsidRDefault="008B361C" w:rsidP="5563DDD3">
      <w:pPr>
        <w:rPr>
          <w:rFonts w:ascii="Arial" w:eastAsia="Arial" w:hAnsi="Arial" w:cs="Arial"/>
          <w:sz w:val="24"/>
          <w:szCs w:val="24"/>
        </w:rPr>
      </w:pPr>
    </w:p>
    <w:p w14:paraId="50845EE0" w14:textId="7E488C16" w:rsidR="1BE9A496" w:rsidRDefault="616F94C7" w:rsidP="53FB9FEE">
      <w:pPr>
        <w:rPr>
          <w:rFonts w:ascii="Arial" w:eastAsia="Arial" w:hAnsi="Arial" w:cs="Arial"/>
          <w:sz w:val="24"/>
          <w:szCs w:val="24"/>
        </w:rPr>
      </w:pPr>
      <w:r w:rsidRPr="616F94C7">
        <w:rPr>
          <w:rFonts w:ascii="Arial" w:eastAsia="Arial" w:hAnsi="Arial" w:cs="Arial"/>
          <w:sz w:val="24"/>
          <w:szCs w:val="24"/>
        </w:rPr>
        <w:t>The device that is fitted into the cabin should have a simple UI that will allow the coach status to be update. To keep track of the journey the driver will use the system to update when they have arrived and departed from the coach station. They can also update the status in between each stop by updating that they have broken down</w:t>
      </w:r>
      <w:r w:rsidR="6D699D51" w:rsidRPr="6D699D51">
        <w:rPr>
          <w:rFonts w:ascii="Arial" w:eastAsia="Arial" w:hAnsi="Arial" w:cs="Arial"/>
          <w:sz w:val="24"/>
          <w:szCs w:val="24"/>
        </w:rPr>
        <w:t>.</w:t>
      </w:r>
      <w:r w:rsidRPr="616F94C7">
        <w:rPr>
          <w:rFonts w:ascii="Arial" w:eastAsia="Arial" w:hAnsi="Arial" w:cs="Arial"/>
          <w:sz w:val="24"/>
          <w:szCs w:val="24"/>
        </w:rPr>
        <w:t xml:space="preserve"> If the coach has broken down, then the driver will need to input their location, so that a road side rescue can find them, or a new coach can be sent down from the nearest station. This will be used to update the customer on where the coach is currently, based on where the coach last departed, they can also compare it to the time they have been given for their journey start. The update on delays and breakdowns should also update the customers that there will be some delay on their journey.</w:t>
      </w:r>
    </w:p>
    <w:p w14:paraId="54C01121" w14:textId="518CBE41" w:rsidR="435E1B9E" w:rsidRDefault="616F94C7" w:rsidP="435E1B9E">
      <w:pPr>
        <w:rPr>
          <w:rFonts w:ascii="Arial" w:eastAsia="Arial" w:hAnsi="Arial" w:cs="Arial"/>
          <w:sz w:val="24"/>
          <w:szCs w:val="24"/>
        </w:rPr>
      </w:pPr>
      <w:r w:rsidRPr="616F94C7">
        <w:rPr>
          <w:rFonts w:ascii="Arial" w:eastAsia="Arial" w:hAnsi="Arial" w:cs="Arial"/>
          <w:sz w:val="24"/>
          <w:szCs w:val="24"/>
        </w:rPr>
        <w:t>When boarding the customers, the driver will view the current journeys passengers and view the list of booking references. They will then get the booking reference from the customer and confirm it on the system. This will allow the driver to know if everyone is on the coach.</w:t>
      </w:r>
    </w:p>
    <w:p w14:paraId="09697126" w14:textId="026C4FF2" w:rsidR="42B23E77" w:rsidRDefault="42B23E77" w:rsidP="42B23E77">
      <w:pPr>
        <w:rPr>
          <w:rFonts w:ascii="Arial" w:eastAsia="Arial" w:hAnsi="Arial" w:cs="Arial"/>
          <w:sz w:val="24"/>
          <w:szCs w:val="24"/>
        </w:rPr>
      </w:pPr>
      <w:r w:rsidRPr="42B23E77">
        <w:rPr>
          <w:rFonts w:ascii="Arial" w:eastAsia="Arial" w:hAnsi="Arial" w:cs="Arial"/>
          <w:sz w:val="24"/>
          <w:szCs w:val="24"/>
        </w:rPr>
        <w:t>There will be a manager who will be managing the drivers. They will need to be able to assign a driver to a coach and given them a route for their shift. To do this they will need to retrieve the drivers available, routes that need covering and the timetables that are connected to those routes. If the manager wishes to change a driver shift, they need the ability to remove it, but this cannot be done on the day and when the driver is working the shift.</w:t>
      </w:r>
    </w:p>
    <w:p w14:paraId="0231655C" w14:textId="3E31ACC2" w:rsidR="00FE31B0" w:rsidRPr="00FE31B0" w:rsidRDefault="79DEF253" w:rsidP="0D0A4B87">
      <w:pPr>
        <w:rPr>
          <w:rFonts w:ascii="Arial" w:eastAsia="Arial" w:hAnsi="Arial" w:cs="Arial"/>
          <w:sz w:val="24"/>
          <w:szCs w:val="24"/>
        </w:rPr>
      </w:pPr>
      <w:r w:rsidRPr="79DEF253">
        <w:rPr>
          <w:rFonts w:ascii="Arial" w:eastAsia="Arial" w:hAnsi="Arial" w:cs="Arial"/>
          <w:sz w:val="24"/>
          <w:szCs w:val="24"/>
        </w:rPr>
        <w:t xml:space="preserve">The administrator will be accessing the travel system </w:t>
      </w:r>
      <w:r w:rsidR="42B23E77" w:rsidRPr="42B23E77">
        <w:rPr>
          <w:rFonts w:ascii="Arial" w:eastAsia="Arial" w:hAnsi="Arial" w:cs="Arial"/>
          <w:sz w:val="24"/>
          <w:szCs w:val="24"/>
        </w:rPr>
        <w:t xml:space="preserve">by logging on </w:t>
      </w:r>
      <w:r w:rsidRPr="79DEF253">
        <w:rPr>
          <w:rFonts w:ascii="Arial" w:eastAsia="Arial" w:hAnsi="Arial" w:cs="Arial"/>
          <w:sz w:val="24"/>
          <w:szCs w:val="24"/>
        </w:rPr>
        <w:t xml:space="preserve">via a web application. Their main use for the application is to maintain the </w:t>
      </w:r>
      <w:r w:rsidR="4496EDAD" w:rsidRPr="4496EDAD">
        <w:rPr>
          <w:rFonts w:ascii="Arial" w:eastAsia="Arial" w:hAnsi="Arial" w:cs="Arial"/>
          <w:sz w:val="24"/>
          <w:szCs w:val="24"/>
        </w:rPr>
        <w:t>Staff</w:t>
      </w:r>
      <w:r w:rsidRPr="79DEF253">
        <w:rPr>
          <w:rFonts w:ascii="Arial" w:eastAsia="Arial" w:hAnsi="Arial" w:cs="Arial"/>
          <w:sz w:val="24"/>
          <w:szCs w:val="24"/>
        </w:rPr>
        <w:t xml:space="preserve">, </w:t>
      </w:r>
      <w:r w:rsidR="6CD24335" w:rsidRPr="6CD24335">
        <w:rPr>
          <w:rFonts w:ascii="Arial" w:eastAsia="Arial" w:hAnsi="Arial" w:cs="Arial"/>
          <w:sz w:val="24"/>
          <w:szCs w:val="24"/>
        </w:rPr>
        <w:t>Coaches</w:t>
      </w:r>
      <w:r w:rsidRPr="79DEF253">
        <w:rPr>
          <w:rFonts w:ascii="Arial" w:eastAsia="Arial" w:hAnsi="Arial" w:cs="Arial"/>
          <w:sz w:val="24"/>
          <w:szCs w:val="24"/>
        </w:rPr>
        <w:t xml:space="preserve">, Routes and Timetables. </w:t>
      </w:r>
      <w:r w:rsidR="6D7D25EB" w:rsidRPr="6D7D25EB">
        <w:rPr>
          <w:rFonts w:ascii="Arial" w:eastAsia="Arial" w:hAnsi="Arial" w:cs="Arial"/>
          <w:sz w:val="24"/>
          <w:szCs w:val="24"/>
        </w:rPr>
        <w:t xml:space="preserve">When new </w:t>
      </w:r>
      <w:r w:rsidR="0E7D7940" w:rsidRPr="0E7D7940">
        <w:rPr>
          <w:rFonts w:ascii="Arial" w:eastAsia="Arial" w:hAnsi="Arial" w:cs="Arial"/>
          <w:sz w:val="24"/>
          <w:szCs w:val="24"/>
        </w:rPr>
        <w:t xml:space="preserve">staff </w:t>
      </w:r>
      <w:r w:rsidR="7CAEAB63" w:rsidRPr="7CAEAB63">
        <w:rPr>
          <w:rFonts w:ascii="Arial" w:eastAsia="Arial" w:hAnsi="Arial" w:cs="Arial"/>
          <w:sz w:val="24"/>
          <w:szCs w:val="24"/>
        </w:rPr>
        <w:t>members</w:t>
      </w:r>
      <w:r w:rsidR="34BECCA3" w:rsidRPr="34BECCA3">
        <w:rPr>
          <w:rFonts w:ascii="Arial" w:eastAsia="Arial" w:hAnsi="Arial" w:cs="Arial"/>
          <w:sz w:val="24"/>
          <w:szCs w:val="24"/>
        </w:rPr>
        <w:t xml:space="preserve"> join the </w:t>
      </w:r>
      <w:r w:rsidR="04FA20B1" w:rsidRPr="04FA20B1">
        <w:rPr>
          <w:rFonts w:ascii="Arial" w:eastAsia="Arial" w:hAnsi="Arial" w:cs="Arial"/>
          <w:sz w:val="24"/>
          <w:szCs w:val="24"/>
        </w:rPr>
        <w:t xml:space="preserve">administrator will </w:t>
      </w:r>
      <w:r w:rsidR="538A69F3" w:rsidRPr="538A69F3">
        <w:rPr>
          <w:rFonts w:ascii="Arial" w:eastAsia="Arial" w:hAnsi="Arial" w:cs="Arial"/>
          <w:sz w:val="24"/>
          <w:szCs w:val="24"/>
        </w:rPr>
        <w:t>need to create an account</w:t>
      </w:r>
      <w:r w:rsidR="478B3AC7" w:rsidRPr="478B3AC7">
        <w:rPr>
          <w:rFonts w:ascii="Arial" w:eastAsia="Arial" w:hAnsi="Arial" w:cs="Arial"/>
          <w:sz w:val="24"/>
          <w:szCs w:val="24"/>
        </w:rPr>
        <w:t>.</w:t>
      </w:r>
      <w:r w:rsidR="6BABDD78" w:rsidRPr="6BABDD78">
        <w:rPr>
          <w:rFonts w:ascii="Arial" w:eastAsia="Arial" w:hAnsi="Arial" w:cs="Arial"/>
          <w:sz w:val="24"/>
          <w:szCs w:val="24"/>
        </w:rPr>
        <w:t xml:space="preserve"> They should also be able to update and archive the staff </w:t>
      </w:r>
      <w:r w:rsidR="636BB0E6" w:rsidRPr="636BB0E6">
        <w:rPr>
          <w:rFonts w:ascii="Arial" w:eastAsia="Arial" w:hAnsi="Arial" w:cs="Arial"/>
          <w:sz w:val="24"/>
          <w:szCs w:val="24"/>
        </w:rPr>
        <w:t xml:space="preserve">accounts when </w:t>
      </w:r>
      <w:r w:rsidR="0A1928F4" w:rsidRPr="0A1928F4">
        <w:rPr>
          <w:rFonts w:ascii="Arial" w:eastAsia="Arial" w:hAnsi="Arial" w:cs="Arial"/>
          <w:sz w:val="24"/>
          <w:szCs w:val="24"/>
        </w:rPr>
        <w:t>requested</w:t>
      </w:r>
      <w:r w:rsidR="6DA9A58A" w:rsidRPr="6DA9A58A">
        <w:rPr>
          <w:rFonts w:ascii="Arial" w:eastAsia="Arial" w:hAnsi="Arial" w:cs="Arial"/>
          <w:sz w:val="24"/>
          <w:szCs w:val="24"/>
        </w:rPr>
        <w:t>.</w:t>
      </w:r>
      <w:r w:rsidR="243905BC" w:rsidRPr="243905BC">
        <w:rPr>
          <w:rFonts w:ascii="Arial" w:eastAsia="Arial" w:hAnsi="Arial" w:cs="Arial"/>
          <w:sz w:val="24"/>
          <w:szCs w:val="24"/>
        </w:rPr>
        <w:t xml:space="preserve"> </w:t>
      </w:r>
    </w:p>
    <w:p w14:paraId="10402EA3" w14:textId="314B1605" w:rsidR="42B23E77" w:rsidRDefault="42B23E77" w:rsidP="42B23E77">
      <w:pPr>
        <w:rPr>
          <w:rFonts w:ascii="Arial" w:eastAsia="Arial" w:hAnsi="Arial" w:cs="Arial"/>
          <w:sz w:val="24"/>
          <w:szCs w:val="24"/>
        </w:rPr>
      </w:pPr>
      <w:proofErr w:type="spellStart"/>
      <w:r w:rsidRPr="42B23E77">
        <w:rPr>
          <w:rFonts w:ascii="Arial" w:eastAsia="Arial" w:hAnsi="Arial" w:cs="Arial"/>
          <w:sz w:val="24"/>
          <w:szCs w:val="24"/>
        </w:rPr>
        <w:t>NationalCoach</w:t>
      </w:r>
      <w:proofErr w:type="spellEnd"/>
      <w:r w:rsidRPr="42B23E77">
        <w:rPr>
          <w:rFonts w:ascii="Arial" w:eastAsia="Arial" w:hAnsi="Arial" w:cs="Arial"/>
          <w:sz w:val="24"/>
          <w:szCs w:val="24"/>
        </w:rPr>
        <w:t xml:space="preserve"> have already have routes and timetables decided that they want to operate on, but they would need the ability to change them as time goes on or add new routes and times to the system.</w:t>
      </w:r>
    </w:p>
    <w:p w14:paraId="01FE9E3B" w14:textId="37510C22" w:rsidR="42B23E77" w:rsidRDefault="6D699D51" w:rsidP="6D699D51">
      <w:pPr>
        <w:rPr>
          <w:rFonts w:ascii="Arial" w:eastAsia="Arial" w:hAnsi="Arial" w:cs="Arial"/>
          <w:sz w:val="24"/>
          <w:szCs w:val="24"/>
        </w:rPr>
      </w:pPr>
      <w:r w:rsidRPr="6D699D51">
        <w:rPr>
          <w:rFonts w:ascii="Arial" w:eastAsia="Arial" w:hAnsi="Arial" w:cs="Arial"/>
          <w:sz w:val="24"/>
          <w:szCs w:val="24"/>
        </w:rPr>
        <w:t>When new coaches are joining the fleet, they will need to be registered onto the system and current coach status should be updateable and archivable. The coaches all have a unique ID that is printed on the side, allowing them to be identifiable. The ID must contain two letters at the start and four numbers (e.g. AC1425). Even though the coaches have ID’s they are not assigned routes dependent on that ID. When a coach breaks down the administrator will receive the update, they should then be able to send a replacement service that is closest to the broken-down coach.</w:t>
      </w:r>
    </w:p>
    <w:p w14:paraId="1D8D951D" w14:textId="71301E67" w:rsidR="0D0A4B87" w:rsidRDefault="6D699D51" w:rsidP="616F94C7">
      <w:pPr>
        <w:rPr>
          <w:rFonts w:ascii="Arial" w:eastAsia="Arial" w:hAnsi="Arial" w:cs="Arial"/>
          <w:sz w:val="24"/>
          <w:szCs w:val="24"/>
        </w:rPr>
      </w:pPr>
      <w:r w:rsidRPr="6D699D51">
        <w:rPr>
          <w:rFonts w:ascii="Arial" w:eastAsia="Arial" w:hAnsi="Arial" w:cs="Arial"/>
          <w:sz w:val="24"/>
          <w:szCs w:val="24"/>
        </w:rPr>
        <w:t>Overtime there will be more coaches and staff members joining the company and routes will be changed to accommodate for different routes and journey lengths. The administrator will need to be able to create new routes. All routes will have a route number (e.g. 412) and so the driver will be assigned a coach and route. They will need to be able to update current routes but not when there are already bookings for that route, it must be updated and implemented later. Any routes that are no longer in use should be archived allowing them to be retrieved if in demand again.</w:t>
      </w:r>
    </w:p>
    <w:p w14:paraId="796D9EDA" w14:textId="2C021F38" w:rsidR="008F4E90" w:rsidRDefault="42B23E77" w:rsidP="79DEF253">
      <w:pPr>
        <w:rPr>
          <w:rFonts w:ascii="Arial" w:eastAsia="Arial" w:hAnsi="Arial" w:cs="Arial"/>
          <w:sz w:val="24"/>
          <w:szCs w:val="24"/>
        </w:rPr>
      </w:pPr>
      <w:r w:rsidRPr="42B23E77">
        <w:rPr>
          <w:rFonts w:ascii="Arial" w:eastAsia="Arial" w:hAnsi="Arial" w:cs="Arial"/>
          <w:sz w:val="24"/>
          <w:szCs w:val="24"/>
        </w:rPr>
        <w:t>Each route will have its own timetable of when it will run during the week. This will include the stations it will stop at and the departure and arrival times at each station. The administrator will need to create and update the timetable when new routes or services have been added. When a change has been made to the timetable it will need to be implemented later so that there is enough warning for the customers. When a route is archived the timetable that was associated with that route will also need to be archived.</w:t>
      </w:r>
    </w:p>
    <w:p w14:paraId="7965E895" w14:textId="0E4CF368" w:rsidR="42B23E77" w:rsidRDefault="42B23E77" w:rsidP="42B23E77">
      <w:pPr>
        <w:rPr>
          <w:rFonts w:ascii="Arial" w:eastAsia="Arial" w:hAnsi="Arial" w:cs="Arial"/>
          <w:sz w:val="24"/>
          <w:szCs w:val="24"/>
        </w:rPr>
      </w:pPr>
    </w:p>
    <w:p w14:paraId="0B76B5A8" w14:textId="77777777" w:rsidR="007816B3" w:rsidRDefault="007816B3" w:rsidP="42B23E77">
      <w:pPr>
        <w:rPr>
          <w:rFonts w:ascii="Arial" w:eastAsia="Arial" w:hAnsi="Arial" w:cs="Arial"/>
          <w:sz w:val="24"/>
          <w:szCs w:val="24"/>
        </w:rPr>
      </w:pPr>
    </w:p>
    <w:p w14:paraId="48A9AADC" w14:textId="77777777" w:rsidR="007816B3" w:rsidRDefault="007816B3" w:rsidP="42B23E77">
      <w:pPr>
        <w:rPr>
          <w:rFonts w:ascii="Arial" w:eastAsia="Arial" w:hAnsi="Arial" w:cs="Arial"/>
          <w:sz w:val="24"/>
          <w:szCs w:val="24"/>
        </w:rPr>
      </w:pPr>
    </w:p>
    <w:p w14:paraId="6EBE23CD" w14:textId="77777777" w:rsidR="007816B3" w:rsidRDefault="007816B3" w:rsidP="42B23E77">
      <w:pPr>
        <w:rPr>
          <w:rFonts w:ascii="Arial" w:eastAsia="Arial" w:hAnsi="Arial" w:cs="Arial"/>
          <w:sz w:val="24"/>
          <w:szCs w:val="24"/>
        </w:rPr>
      </w:pPr>
    </w:p>
    <w:p w14:paraId="652EABFA" w14:textId="77777777" w:rsidR="007816B3" w:rsidRDefault="007816B3" w:rsidP="42B23E77">
      <w:pPr>
        <w:rPr>
          <w:rFonts w:ascii="Arial" w:eastAsia="Arial" w:hAnsi="Arial" w:cs="Arial"/>
          <w:sz w:val="24"/>
          <w:szCs w:val="24"/>
        </w:rPr>
      </w:pPr>
    </w:p>
    <w:p w14:paraId="6FAC1281" w14:textId="77777777" w:rsidR="007816B3" w:rsidRDefault="007816B3" w:rsidP="42B23E77">
      <w:pPr>
        <w:rPr>
          <w:rFonts w:ascii="Arial" w:eastAsia="Arial" w:hAnsi="Arial" w:cs="Arial"/>
          <w:sz w:val="24"/>
          <w:szCs w:val="24"/>
        </w:rPr>
      </w:pPr>
    </w:p>
    <w:p w14:paraId="642FEA9E" w14:textId="77777777" w:rsidR="007816B3" w:rsidRDefault="007816B3" w:rsidP="42B23E77">
      <w:pPr>
        <w:rPr>
          <w:rFonts w:ascii="Arial" w:eastAsia="Arial" w:hAnsi="Arial" w:cs="Arial"/>
          <w:sz w:val="24"/>
          <w:szCs w:val="24"/>
        </w:rPr>
      </w:pPr>
    </w:p>
    <w:p w14:paraId="06B6AD71" w14:textId="77777777" w:rsidR="007816B3" w:rsidRDefault="007816B3" w:rsidP="42B23E77">
      <w:pPr>
        <w:rPr>
          <w:rFonts w:ascii="Arial" w:eastAsia="Arial" w:hAnsi="Arial" w:cs="Arial"/>
          <w:sz w:val="24"/>
          <w:szCs w:val="24"/>
        </w:rPr>
      </w:pPr>
    </w:p>
    <w:p w14:paraId="12B888F7" w14:textId="77777777" w:rsidR="007816B3" w:rsidRDefault="007816B3" w:rsidP="42B23E77">
      <w:pPr>
        <w:rPr>
          <w:rFonts w:ascii="Arial" w:eastAsia="Arial" w:hAnsi="Arial" w:cs="Arial"/>
          <w:sz w:val="24"/>
          <w:szCs w:val="24"/>
        </w:rPr>
      </w:pPr>
    </w:p>
    <w:p w14:paraId="46F78AA3" w14:textId="77777777" w:rsidR="007816B3" w:rsidRDefault="007816B3" w:rsidP="42B23E77">
      <w:pPr>
        <w:rPr>
          <w:rFonts w:ascii="Arial" w:eastAsia="Arial" w:hAnsi="Arial" w:cs="Arial"/>
          <w:sz w:val="24"/>
          <w:szCs w:val="24"/>
        </w:rPr>
      </w:pPr>
    </w:p>
    <w:p w14:paraId="713B5A6B" w14:textId="77777777" w:rsidR="007816B3" w:rsidRDefault="007816B3" w:rsidP="42B23E77">
      <w:pPr>
        <w:rPr>
          <w:rFonts w:ascii="Arial" w:eastAsia="Arial" w:hAnsi="Arial" w:cs="Arial"/>
          <w:sz w:val="24"/>
          <w:szCs w:val="24"/>
        </w:rPr>
      </w:pPr>
    </w:p>
    <w:p w14:paraId="1EC1EA7B" w14:textId="77777777" w:rsidR="007816B3" w:rsidRDefault="007816B3" w:rsidP="42B23E77">
      <w:pPr>
        <w:rPr>
          <w:rFonts w:ascii="Arial" w:eastAsia="Arial" w:hAnsi="Arial" w:cs="Arial"/>
          <w:sz w:val="24"/>
          <w:szCs w:val="24"/>
        </w:rPr>
      </w:pPr>
    </w:p>
    <w:p w14:paraId="7F53724E" w14:textId="77777777" w:rsidR="007816B3" w:rsidRDefault="007816B3" w:rsidP="42B23E77">
      <w:pPr>
        <w:rPr>
          <w:rFonts w:ascii="Arial" w:eastAsia="Arial" w:hAnsi="Arial" w:cs="Arial"/>
          <w:sz w:val="24"/>
          <w:szCs w:val="24"/>
        </w:rPr>
      </w:pPr>
    </w:p>
    <w:p w14:paraId="4066409B" w14:textId="77777777" w:rsidR="007816B3" w:rsidRDefault="007816B3" w:rsidP="42B23E77">
      <w:pPr>
        <w:rPr>
          <w:rFonts w:ascii="Arial" w:eastAsia="Arial" w:hAnsi="Arial" w:cs="Arial"/>
          <w:sz w:val="24"/>
          <w:szCs w:val="24"/>
        </w:rPr>
      </w:pPr>
    </w:p>
    <w:p w14:paraId="1DF63B44" w14:textId="77777777" w:rsidR="007816B3" w:rsidRDefault="007816B3" w:rsidP="42B23E77">
      <w:pPr>
        <w:rPr>
          <w:rFonts w:ascii="Arial" w:eastAsia="Arial" w:hAnsi="Arial" w:cs="Arial"/>
          <w:sz w:val="24"/>
          <w:szCs w:val="24"/>
        </w:rPr>
      </w:pPr>
    </w:p>
    <w:p w14:paraId="2F8FA152" w14:textId="77777777" w:rsidR="007816B3" w:rsidRDefault="007816B3" w:rsidP="42B23E77">
      <w:pPr>
        <w:rPr>
          <w:rFonts w:ascii="Arial" w:eastAsia="Arial" w:hAnsi="Arial" w:cs="Arial"/>
          <w:sz w:val="24"/>
          <w:szCs w:val="24"/>
        </w:rPr>
      </w:pPr>
    </w:p>
    <w:p w14:paraId="2D40C780" w14:textId="77777777" w:rsidR="007816B3" w:rsidRDefault="007816B3" w:rsidP="42B23E77">
      <w:pPr>
        <w:rPr>
          <w:rFonts w:ascii="Arial" w:eastAsia="Arial" w:hAnsi="Arial" w:cs="Arial"/>
          <w:sz w:val="24"/>
          <w:szCs w:val="24"/>
        </w:rPr>
      </w:pPr>
    </w:p>
    <w:p w14:paraId="090D754B" w14:textId="77777777" w:rsidR="007816B3" w:rsidRDefault="007816B3" w:rsidP="42B23E77">
      <w:pPr>
        <w:rPr>
          <w:rFonts w:ascii="Arial" w:eastAsia="Arial" w:hAnsi="Arial" w:cs="Arial"/>
          <w:sz w:val="24"/>
          <w:szCs w:val="24"/>
        </w:rPr>
      </w:pPr>
    </w:p>
    <w:p w14:paraId="5527C67E" w14:textId="77777777" w:rsidR="007816B3" w:rsidRDefault="007816B3" w:rsidP="42B23E77">
      <w:pPr>
        <w:rPr>
          <w:rFonts w:ascii="Arial" w:eastAsia="Arial" w:hAnsi="Arial" w:cs="Arial"/>
          <w:sz w:val="24"/>
          <w:szCs w:val="24"/>
        </w:rPr>
      </w:pPr>
    </w:p>
    <w:p w14:paraId="1F90954E" w14:textId="77777777" w:rsidR="007816B3" w:rsidRDefault="007816B3" w:rsidP="42B23E77">
      <w:pPr>
        <w:rPr>
          <w:rFonts w:ascii="Arial" w:eastAsia="Arial" w:hAnsi="Arial" w:cs="Arial"/>
          <w:sz w:val="24"/>
          <w:szCs w:val="24"/>
        </w:rPr>
      </w:pPr>
    </w:p>
    <w:p w14:paraId="434B70B8" w14:textId="77777777" w:rsidR="007816B3" w:rsidRDefault="007816B3" w:rsidP="42B23E77">
      <w:pPr>
        <w:rPr>
          <w:rFonts w:ascii="Arial" w:eastAsia="Arial" w:hAnsi="Arial" w:cs="Arial"/>
          <w:sz w:val="24"/>
          <w:szCs w:val="24"/>
        </w:rPr>
      </w:pPr>
    </w:p>
    <w:p w14:paraId="0E3F947A" w14:textId="77777777" w:rsidR="007816B3" w:rsidRDefault="007816B3" w:rsidP="42B23E77">
      <w:pPr>
        <w:rPr>
          <w:rFonts w:ascii="Arial" w:eastAsia="Arial" w:hAnsi="Arial" w:cs="Arial"/>
          <w:sz w:val="24"/>
          <w:szCs w:val="24"/>
        </w:rPr>
      </w:pPr>
    </w:p>
    <w:p w14:paraId="1C64B532" w14:textId="77777777" w:rsidR="007816B3" w:rsidRDefault="007816B3" w:rsidP="42B23E77">
      <w:pPr>
        <w:rPr>
          <w:rFonts w:ascii="Arial" w:eastAsia="Arial" w:hAnsi="Arial" w:cs="Arial"/>
          <w:sz w:val="24"/>
          <w:szCs w:val="24"/>
        </w:rPr>
      </w:pPr>
    </w:p>
    <w:p w14:paraId="22A1F62A" w14:textId="77777777" w:rsidR="007816B3" w:rsidRDefault="007816B3" w:rsidP="42B23E77">
      <w:pPr>
        <w:rPr>
          <w:rFonts w:ascii="Arial" w:eastAsia="Arial" w:hAnsi="Arial" w:cs="Arial"/>
          <w:sz w:val="24"/>
          <w:szCs w:val="24"/>
        </w:rPr>
      </w:pPr>
    </w:p>
    <w:p w14:paraId="1165E025" w14:textId="77777777" w:rsidR="007816B3" w:rsidRDefault="007816B3" w:rsidP="42B23E77">
      <w:pPr>
        <w:rPr>
          <w:rFonts w:ascii="Arial" w:eastAsia="Arial" w:hAnsi="Arial" w:cs="Arial"/>
          <w:sz w:val="24"/>
          <w:szCs w:val="24"/>
        </w:rPr>
      </w:pPr>
    </w:p>
    <w:p w14:paraId="2C078E63" w14:textId="3BFDD1B0" w:rsidR="00361277" w:rsidRPr="007816B3" w:rsidRDefault="7452E9CC" w:rsidP="00DB698E">
      <w:pPr>
        <w:rPr>
          <w:b/>
        </w:rPr>
      </w:pPr>
      <w:r w:rsidRPr="007816B3">
        <w:rPr>
          <w:rFonts w:ascii="Arial" w:eastAsia="Arial" w:hAnsi="Arial" w:cs="Arial"/>
          <w:b/>
          <w:sz w:val="24"/>
          <w:szCs w:val="24"/>
          <w:u w:val="single"/>
        </w:rPr>
        <w:t>Functional requirements</w:t>
      </w:r>
    </w:p>
    <w:p w14:paraId="35A21F63" w14:textId="6731F63E" w:rsidR="7452E9CC" w:rsidRPr="007816B3" w:rsidRDefault="7452E9CC" w:rsidP="007816B3">
      <w:pPr>
        <w:pStyle w:val="ListParagraph"/>
        <w:numPr>
          <w:ilvl w:val="0"/>
          <w:numId w:val="23"/>
        </w:numPr>
        <w:rPr>
          <w:rFonts w:ascii="Arial" w:eastAsia="Arial" w:hAnsi="Arial" w:cs="Arial"/>
          <w:sz w:val="24"/>
          <w:szCs w:val="24"/>
          <w:u w:val="single"/>
        </w:rPr>
      </w:pPr>
      <w:r w:rsidRPr="007816B3">
        <w:rPr>
          <w:rFonts w:ascii="Arial" w:eastAsia="Arial" w:hAnsi="Arial" w:cs="Arial"/>
          <w:sz w:val="24"/>
          <w:szCs w:val="24"/>
          <w:u w:val="single"/>
        </w:rPr>
        <w:t>Customer</w:t>
      </w:r>
      <w:r w:rsidR="00EE7E35" w:rsidRPr="007816B3">
        <w:rPr>
          <w:rFonts w:ascii="Arial" w:eastAsia="Arial" w:hAnsi="Arial" w:cs="Arial"/>
          <w:sz w:val="24"/>
          <w:szCs w:val="24"/>
          <w:u w:val="single"/>
        </w:rPr>
        <w:t xml:space="preserve"> (mobile) application:</w:t>
      </w:r>
    </w:p>
    <w:p w14:paraId="0E8C22CE" w14:textId="1D10D9E2" w:rsidR="7452E9CC" w:rsidRDefault="005D1181" w:rsidP="7452E9CC">
      <w:pPr>
        <w:pStyle w:val="ListParagraph"/>
        <w:numPr>
          <w:ilvl w:val="0"/>
          <w:numId w:val="6"/>
        </w:numPr>
        <w:rPr>
          <w:sz w:val="24"/>
          <w:szCs w:val="24"/>
        </w:rPr>
      </w:pPr>
      <w:r>
        <w:rPr>
          <w:rFonts w:ascii="Arial" w:eastAsia="Arial" w:hAnsi="Arial" w:cs="Arial"/>
          <w:sz w:val="24"/>
          <w:szCs w:val="24"/>
        </w:rPr>
        <w:t xml:space="preserve">Customer </w:t>
      </w:r>
      <w:r w:rsidR="003A50CD">
        <w:rPr>
          <w:rFonts w:ascii="Arial" w:eastAsia="Arial" w:hAnsi="Arial" w:cs="Arial"/>
          <w:sz w:val="24"/>
          <w:szCs w:val="24"/>
        </w:rPr>
        <w:t xml:space="preserve">can </w:t>
      </w:r>
      <w:r w:rsidR="63715225" w:rsidRPr="63715225">
        <w:rPr>
          <w:rFonts w:ascii="Arial" w:eastAsia="Arial" w:hAnsi="Arial" w:cs="Arial"/>
          <w:sz w:val="24"/>
          <w:szCs w:val="24"/>
        </w:rPr>
        <w:t>register</w:t>
      </w:r>
      <w:r>
        <w:rPr>
          <w:rFonts w:ascii="Arial" w:eastAsia="Arial" w:hAnsi="Arial" w:cs="Arial"/>
          <w:sz w:val="24"/>
          <w:szCs w:val="24"/>
        </w:rPr>
        <w:t xml:space="preserve"> </w:t>
      </w:r>
      <w:r w:rsidR="003A50CD">
        <w:rPr>
          <w:rFonts w:ascii="Arial" w:eastAsia="Arial" w:hAnsi="Arial" w:cs="Arial"/>
          <w:sz w:val="24"/>
          <w:szCs w:val="24"/>
        </w:rPr>
        <w:t xml:space="preserve">an </w:t>
      </w:r>
      <w:r w:rsidR="7452E9CC" w:rsidRPr="7452E9CC">
        <w:rPr>
          <w:rFonts w:ascii="Arial" w:eastAsia="Arial" w:hAnsi="Arial" w:cs="Arial"/>
          <w:sz w:val="24"/>
          <w:szCs w:val="24"/>
        </w:rPr>
        <w:t>account</w:t>
      </w:r>
      <w:r>
        <w:rPr>
          <w:rFonts w:ascii="Arial" w:eastAsia="Arial" w:hAnsi="Arial" w:cs="Arial"/>
          <w:sz w:val="24"/>
          <w:szCs w:val="24"/>
        </w:rPr>
        <w:t xml:space="preserve"> </w:t>
      </w:r>
      <w:r w:rsidR="63715225" w:rsidRPr="63715225">
        <w:rPr>
          <w:rFonts w:ascii="Arial" w:eastAsia="Arial" w:hAnsi="Arial" w:cs="Arial"/>
          <w:sz w:val="24"/>
          <w:szCs w:val="24"/>
        </w:rPr>
        <w:t>via</w:t>
      </w:r>
      <w:r>
        <w:rPr>
          <w:rFonts w:ascii="Arial" w:eastAsia="Arial" w:hAnsi="Arial" w:cs="Arial"/>
          <w:sz w:val="24"/>
          <w:szCs w:val="24"/>
        </w:rPr>
        <w:t xml:space="preserve"> </w:t>
      </w:r>
      <w:r w:rsidR="003A50CD">
        <w:rPr>
          <w:rFonts w:ascii="Arial" w:eastAsia="Arial" w:hAnsi="Arial" w:cs="Arial"/>
          <w:sz w:val="24"/>
          <w:szCs w:val="24"/>
        </w:rPr>
        <w:t xml:space="preserve">the </w:t>
      </w:r>
      <w:r>
        <w:rPr>
          <w:rFonts w:ascii="Arial" w:eastAsia="Arial" w:hAnsi="Arial" w:cs="Arial"/>
          <w:sz w:val="24"/>
          <w:szCs w:val="24"/>
        </w:rPr>
        <w:t>mobile application</w:t>
      </w:r>
    </w:p>
    <w:p w14:paraId="381AA770" w14:textId="6DAD3FF3" w:rsidR="63715225" w:rsidRPr="00E706CE" w:rsidRDefault="63715225" w:rsidP="63715225">
      <w:pPr>
        <w:pStyle w:val="ListParagraph"/>
        <w:numPr>
          <w:ilvl w:val="0"/>
          <w:numId w:val="6"/>
        </w:numPr>
        <w:rPr>
          <w:sz w:val="24"/>
          <w:szCs w:val="24"/>
        </w:rPr>
      </w:pPr>
      <w:r w:rsidRPr="63715225">
        <w:rPr>
          <w:rFonts w:ascii="Arial" w:eastAsia="Arial" w:hAnsi="Arial" w:cs="Arial"/>
          <w:sz w:val="24"/>
          <w:szCs w:val="24"/>
        </w:rPr>
        <w:t xml:space="preserve">Customer can log into account once </w:t>
      </w:r>
      <w:r w:rsidR="003A50CD">
        <w:rPr>
          <w:rFonts w:ascii="Arial" w:eastAsia="Arial" w:hAnsi="Arial" w:cs="Arial"/>
          <w:sz w:val="24"/>
          <w:szCs w:val="24"/>
        </w:rPr>
        <w:t>registration has been approved by admin</w:t>
      </w:r>
    </w:p>
    <w:p w14:paraId="54CD9D25" w14:textId="5F76863F" w:rsidR="00E706CE" w:rsidRDefault="00E706CE" w:rsidP="63715225">
      <w:pPr>
        <w:pStyle w:val="ListParagraph"/>
        <w:numPr>
          <w:ilvl w:val="0"/>
          <w:numId w:val="6"/>
        </w:numPr>
        <w:rPr>
          <w:sz w:val="24"/>
          <w:szCs w:val="24"/>
        </w:rPr>
      </w:pPr>
      <w:r>
        <w:rPr>
          <w:rFonts w:ascii="Arial" w:hAnsi="Arial" w:cs="Arial"/>
          <w:sz w:val="24"/>
          <w:szCs w:val="24"/>
        </w:rPr>
        <w:t>View routes</w:t>
      </w:r>
    </w:p>
    <w:p w14:paraId="4AADD805" w14:textId="6D8F1333" w:rsidR="001D2DC6" w:rsidRPr="00E706CE" w:rsidRDefault="7452E9CC" w:rsidP="00E706CE">
      <w:pPr>
        <w:pStyle w:val="ListParagraph"/>
        <w:numPr>
          <w:ilvl w:val="0"/>
          <w:numId w:val="6"/>
        </w:numPr>
        <w:rPr>
          <w:sz w:val="24"/>
          <w:szCs w:val="24"/>
        </w:rPr>
      </w:pPr>
      <w:r w:rsidRPr="7452E9CC">
        <w:rPr>
          <w:rFonts w:ascii="Arial" w:eastAsia="Arial" w:hAnsi="Arial" w:cs="Arial"/>
          <w:sz w:val="24"/>
          <w:szCs w:val="24"/>
        </w:rPr>
        <w:t>View timetables for routes</w:t>
      </w:r>
    </w:p>
    <w:p w14:paraId="66EB9A4E" w14:textId="1DA3569F" w:rsidR="001D2DC6" w:rsidRDefault="63715225" w:rsidP="7452E9CC">
      <w:pPr>
        <w:pStyle w:val="ListParagraph"/>
        <w:numPr>
          <w:ilvl w:val="0"/>
          <w:numId w:val="6"/>
        </w:numPr>
        <w:rPr>
          <w:sz w:val="24"/>
          <w:szCs w:val="24"/>
        </w:rPr>
      </w:pPr>
      <w:r w:rsidRPr="63715225">
        <w:rPr>
          <w:rFonts w:ascii="Arial" w:eastAsia="Arial" w:hAnsi="Arial" w:cs="Arial"/>
          <w:sz w:val="24"/>
          <w:szCs w:val="24"/>
        </w:rPr>
        <w:t xml:space="preserve">View </w:t>
      </w:r>
      <w:r w:rsidR="1E338580" w:rsidRPr="1E338580">
        <w:rPr>
          <w:rFonts w:ascii="Arial" w:eastAsia="Arial" w:hAnsi="Arial" w:cs="Arial"/>
          <w:sz w:val="24"/>
          <w:szCs w:val="24"/>
        </w:rPr>
        <w:t xml:space="preserve">coach </w:t>
      </w:r>
      <w:r w:rsidR="0DDF19AD" w:rsidRPr="0DDF19AD">
        <w:rPr>
          <w:rFonts w:ascii="Arial" w:eastAsia="Arial" w:hAnsi="Arial" w:cs="Arial"/>
          <w:sz w:val="24"/>
          <w:szCs w:val="24"/>
        </w:rPr>
        <w:t>status</w:t>
      </w:r>
      <w:r w:rsidRPr="63715225">
        <w:rPr>
          <w:rFonts w:ascii="Arial" w:eastAsia="Arial" w:hAnsi="Arial" w:cs="Arial"/>
          <w:sz w:val="24"/>
          <w:szCs w:val="24"/>
        </w:rPr>
        <w:t xml:space="preserve"> on current route (on time/delayed) </w:t>
      </w:r>
    </w:p>
    <w:p w14:paraId="4140466C" w14:textId="0FEDB6D5" w:rsidR="0002246B" w:rsidRDefault="63715225" w:rsidP="63715225">
      <w:pPr>
        <w:pStyle w:val="ListParagraph"/>
        <w:numPr>
          <w:ilvl w:val="0"/>
          <w:numId w:val="6"/>
        </w:numPr>
        <w:rPr>
          <w:sz w:val="24"/>
          <w:szCs w:val="24"/>
        </w:rPr>
      </w:pPr>
      <w:r w:rsidRPr="63715225">
        <w:rPr>
          <w:rFonts w:ascii="Arial" w:eastAsia="Arial" w:hAnsi="Arial" w:cs="Arial"/>
          <w:sz w:val="24"/>
          <w:szCs w:val="24"/>
        </w:rPr>
        <w:t xml:space="preserve">View history of prior </w:t>
      </w:r>
      <w:r w:rsidR="009843F1">
        <w:rPr>
          <w:rFonts w:ascii="Arial" w:eastAsia="Arial" w:hAnsi="Arial" w:cs="Arial"/>
          <w:sz w:val="24"/>
          <w:szCs w:val="24"/>
        </w:rPr>
        <w:t>bookings</w:t>
      </w:r>
    </w:p>
    <w:p w14:paraId="55A9E73C" w14:textId="4B3742FE" w:rsidR="0002246B" w:rsidRDefault="63715225" w:rsidP="7452E9CC">
      <w:pPr>
        <w:pStyle w:val="ListParagraph"/>
        <w:numPr>
          <w:ilvl w:val="0"/>
          <w:numId w:val="6"/>
        </w:numPr>
        <w:rPr>
          <w:sz w:val="24"/>
          <w:szCs w:val="24"/>
        </w:rPr>
      </w:pPr>
      <w:r w:rsidRPr="63715225">
        <w:rPr>
          <w:rFonts w:ascii="Arial" w:eastAsia="Arial" w:hAnsi="Arial" w:cs="Arial"/>
          <w:sz w:val="24"/>
          <w:szCs w:val="24"/>
        </w:rPr>
        <w:t xml:space="preserve">Create booking (minimum age of the passenger must be </w:t>
      </w:r>
      <w:r w:rsidR="00F141C3">
        <w:rPr>
          <w:rFonts w:ascii="Arial" w:eastAsia="Arial" w:hAnsi="Arial" w:cs="Arial"/>
          <w:sz w:val="24"/>
          <w:szCs w:val="24"/>
        </w:rPr>
        <w:t xml:space="preserve">at least </w:t>
      </w:r>
      <w:r w:rsidRPr="63715225">
        <w:rPr>
          <w:rFonts w:ascii="Arial" w:eastAsia="Arial" w:hAnsi="Arial" w:cs="Arial"/>
          <w:sz w:val="24"/>
          <w:szCs w:val="24"/>
        </w:rPr>
        <w:t>1</w:t>
      </w:r>
      <w:r w:rsidR="00FB0091">
        <w:rPr>
          <w:rFonts w:ascii="Arial" w:eastAsia="Arial" w:hAnsi="Arial" w:cs="Arial"/>
          <w:sz w:val="24"/>
          <w:szCs w:val="24"/>
        </w:rPr>
        <w:t>6</w:t>
      </w:r>
      <w:r w:rsidRPr="63715225">
        <w:rPr>
          <w:rFonts w:ascii="Arial" w:eastAsia="Arial" w:hAnsi="Arial" w:cs="Arial"/>
          <w:sz w:val="24"/>
          <w:szCs w:val="24"/>
        </w:rPr>
        <w:t xml:space="preserve"> in order to make an independent</w:t>
      </w:r>
      <w:r w:rsidR="00E3335B">
        <w:rPr>
          <w:rFonts w:ascii="Arial" w:eastAsia="Arial" w:hAnsi="Arial" w:cs="Arial"/>
          <w:sz w:val="24"/>
          <w:szCs w:val="24"/>
        </w:rPr>
        <w:t xml:space="preserve"> or group</w:t>
      </w:r>
      <w:r w:rsidRPr="63715225">
        <w:rPr>
          <w:rFonts w:ascii="Arial" w:eastAsia="Arial" w:hAnsi="Arial" w:cs="Arial"/>
          <w:sz w:val="24"/>
          <w:szCs w:val="24"/>
        </w:rPr>
        <w:t xml:space="preserve"> booking</w:t>
      </w:r>
      <w:r w:rsidR="003A50CD">
        <w:rPr>
          <w:rFonts w:ascii="Arial" w:eastAsia="Arial" w:hAnsi="Arial" w:cs="Arial"/>
          <w:sz w:val="24"/>
          <w:szCs w:val="24"/>
        </w:rPr>
        <w:t>)</w:t>
      </w:r>
    </w:p>
    <w:p w14:paraId="5B18EF05" w14:textId="78F9E5F6" w:rsidR="63715225" w:rsidRDefault="63715225" w:rsidP="63715225">
      <w:pPr>
        <w:pStyle w:val="ListParagraph"/>
        <w:numPr>
          <w:ilvl w:val="0"/>
          <w:numId w:val="6"/>
        </w:numPr>
        <w:rPr>
          <w:sz w:val="24"/>
          <w:szCs w:val="24"/>
        </w:rPr>
      </w:pPr>
      <w:r w:rsidRPr="63715225">
        <w:rPr>
          <w:rFonts w:ascii="Arial" w:eastAsia="Arial" w:hAnsi="Arial" w:cs="Arial"/>
          <w:sz w:val="24"/>
          <w:szCs w:val="24"/>
        </w:rPr>
        <w:t>Pay for a booking through integrated payment system – PayPal</w:t>
      </w:r>
    </w:p>
    <w:p w14:paraId="3DAD50FD" w14:textId="20BBEADE" w:rsidR="00CB11D8" w:rsidRDefault="00DE6846" w:rsidP="00CB11D8">
      <w:pPr>
        <w:pStyle w:val="ListParagraph"/>
        <w:numPr>
          <w:ilvl w:val="0"/>
          <w:numId w:val="6"/>
        </w:numPr>
        <w:rPr>
          <w:rFonts w:ascii="Arial" w:hAnsi="Arial" w:cs="Arial"/>
          <w:sz w:val="24"/>
          <w:szCs w:val="24"/>
        </w:rPr>
      </w:pPr>
      <w:r>
        <w:rPr>
          <w:rFonts w:ascii="Arial" w:hAnsi="Arial" w:cs="Arial"/>
          <w:sz w:val="24"/>
          <w:szCs w:val="24"/>
        </w:rPr>
        <w:t xml:space="preserve">Customer can </w:t>
      </w:r>
      <w:r w:rsidR="009B0FA2">
        <w:rPr>
          <w:rFonts w:ascii="Arial" w:hAnsi="Arial" w:cs="Arial"/>
          <w:sz w:val="24"/>
          <w:szCs w:val="24"/>
        </w:rPr>
        <w:t xml:space="preserve">book a new journey from </w:t>
      </w:r>
      <w:r w:rsidR="00073654">
        <w:rPr>
          <w:rFonts w:ascii="Arial" w:hAnsi="Arial" w:cs="Arial"/>
          <w:sz w:val="24"/>
          <w:szCs w:val="24"/>
        </w:rPr>
        <w:t>a prior journey</w:t>
      </w:r>
      <w:r w:rsidR="009417CC">
        <w:rPr>
          <w:rFonts w:ascii="Arial" w:hAnsi="Arial" w:cs="Arial"/>
          <w:sz w:val="24"/>
          <w:szCs w:val="24"/>
        </w:rPr>
        <w:t>.</w:t>
      </w:r>
    </w:p>
    <w:p w14:paraId="0E9D158C" w14:textId="7DFA2570" w:rsidR="00A7363F" w:rsidRDefault="00A7363F" w:rsidP="00CB11D8">
      <w:pPr>
        <w:pStyle w:val="ListParagraph"/>
        <w:numPr>
          <w:ilvl w:val="0"/>
          <w:numId w:val="6"/>
        </w:numPr>
        <w:rPr>
          <w:rFonts w:ascii="Arial" w:hAnsi="Arial" w:cs="Arial"/>
          <w:sz w:val="24"/>
          <w:szCs w:val="24"/>
        </w:rPr>
      </w:pPr>
      <w:r>
        <w:rPr>
          <w:rFonts w:ascii="Arial" w:hAnsi="Arial" w:cs="Arial"/>
          <w:sz w:val="24"/>
          <w:szCs w:val="24"/>
        </w:rPr>
        <w:t>Customer can view booked journeys which has booking information e.g. booking reference code.</w:t>
      </w:r>
    </w:p>
    <w:p w14:paraId="5444A6DC" w14:textId="39320B86" w:rsidR="63715225" w:rsidRDefault="63715225" w:rsidP="63715225">
      <w:pPr>
        <w:pStyle w:val="ListParagraph"/>
        <w:numPr>
          <w:ilvl w:val="0"/>
          <w:numId w:val="6"/>
        </w:numPr>
        <w:rPr>
          <w:sz w:val="24"/>
          <w:szCs w:val="24"/>
        </w:rPr>
      </w:pPr>
      <w:r w:rsidRPr="63715225">
        <w:rPr>
          <w:rFonts w:ascii="Arial" w:hAnsi="Arial" w:cs="Arial"/>
          <w:sz w:val="24"/>
          <w:szCs w:val="24"/>
        </w:rPr>
        <w:t xml:space="preserve">Customer can update </w:t>
      </w:r>
      <w:r w:rsidR="00625C95">
        <w:rPr>
          <w:rFonts w:ascii="Arial" w:hAnsi="Arial" w:cs="Arial"/>
          <w:sz w:val="24"/>
          <w:szCs w:val="24"/>
        </w:rPr>
        <w:t xml:space="preserve">their </w:t>
      </w:r>
      <w:r w:rsidRPr="63715225">
        <w:rPr>
          <w:rFonts w:ascii="Arial" w:hAnsi="Arial" w:cs="Arial"/>
          <w:sz w:val="24"/>
          <w:szCs w:val="24"/>
        </w:rPr>
        <w:t>account details (</w:t>
      </w:r>
      <w:r w:rsidR="00E5298E">
        <w:rPr>
          <w:rFonts w:ascii="Arial" w:hAnsi="Arial" w:cs="Arial"/>
          <w:sz w:val="24"/>
          <w:szCs w:val="24"/>
        </w:rPr>
        <w:t xml:space="preserve">e.g. </w:t>
      </w:r>
      <w:r w:rsidRPr="63715225">
        <w:rPr>
          <w:rFonts w:ascii="Arial" w:hAnsi="Arial" w:cs="Arial"/>
          <w:sz w:val="24"/>
          <w:szCs w:val="24"/>
        </w:rPr>
        <w:t>name, email, mobile number, address</w:t>
      </w:r>
      <w:r w:rsidR="00625C95">
        <w:rPr>
          <w:rFonts w:ascii="Arial" w:hAnsi="Arial" w:cs="Arial"/>
          <w:sz w:val="24"/>
          <w:szCs w:val="24"/>
        </w:rPr>
        <w:t>/postcode</w:t>
      </w:r>
      <w:r w:rsidRPr="63715225">
        <w:rPr>
          <w:rFonts w:ascii="Arial" w:hAnsi="Arial" w:cs="Arial"/>
          <w:sz w:val="24"/>
          <w:szCs w:val="24"/>
        </w:rPr>
        <w:t>)</w:t>
      </w:r>
    </w:p>
    <w:p w14:paraId="782B5D82" w14:textId="385D0312" w:rsidR="79C9C91B" w:rsidRDefault="616F94C7" w:rsidP="79C9C91B">
      <w:pPr>
        <w:pStyle w:val="ListParagraph"/>
        <w:numPr>
          <w:ilvl w:val="0"/>
          <w:numId w:val="6"/>
        </w:numPr>
        <w:rPr>
          <w:sz w:val="24"/>
          <w:szCs w:val="24"/>
        </w:rPr>
      </w:pPr>
      <w:r w:rsidRPr="616F94C7">
        <w:rPr>
          <w:rFonts w:ascii="Arial" w:hAnsi="Arial" w:cs="Arial"/>
          <w:sz w:val="24"/>
          <w:szCs w:val="24"/>
        </w:rPr>
        <w:t>Customer can request account termination.</w:t>
      </w:r>
      <w:r w:rsidRPr="616F94C7">
        <w:rPr>
          <w:sz w:val="24"/>
          <w:szCs w:val="24"/>
        </w:rPr>
        <w:t xml:space="preserve"> </w:t>
      </w:r>
    </w:p>
    <w:p w14:paraId="1F675803" w14:textId="6A185AE1" w:rsidR="002C12CB" w:rsidRPr="002C12CB" w:rsidRDefault="002C12CB" w:rsidP="1BE9A496">
      <w:pPr>
        <w:pStyle w:val="ListParagraph"/>
        <w:rPr>
          <w:rFonts w:ascii="Arial" w:hAnsi="Arial" w:cs="Arial"/>
          <w:sz w:val="24"/>
          <w:szCs w:val="24"/>
        </w:rPr>
      </w:pPr>
    </w:p>
    <w:p w14:paraId="107481A0" w14:textId="6A185AE1" w:rsidR="7452E9CC" w:rsidRPr="007816B3" w:rsidRDefault="1BE9A496" w:rsidP="007816B3">
      <w:pPr>
        <w:pStyle w:val="ListParagraph"/>
        <w:numPr>
          <w:ilvl w:val="0"/>
          <w:numId w:val="23"/>
        </w:numPr>
        <w:rPr>
          <w:rFonts w:ascii="Arial" w:eastAsia="Arial" w:hAnsi="Arial" w:cs="Arial"/>
          <w:sz w:val="24"/>
          <w:szCs w:val="24"/>
        </w:rPr>
      </w:pPr>
      <w:r w:rsidRPr="007816B3">
        <w:rPr>
          <w:rFonts w:ascii="Arial" w:eastAsia="Arial" w:hAnsi="Arial" w:cs="Arial"/>
          <w:sz w:val="24"/>
          <w:szCs w:val="24"/>
          <w:u w:val="single"/>
        </w:rPr>
        <w:t>Driver (desktop) application:</w:t>
      </w:r>
    </w:p>
    <w:p w14:paraId="4E0EAC75" w14:textId="3D65C8EB" w:rsidR="63715225" w:rsidRDefault="63715225" w:rsidP="63715225">
      <w:pPr>
        <w:pStyle w:val="ListParagraph"/>
        <w:numPr>
          <w:ilvl w:val="0"/>
          <w:numId w:val="5"/>
        </w:numPr>
        <w:rPr>
          <w:sz w:val="24"/>
          <w:szCs w:val="24"/>
        </w:rPr>
      </w:pPr>
      <w:r w:rsidRPr="63715225">
        <w:rPr>
          <w:rFonts w:ascii="Arial" w:eastAsia="Arial" w:hAnsi="Arial" w:cs="Arial"/>
          <w:sz w:val="24"/>
          <w:szCs w:val="24"/>
        </w:rPr>
        <w:t>Log into the system – log in details are stored until the driver signs out; a session is created upon logging in.</w:t>
      </w:r>
    </w:p>
    <w:p w14:paraId="527FADF2" w14:textId="7D74F60B" w:rsidR="63715225" w:rsidRDefault="63715225" w:rsidP="63715225">
      <w:pPr>
        <w:pStyle w:val="ListParagraph"/>
        <w:numPr>
          <w:ilvl w:val="0"/>
          <w:numId w:val="5"/>
        </w:numPr>
        <w:rPr>
          <w:sz w:val="24"/>
          <w:szCs w:val="24"/>
        </w:rPr>
      </w:pPr>
      <w:r w:rsidRPr="63715225">
        <w:rPr>
          <w:rFonts w:ascii="Arial" w:eastAsia="Arial" w:hAnsi="Arial" w:cs="Arial"/>
          <w:sz w:val="24"/>
          <w:szCs w:val="24"/>
        </w:rPr>
        <w:t xml:space="preserve">View shift schedule </w:t>
      </w:r>
    </w:p>
    <w:p w14:paraId="094A3879" w14:textId="6A185AE1" w:rsidR="00142737" w:rsidRPr="00142737" w:rsidRDefault="1BE9A496" w:rsidP="1BE9A496">
      <w:pPr>
        <w:pStyle w:val="ListParagraph"/>
        <w:numPr>
          <w:ilvl w:val="0"/>
          <w:numId w:val="5"/>
        </w:numPr>
        <w:rPr>
          <w:sz w:val="24"/>
          <w:szCs w:val="24"/>
        </w:rPr>
      </w:pPr>
      <w:r w:rsidRPr="1BE9A496">
        <w:rPr>
          <w:rFonts w:ascii="Arial" w:eastAsia="Arial" w:hAnsi="Arial" w:cs="Arial"/>
          <w:sz w:val="24"/>
          <w:szCs w:val="24"/>
        </w:rPr>
        <w:t>Start a service for a valid route.</w:t>
      </w:r>
    </w:p>
    <w:p w14:paraId="6F0E0DA1" w14:textId="6A185AE1" w:rsidR="00142737" w:rsidRPr="00142737" w:rsidRDefault="1BE9A496" w:rsidP="1BE9A496">
      <w:pPr>
        <w:pStyle w:val="ListParagraph"/>
        <w:numPr>
          <w:ilvl w:val="0"/>
          <w:numId w:val="5"/>
        </w:numPr>
        <w:rPr>
          <w:sz w:val="24"/>
          <w:szCs w:val="24"/>
        </w:rPr>
      </w:pPr>
      <w:r w:rsidRPr="1BE9A496">
        <w:rPr>
          <w:rFonts w:ascii="Arial" w:hAnsi="Arial" w:cs="Arial"/>
          <w:sz w:val="24"/>
          <w:szCs w:val="24"/>
        </w:rPr>
        <w:t>Complete a service for a valid route.</w:t>
      </w:r>
    </w:p>
    <w:p w14:paraId="27383A02" w14:textId="6B8538FD" w:rsidR="7452E9CC" w:rsidRDefault="7452E9CC" w:rsidP="7452E9CC">
      <w:pPr>
        <w:pStyle w:val="ListParagraph"/>
        <w:numPr>
          <w:ilvl w:val="0"/>
          <w:numId w:val="5"/>
        </w:numPr>
        <w:rPr>
          <w:sz w:val="24"/>
          <w:szCs w:val="24"/>
        </w:rPr>
      </w:pPr>
      <w:r w:rsidRPr="7452E9CC">
        <w:rPr>
          <w:rFonts w:ascii="Arial" w:eastAsia="Arial" w:hAnsi="Arial" w:cs="Arial"/>
          <w:sz w:val="24"/>
          <w:szCs w:val="24"/>
        </w:rPr>
        <w:t>View current stock</w:t>
      </w:r>
      <w:r w:rsidR="008F1091">
        <w:rPr>
          <w:rFonts w:ascii="Arial" w:eastAsia="Arial" w:hAnsi="Arial" w:cs="Arial"/>
          <w:sz w:val="24"/>
          <w:szCs w:val="24"/>
        </w:rPr>
        <w:t xml:space="preserve"> (</w:t>
      </w:r>
      <w:r w:rsidR="6279A40C" w:rsidRPr="6279A40C">
        <w:rPr>
          <w:rFonts w:ascii="Arial" w:eastAsia="Arial" w:hAnsi="Arial" w:cs="Arial"/>
          <w:sz w:val="24"/>
          <w:szCs w:val="24"/>
        </w:rPr>
        <w:t>Coach</w:t>
      </w:r>
      <w:r w:rsidR="008F1091">
        <w:rPr>
          <w:rFonts w:ascii="Arial" w:eastAsia="Arial" w:hAnsi="Arial" w:cs="Arial"/>
          <w:sz w:val="24"/>
          <w:szCs w:val="24"/>
        </w:rPr>
        <w:t>)</w:t>
      </w:r>
      <w:r w:rsidR="00A441BF">
        <w:rPr>
          <w:rFonts w:ascii="Arial" w:eastAsia="Arial" w:hAnsi="Arial" w:cs="Arial"/>
          <w:sz w:val="24"/>
          <w:szCs w:val="24"/>
        </w:rPr>
        <w:t>.</w:t>
      </w:r>
    </w:p>
    <w:p w14:paraId="04860DD2" w14:textId="4BA3CF93" w:rsidR="00A06E13" w:rsidRPr="00ED299A" w:rsidRDefault="7452E9CC" w:rsidP="00D95DAB">
      <w:pPr>
        <w:pStyle w:val="ListParagraph"/>
        <w:numPr>
          <w:ilvl w:val="0"/>
          <w:numId w:val="5"/>
        </w:numPr>
        <w:rPr>
          <w:sz w:val="24"/>
          <w:szCs w:val="24"/>
        </w:rPr>
      </w:pPr>
      <w:r w:rsidRPr="7452E9CC">
        <w:rPr>
          <w:rFonts w:ascii="Arial" w:eastAsia="Arial" w:hAnsi="Arial" w:cs="Arial"/>
          <w:sz w:val="24"/>
          <w:szCs w:val="24"/>
        </w:rPr>
        <w:t>View route</w:t>
      </w:r>
      <w:r w:rsidR="00A441BF">
        <w:rPr>
          <w:rFonts w:ascii="Arial" w:eastAsia="Arial" w:hAnsi="Arial" w:cs="Arial"/>
          <w:sz w:val="24"/>
          <w:szCs w:val="24"/>
        </w:rPr>
        <w:t>.</w:t>
      </w:r>
    </w:p>
    <w:p w14:paraId="772D9894" w14:textId="7DFE8D9C" w:rsidR="63715225" w:rsidRDefault="63715225" w:rsidP="63715225">
      <w:pPr>
        <w:pStyle w:val="ListParagraph"/>
        <w:numPr>
          <w:ilvl w:val="0"/>
          <w:numId w:val="5"/>
        </w:numPr>
        <w:rPr>
          <w:sz w:val="24"/>
          <w:szCs w:val="24"/>
        </w:rPr>
      </w:pPr>
      <w:r w:rsidRPr="63715225">
        <w:rPr>
          <w:rFonts w:ascii="Arial" w:hAnsi="Arial" w:cs="Arial"/>
          <w:sz w:val="24"/>
          <w:szCs w:val="24"/>
        </w:rPr>
        <w:t xml:space="preserve">View </w:t>
      </w:r>
      <w:r w:rsidR="5AB31D98" w:rsidRPr="5AB31D98">
        <w:rPr>
          <w:rFonts w:ascii="Arial" w:hAnsi="Arial" w:cs="Arial"/>
          <w:sz w:val="24"/>
          <w:szCs w:val="24"/>
        </w:rPr>
        <w:t>coach</w:t>
      </w:r>
      <w:r w:rsidRPr="63715225">
        <w:rPr>
          <w:rFonts w:ascii="Arial" w:hAnsi="Arial" w:cs="Arial"/>
          <w:sz w:val="24"/>
          <w:szCs w:val="24"/>
        </w:rPr>
        <w:t xml:space="preserve"> service information: </w:t>
      </w:r>
      <w:r w:rsidR="5AB31D98" w:rsidRPr="5AB31D98">
        <w:rPr>
          <w:rFonts w:ascii="Arial" w:hAnsi="Arial" w:cs="Arial"/>
          <w:sz w:val="24"/>
          <w:szCs w:val="24"/>
        </w:rPr>
        <w:t>coach</w:t>
      </w:r>
      <w:r w:rsidRPr="63715225">
        <w:rPr>
          <w:rFonts w:ascii="Arial" w:hAnsi="Arial" w:cs="Arial"/>
          <w:sz w:val="24"/>
          <w:szCs w:val="24"/>
        </w:rPr>
        <w:t xml:space="preserve"> capacity, remaining seats, bookings made for the journey, locations to pick up booked passenger from.</w:t>
      </w:r>
    </w:p>
    <w:p w14:paraId="680FE55A" w14:textId="3359D62A" w:rsidR="000E5813" w:rsidRPr="000E5813" w:rsidRDefault="00EC0AB0" w:rsidP="79DEF253">
      <w:pPr>
        <w:pStyle w:val="ListParagraph"/>
        <w:numPr>
          <w:ilvl w:val="0"/>
          <w:numId w:val="5"/>
        </w:numPr>
        <w:rPr>
          <w:sz w:val="24"/>
          <w:szCs w:val="24"/>
        </w:rPr>
      </w:pPr>
      <w:r>
        <w:rPr>
          <w:rFonts w:ascii="Arial" w:hAnsi="Arial" w:cs="Arial"/>
          <w:sz w:val="24"/>
          <w:szCs w:val="24"/>
        </w:rPr>
        <w:t>Accept booking reference number/ticket number in order to</w:t>
      </w:r>
      <w:r w:rsidR="00FB1A10">
        <w:rPr>
          <w:rFonts w:ascii="Arial" w:hAnsi="Arial" w:cs="Arial"/>
          <w:sz w:val="24"/>
          <w:szCs w:val="24"/>
        </w:rPr>
        <w:t xml:space="preserve"> validate</w:t>
      </w:r>
      <w:r>
        <w:rPr>
          <w:rFonts w:ascii="Arial" w:hAnsi="Arial" w:cs="Arial"/>
          <w:sz w:val="24"/>
          <w:szCs w:val="24"/>
        </w:rPr>
        <w:t xml:space="preserve"> </w:t>
      </w:r>
      <w:r w:rsidR="00563C37">
        <w:rPr>
          <w:rFonts w:ascii="Arial" w:hAnsi="Arial" w:cs="Arial"/>
          <w:sz w:val="24"/>
          <w:szCs w:val="24"/>
        </w:rPr>
        <w:t>passenger</w:t>
      </w:r>
      <w:r w:rsidR="00FB1A10">
        <w:rPr>
          <w:rFonts w:ascii="Arial" w:hAnsi="Arial" w:cs="Arial"/>
          <w:sz w:val="24"/>
          <w:szCs w:val="24"/>
        </w:rPr>
        <w:t xml:space="preserve">’s right of </w:t>
      </w:r>
      <w:r w:rsidR="00563C37">
        <w:rPr>
          <w:rFonts w:ascii="Arial" w:hAnsi="Arial" w:cs="Arial"/>
          <w:sz w:val="24"/>
          <w:szCs w:val="24"/>
        </w:rPr>
        <w:t>travel</w:t>
      </w:r>
      <w:r w:rsidR="00C346B5">
        <w:rPr>
          <w:rFonts w:ascii="Arial" w:hAnsi="Arial" w:cs="Arial"/>
          <w:sz w:val="24"/>
          <w:szCs w:val="24"/>
        </w:rPr>
        <w:t xml:space="preserve"> (from a list of all bookings made for that journey).</w:t>
      </w:r>
    </w:p>
    <w:p w14:paraId="52F7325B" w14:textId="56160493" w:rsidR="79DEF253" w:rsidRDefault="79DEF253" w:rsidP="79DEF253">
      <w:pPr>
        <w:rPr>
          <w:rFonts w:ascii="Arial" w:hAnsi="Arial" w:cs="Arial"/>
          <w:sz w:val="24"/>
          <w:szCs w:val="24"/>
        </w:rPr>
      </w:pPr>
    </w:p>
    <w:p w14:paraId="6612A057" w14:textId="4B512EE1" w:rsidR="009D3756" w:rsidRPr="007816B3" w:rsidRDefault="000A302D" w:rsidP="007816B3">
      <w:pPr>
        <w:pStyle w:val="ListParagraph"/>
        <w:numPr>
          <w:ilvl w:val="0"/>
          <w:numId w:val="23"/>
        </w:numPr>
        <w:rPr>
          <w:rFonts w:ascii="Arial" w:eastAsia="Arial" w:hAnsi="Arial" w:cs="Arial"/>
          <w:sz w:val="24"/>
          <w:szCs w:val="24"/>
          <w:u w:val="single"/>
        </w:rPr>
      </w:pPr>
      <w:r w:rsidRPr="007816B3">
        <w:rPr>
          <w:rFonts w:ascii="Arial" w:eastAsia="Arial" w:hAnsi="Arial" w:cs="Arial"/>
          <w:sz w:val="24"/>
          <w:szCs w:val="24"/>
          <w:u w:val="single"/>
        </w:rPr>
        <w:t>Admin</w:t>
      </w:r>
      <w:r w:rsidR="00E0577F" w:rsidRPr="007816B3">
        <w:rPr>
          <w:rFonts w:ascii="Arial" w:eastAsia="Arial" w:hAnsi="Arial" w:cs="Arial"/>
          <w:sz w:val="24"/>
          <w:szCs w:val="24"/>
          <w:u w:val="single"/>
        </w:rPr>
        <w:t xml:space="preserve"> </w:t>
      </w:r>
      <w:r w:rsidR="63715225" w:rsidRPr="007816B3">
        <w:rPr>
          <w:rFonts w:ascii="Arial" w:eastAsia="Arial" w:hAnsi="Arial" w:cs="Arial"/>
          <w:sz w:val="24"/>
          <w:szCs w:val="24"/>
          <w:u w:val="single"/>
        </w:rPr>
        <w:t xml:space="preserve">(web) </w:t>
      </w:r>
      <w:r w:rsidR="00E0577F" w:rsidRPr="007816B3">
        <w:rPr>
          <w:rFonts w:ascii="Arial" w:eastAsia="Arial" w:hAnsi="Arial" w:cs="Arial"/>
          <w:sz w:val="24"/>
          <w:szCs w:val="24"/>
          <w:u w:val="single"/>
        </w:rPr>
        <w:t>application</w:t>
      </w:r>
    </w:p>
    <w:p w14:paraId="5CBADC7A" w14:textId="19D0A0B2" w:rsidR="007816B3" w:rsidRPr="00D07191" w:rsidRDefault="63715225" w:rsidP="651854BD">
      <w:pPr>
        <w:pStyle w:val="ListParagraph"/>
        <w:numPr>
          <w:ilvl w:val="0"/>
          <w:numId w:val="20"/>
        </w:numPr>
        <w:rPr>
          <w:sz w:val="24"/>
          <w:szCs w:val="24"/>
          <w:u w:val="single"/>
        </w:rPr>
      </w:pPr>
      <w:r w:rsidRPr="63715225">
        <w:rPr>
          <w:rFonts w:ascii="Arial" w:eastAsia="Arial" w:hAnsi="Arial" w:cs="Arial"/>
          <w:sz w:val="24"/>
          <w:szCs w:val="24"/>
        </w:rPr>
        <w:t>Log into the system</w:t>
      </w:r>
    </w:p>
    <w:p w14:paraId="72DA4DBD" w14:textId="77777777" w:rsidR="007816B3" w:rsidRPr="00674CFA" w:rsidRDefault="007816B3" w:rsidP="00674CFA">
      <w:pPr>
        <w:rPr>
          <w:sz w:val="24"/>
          <w:szCs w:val="24"/>
        </w:rPr>
      </w:pPr>
    </w:p>
    <w:p w14:paraId="7280F1E8" w14:textId="13557017" w:rsidR="1BE9A496" w:rsidRPr="00DA22D4" w:rsidRDefault="1BE9A496" w:rsidP="00DA22D4">
      <w:pPr>
        <w:pStyle w:val="ListParagraph"/>
        <w:numPr>
          <w:ilvl w:val="0"/>
          <w:numId w:val="23"/>
        </w:numPr>
        <w:rPr>
          <w:rFonts w:ascii="Arial" w:eastAsia="Arial" w:hAnsi="Arial" w:cs="Arial"/>
          <w:sz w:val="24"/>
          <w:szCs w:val="24"/>
          <w:u w:val="single"/>
        </w:rPr>
      </w:pPr>
      <w:r w:rsidRPr="00DA22D4">
        <w:rPr>
          <w:rFonts w:ascii="Arial" w:eastAsia="Arial" w:hAnsi="Arial" w:cs="Arial"/>
          <w:sz w:val="24"/>
          <w:szCs w:val="24"/>
          <w:u w:val="single"/>
        </w:rPr>
        <w:t xml:space="preserve">Admin – </w:t>
      </w:r>
      <w:r w:rsidR="3363B4A3" w:rsidRPr="00DA22D4">
        <w:rPr>
          <w:rFonts w:ascii="Arial" w:eastAsia="Arial" w:hAnsi="Arial" w:cs="Arial"/>
          <w:sz w:val="24"/>
          <w:szCs w:val="24"/>
          <w:u w:val="single"/>
        </w:rPr>
        <w:t>Staff</w:t>
      </w:r>
    </w:p>
    <w:p w14:paraId="66E49839" w14:textId="3ED0A168" w:rsidR="1BE9A496" w:rsidRDefault="02697593" w:rsidP="1BE9A496">
      <w:pPr>
        <w:pStyle w:val="ListParagraph"/>
        <w:numPr>
          <w:ilvl w:val="0"/>
          <w:numId w:val="3"/>
        </w:numPr>
        <w:rPr>
          <w:sz w:val="24"/>
          <w:szCs w:val="24"/>
        </w:rPr>
      </w:pPr>
      <w:r w:rsidRPr="02697593">
        <w:rPr>
          <w:rFonts w:ascii="Arial" w:eastAsia="Arial" w:hAnsi="Arial" w:cs="Arial"/>
          <w:sz w:val="24"/>
          <w:szCs w:val="24"/>
        </w:rPr>
        <w:t xml:space="preserve">Create staff </w:t>
      </w:r>
      <w:r w:rsidR="2B49D1C2" w:rsidRPr="2B49D1C2">
        <w:rPr>
          <w:rFonts w:ascii="Arial" w:eastAsia="Arial" w:hAnsi="Arial" w:cs="Arial"/>
          <w:sz w:val="24"/>
          <w:szCs w:val="24"/>
        </w:rPr>
        <w:t xml:space="preserve">member </w:t>
      </w:r>
      <w:r w:rsidRPr="02697593">
        <w:rPr>
          <w:rFonts w:ascii="Arial" w:eastAsia="Arial" w:hAnsi="Arial" w:cs="Arial"/>
          <w:sz w:val="24"/>
          <w:szCs w:val="24"/>
        </w:rPr>
        <w:t>account</w:t>
      </w:r>
    </w:p>
    <w:p w14:paraId="54E990D8" w14:textId="7E13BD30" w:rsidR="1BE9A496" w:rsidRDefault="1BE9A496" w:rsidP="1BE9A496">
      <w:pPr>
        <w:pStyle w:val="ListParagraph"/>
        <w:numPr>
          <w:ilvl w:val="0"/>
          <w:numId w:val="3"/>
        </w:numPr>
        <w:rPr>
          <w:sz w:val="24"/>
          <w:szCs w:val="24"/>
        </w:rPr>
      </w:pPr>
      <w:r w:rsidRPr="1BE9A496">
        <w:rPr>
          <w:rFonts w:ascii="Arial" w:eastAsia="Arial" w:hAnsi="Arial" w:cs="Arial"/>
          <w:sz w:val="24"/>
          <w:szCs w:val="24"/>
        </w:rPr>
        <w:t xml:space="preserve">Update </w:t>
      </w:r>
      <w:r w:rsidR="02697593" w:rsidRPr="02697593">
        <w:rPr>
          <w:rFonts w:ascii="Arial" w:eastAsia="Arial" w:hAnsi="Arial" w:cs="Arial"/>
          <w:sz w:val="24"/>
          <w:szCs w:val="24"/>
        </w:rPr>
        <w:t>staff</w:t>
      </w:r>
      <w:r w:rsidRPr="1BE9A496">
        <w:rPr>
          <w:rFonts w:ascii="Arial" w:eastAsia="Arial" w:hAnsi="Arial" w:cs="Arial"/>
          <w:sz w:val="24"/>
          <w:szCs w:val="24"/>
        </w:rPr>
        <w:t xml:space="preserve"> </w:t>
      </w:r>
      <w:r w:rsidR="5463D1BC" w:rsidRPr="5463D1BC">
        <w:rPr>
          <w:rFonts w:ascii="Arial" w:eastAsia="Arial" w:hAnsi="Arial" w:cs="Arial"/>
          <w:sz w:val="24"/>
          <w:szCs w:val="24"/>
        </w:rPr>
        <w:t xml:space="preserve">member </w:t>
      </w:r>
      <w:r w:rsidRPr="1BE9A496">
        <w:rPr>
          <w:rFonts w:ascii="Arial" w:eastAsia="Arial" w:hAnsi="Arial" w:cs="Arial"/>
          <w:sz w:val="24"/>
          <w:szCs w:val="24"/>
        </w:rPr>
        <w:t>account</w:t>
      </w:r>
    </w:p>
    <w:p w14:paraId="5B36A324" w14:textId="11CA5D7A" w:rsidR="1BE9A496" w:rsidRDefault="1BE9A496" w:rsidP="1BE9A496">
      <w:pPr>
        <w:pStyle w:val="ListParagraph"/>
        <w:numPr>
          <w:ilvl w:val="0"/>
          <w:numId w:val="3"/>
        </w:numPr>
        <w:rPr>
          <w:sz w:val="24"/>
          <w:szCs w:val="24"/>
        </w:rPr>
      </w:pPr>
      <w:r w:rsidRPr="1BE9A496">
        <w:rPr>
          <w:rFonts w:ascii="Arial" w:eastAsia="Arial" w:hAnsi="Arial" w:cs="Arial"/>
          <w:sz w:val="24"/>
          <w:szCs w:val="24"/>
        </w:rPr>
        <w:t xml:space="preserve">Retrieve </w:t>
      </w:r>
      <w:r w:rsidR="02697593" w:rsidRPr="02697593">
        <w:rPr>
          <w:rFonts w:ascii="Arial" w:eastAsia="Arial" w:hAnsi="Arial" w:cs="Arial"/>
          <w:sz w:val="24"/>
          <w:szCs w:val="24"/>
        </w:rPr>
        <w:t>staff</w:t>
      </w:r>
      <w:r w:rsidRPr="1BE9A496">
        <w:rPr>
          <w:rFonts w:ascii="Arial" w:eastAsia="Arial" w:hAnsi="Arial" w:cs="Arial"/>
          <w:sz w:val="24"/>
          <w:szCs w:val="24"/>
        </w:rPr>
        <w:t xml:space="preserve"> </w:t>
      </w:r>
      <w:r w:rsidR="5463D1BC" w:rsidRPr="5463D1BC">
        <w:rPr>
          <w:rFonts w:ascii="Arial" w:eastAsia="Arial" w:hAnsi="Arial" w:cs="Arial"/>
          <w:sz w:val="24"/>
          <w:szCs w:val="24"/>
        </w:rPr>
        <w:t xml:space="preserve">member </w:t>
      </w:r>
      <w:r w:rsidRPr="1BE9A496">
        <w:rPr>
          <w:rFonts w:ascii="Arial" w:eastAsia="Arial" w:hAnsi="Arial" w:cs="Arial"/>
          <w:sz w:val="24"/>
          <w:szCs w:val="24"/>
        </w:rPr>
        <w:t>account</w:t>
      </w:r>
    </w:p>
    <w:p w14:paraId="15013643" w14:textId="6E8D98B5" w:rsidR="1BE9A496" w:rsidRDefault="1BE9A496" w:rsidP="1BE9A496">
      <w:pPr>
        <w:pStyle w:val="ListParagraph"/>
        <w:numPr>
          <w:ilvl w:val="0"/>
          <w:numId w:val="3"/>
        </w:numPr>
        <w:rPr>
          <w:sz w:val="24"/>
          <w:szCs w:val="24"/>
        </w:rPr>
      </w:pPr>
      <w:r w:rsidRPr="1BE9A496">
        <w:rPr>
          <w:rFonts w:ascii="Arial" w:eastAsia="Arial" w:hAnsi="Arial" w:cs="Arial"/>
          <w:sz w:val="24"/>
          <w:szCs w:val="24"/>
        </w:rPr>
        <w:t xml:space="preserve">Archive </w:t>
      </w:r>
      <w:r w:rsidR="02697593" w:rsidRPr="02697593">
        <w:rPr>
          <w:rFonts w:ascii="Arial" w:eastAsia="Arial" w:hAnsi="Arial" w:cs="Arial"/>
          <w:sz w:val="24"/>
          <w:szCs w:val="24"/>
        </w:rPr>
        <w:t>staff</w:t>
      </w:r>
      <w:r w:rsidRPr="1BE9A496">
        <w:rPr>
          <w:rFonts w:ascii="Arial" w:eastAsia="Arial" w:hAnsi="Arial" w:cs="Arial"/>
          <w:sz w:val="24"/>
          <w:szCs w:val="24"/>
        </w:rPr>
        <w:t xml:space="preserve"> </w:t>
      </w:r>
      <w:r w:rsidR="4CE85545" w:rsidRPr="4CE85545">
        <w:rPr>
          <w:rFonts w:ascii="Arial" w:eastAsia="Arial" w:hAnsi="Arial" w:cs="Arial"/>
          <w:sz w:val="24"/>
          <w:szCs w:val="24"/>
        </w:rPr>
        <w:t xml:space="preserve">member </w:t>
      </w:r>
      <w:r w:rsidRPr="1BE9A496">
        <w:rPr>
          <w:rFonts w:ascii="Arial" w:eastAsia="Arial" w:hAnsi="Arial" w:cs="Arial"/>
          <w:sz w:val="24"/>
          <w:szCs w:val="24"/>
        </w:rPr>
        <w:t>account when they leave</w:t>
      </w:r>
    </w:p>
    <w:p w14:paraId="65B0FDD6" w14:textId="0A39543F" w:rsidR="79DEF253" w:rsidRDefault="79DEF253" w:rsidP="4E23801C">
      <w:pPr>
        <w:rPr>
          <w:rFonts w:ascii="Arial" w:eastAsia="Arial" w:hAnsi="Arial" w:cs="Arial"/>
          <w:sz w:val="24"/>
          <w:szCs w:val="24"/>
          <w:highlight w:val="yellow"/>
        </w:rPr>
      </w:pPr>
    </w:p>
    <w:p w14:paraId="2E93E2C1" w14:textId="12E37231" w:rsidR="1BE9A496" w:rsidRPr="004905FE" w:rsidRDefault="1BE9A496" w:rsidP="004905FE">
      <w:pPr>
        <w:pStyle w:val="ListParagraph"/>
        <w:numPr>
          <w:ilvl w:val="0"/>
          <w:numId w:val="23"/>
        </w:numPr>
        <w:rPr>
          <w:rFonts w:ascii="Arial" w:eastAsia="Arial" w:hAnsi="Arial" w:cs="Arial"/>
          <w:sz w:val="24"/>
          <w:szCs w:val="24"/>
        </w:rPr>
      </w:pPr>
      <w:r w:rsidRPr="004905FE">
        <w:rPr>
          <w:rFonts w:ascii="Arial" w:eastAsia="Arial" w:hAnsi="Arial" w:cs="Arial"/>
          <w:sz w:val="24"/>
          <w:szCs w:val="24"/>
          <w:u w:val="single"/>
        </w:rPr>
        <w:t>Admin – Timetables</w:t>
      </w:r>
    </w:p>
    <w:p w14:paraId="3D849849" w14:textId="27B6D333" w:rsidR="1BE9A496" w:rsidRDefault="616F94C7" w:rsidP="004905FE">
      <w:pPr>
        <w:ind w:firstLine="360"/>
        <w:rPr>
          <w:rFonts w:ascii="Arial" w:eastAsia="Arial" w:hAnsi="Arial" w:cs="Arial"/>
          <w:sz w:val="24"/>
          <w:szCs w:val="24"/>
        </w:rPr>
      </w:pPr>
      <w:r w:rsidRPr="616F94C7">
        <w:rPr>
          <w:rFonts w:ascii="Arial" w:eastAsia="Arial" w:hAnsi="Arial" w:cs="Arial"/>
          <w:sz w:val="24"/>
          <w:szCs w:val="24"/>
        </w:rPr>
        <w:t>Timetables need to meet the exact route and station</w:t>
      </w:r>
    </w:p>
    <w:p w14:paraId="00D8BA4B" w14:textId="7FD1C0BF" w:rsidR="1BE9A496" w:rsidRDefault="1BE9A496" w:rsidP="1BE9A496">
      <w:pPr>
        <w:pStyle w:val="ListParagraph"/>
        <w:numPr>
          <w:ilvl w:val="0"/>
          <w:numId w:val="16"/>
        </w:numPr>
        <w:rPr>
          <w:sz w:val="24"/>
          <w:szCs w:val="24"/>
        </w:rPr>
      </w:pPr>
      <w:r w:rsidRPr="1BE9A496">
        <w:rPr>
          <w:rFonts w:ascii="Arial" w:eastAsia="Arial" w:hAnsi="Arial" w:cs="Arial"/>
          <w:sz w:val="24"/>
          <w:szCs w:val="24"/>
        </w:rPr>
        <w:t xml:space="preserve">Create records of the timetables of </w:t>
      </w:r>
      <w:r w:rsidR="4E7120D0" w:rsidRPr="4E7120D0">
        <w:rPr>
          <w:rFonts w:ascii="Arial" w:eastAsia="Arial" w:hAnsi="Arial" w:cs="Arial"/>
          <w:sz w:val="24"/>
          <w:szCs w:val="24"/>
        </w:rPr>
        <w:t>coaches</w:t>
      </w:r>
    </w:p>
    <w:p w14:paraId="380B86C3" w14:textId="695E6B82" w:rsidR="1C33F778" w:rsidRDefault="1C33F778" w:rsidP="1C33F778">
      <w:pPr>
        <w:pStyle w:val="ListParagraph"/>
        <w:numPr>
          <w:ilvl w:val="0"/>
          <w:numId w:val="16"/>
        </w:numPr>
        <w:rPr>
          <w:sz w:val="24"/>
          <w:szCs w:val="24"/>
        </w:rPr>
      </w:pPr>
      <w:r w:rsidRPr="1C33F778">
        <w:rPr>
          <w:rFonts w:ascii="Arial" w:eastAsia="Arial" w:hAnsi="Arial" w:cs="Arial"/>
          <w:sz w:val="24"/>
          <w:szCs w:val="24"/>
        </w:rPr>
        <w:t>Update records of the timetables of coaches</w:t>
      </w:r>
    </w:p>
    <w:p w14:paraId="70BE2DE2" w14:textId="412D2945" w:rsidR="1C33F778" w:rsidRDefault="1C33F778" w:rsidP="1C33F778">
      <w:pPr>
        <w:pStyle w:val="ListParagraph"/>
        <w:numPr>
          <w:ilvl w:val="0"/>
          <w:numId w:val="16"/>
        </w:numPr>
        <w:rPr>
          <w:sz w:val="24"/>
          <w:szCs w:val="24"/>
        </w:rPr>
      </w:pPr>
      <w:r w:rsidRPr="1C33F778">
        <w:rPr>
          <w:rFonts w:ascii="Arial" w:eastAsia="Arial" w:hAnsi="Arial" w:cs="Arial"/>
          <w:sz w:val="24"/>
          <w:szCs w:val="24"/>
        </w:rPr>
        <w:t>Retrieve records of the timetables of the coaches</w:t>
      </w:r>
    </w:p>
    <w:p w14:paraId="6C5F1EAA" w14:textId="637F8120" w:rsidR="1C33F778" w:rsidRPr="004905FE" w:rsidRDefault="1C33F778" w:rsidP="1C33F778">
      <w:pPr>
        <w:pStyle w:val="ListParagraph"/>
        <w:numPr>
          <w:ilvl w:val="0"/>
          <w:numId w:val="2"/>
        </w:numPr>
        <w:rPr>
          <w:sz w:val="24"/>
          <w:szCs w:val="24"/>
        </w:rPr>
      </w:pPr>
      <w:r w:rsidRPr="1C33F778">
        <w:rPr>
          <w:rFonts w:ascii="Arial" w:eastAsia="Arial" w:hAnsi="Arial" w:cs="Arial"/>
          <w:sz w:val="24"/>
          <w:szCs w:val="24"/>
        </w:rPr>
        <w:t>Delete/archive records of the timetables of the coaches</w:t>
      </w:r>
    </w:p>
    <w:p w14:paraId="1125ABD2" w14:textId="77777777" w:rsidR="004905FE" w:rsidRDefault="004905FE" w:rsidP="004905FE">
      <w:pPr>
        <w:pStyle w:val="ListParagraph"/>
        <w:rPr>
          <w:rFonts w:ascii="Arial" w:eastAsia="Arial" w:hAnsi="Arial" w:cs="Arial"/>
          <w:sz w:val="24"/>
          <w:szCs w:val="24"/>
          <w:u w:val="single"/>
        </w:rPr>
      </w:pPr>
    </w:p>
    <w:p w14:paraId="640B0BA1" w14:textId="77777777" w:rsidR="004905FE" w:rsidRDefault="004905FE" w:rsidP="004905FE">
      <w:pPr>
        <w:pStyle w:val="ListParagraph"/>
        <w:rPr>
          <w:rFonts w:ascii="Arial" w:eastAsia="Arial" w:hAnsi="Arial" w:cs="Arial"/>
          <w:sz w:val="24"/>
          <w:szCs w:val="24"/>
          <w:u w:val="single"/>
        </w:rPr>
      </w:pPr>
    </w:p>
    <w:p w14:paraId="4C9582B9" w14:textId="74315F9F" w:rsidR="1BE9A496" w:rsidRPr="004905FE" w:rsidRDefault="1BE9A496" w:rsidP="004905FE">
      <w:pPr>
        <w:pStyle w:val="ListParagraph"/>
        <w:numPr>
          <w:ilvl w:val="0"/>
          <w:numId w:val="23"/>
        </w:numPr>
        <w:rPr>
          <w:rFonts w:ascii="Arial" w:eastAsia="Arial" w:hAnsi="Arial" w:cs="Arial"/>
          <w:sz w:val="24"/>
          <w:szCs w:val="24"/>
          <w:u w:val="single"/>
        </w:rPr>
      </w:pPr>
      <w:r w:rsidRPr="004905FE">
        <w:rPr>
          <w:rFonts w:ascii="Arial" w:eastAsia="Arial" w:hAnsi="Arial" w:cs="Arial"/>
          <w:sz w:val="24"/>
          <w:szCs w:val="24"/>
          <w:u w:val="single"/>
        </w:rPr>
        <w:t>Admin – Routes</w:t>
      </w:r>
    </w:p>
    <w:p w14:paraId="4EAAE0A8" w14:textId="733F2A78" w:rsidR="1BE9A496" w:rsidRDefault="616F94C7" w:rsidP="616F94C7">
      <w:pPr>
        <w:pStyle w:val="ListParagraph"/>
        <w:numPr>
          <w:ilvl w:val="0"/>
          <w:numId w:val="1"/>
        </w:numPr>
        <w:rPr>
          <w:sz w:val="24"/>
          <w:szCs w:val="24"/>
        </w:rPr>
      </w:pPr>
      <w:r w:rsidRPr="616F94C7">
        <w:rPr>
          <w:rFonts w:ascii="Arial" w:eastAsia="Arial" w:hAnsi="Arial" w:cs="Arial"/>
          <w:sz w:val="24"/>
          <w:szCs w:val="24"/>
        </w:rPr>
        <w:t>Create routes and each station</w:t>
      </w:r>
    </w:p>
    <w:p w14:paraId="1250C44B" w14:textId="6FD4C47F" w:rsidR="0565E9E7" w:rsidRDefault="616F94C7" w:rsidP="616F94C7">
      <w:pPr>
        <w:pStyle w:val="ListParagraph"/>
        <w:numPr>
          <w:ilvl w:val="0"/>
          <w:numId w:val="1"/>
        </w:numPr>
        <w:rPr>
          <w:sz w:val="24"/>
          <w:szCs w:val="24"/>
        </w:rPr>
      </w:pPr>
      <w:r w:rsidRPr="616F94C7">
        <w:rPr>
          <w:rFonts w:ascii="Arial" w:eastAsia="Arial" w:hAnsi="Arial" w:cs="Arial"/>
          <w:sz w:val="24"/>
          <w:szCs w:val="24"/>
        </w:rPr>
        <w:t>Retrieve routes and each station</w:t>
      </w:r>
    </w:p>
    <w:p w14:paraId="221DB6AE" w14:textId="5CEA363D" w:rsidR="1BE9A496" w:rsidRDefault="616F94C7" w:rsidP="616F94C7">
      <w:pPr>
        <w:pStyle w:val="ListParagraph"/>
        <w:numPr>
          <w:ilvl w:val="0"/>
          <w:numId w:val="1"/>
        </w:numPr>
        <w:rPr>
          <w:sz w:val="24"/>
          <w:szCs w:val="24"/>
        </w:rPr>
      </w:pPr>
      <w:r w:rsidRPr="616F94C7">
        <w:rPr>
          <w:rFonts w:ascii="Arial" w:eastAsia="Arial" w:hAnsi="Arial" w:cs="Arial"/>
          <w:sz w:val="24"/>
          <w:szCs w:val="24"/>
        </w:rPr>
        <w:t>Update routes and each station</w:t>
      </w:r>
    </w:p>
    <w:p w14:paraId="3722516B" w14:textId="37FD65D7" w:rsidR="1BE9A496" w:rsidRDefault="616F94C7" w:rsidP="616F94C7">
      <w:pPr>
        <w:pStyle w:val="ListParagraph"/>
        <w:numPr>
          <w:ilvl w:val="0"/>
          <w:numId w:val="1"/>
        </w:numPr>
        <w:rPr>
          <w:sz w:val="24"/>
          <w:szCs w:val="24"/>
        </w:rPr>
      </w:pPr>
      <w:r w:rsidRPr="616F94C7">
        <w:rPr>
          <w:rFonts w:ascii="Arial" w:eastAsia="Arial" w:hAnsi="Arial" w:cs="Arial"/>
          <w:sz w:val="24"/>
          <w:szCs w:val="24"/>
        </w:rPr>
        <w:t>Archive routes and each station</w:t>
      </w:r>
    </w:p>
    <w:p w14:paraId="350D28B4" w14:textId="1B194669" w:rsidR="39719647" w:rsidRDefault="39719647" w:rsidP="39719647">
      <w:pPr>
        <w:pStyle w:val="ListParagraph"/>
        <w:numPr>
          <w:ilvl w:val="0"/>
          <w:numId w:val="16"/>
        </w:numPr>
        <w:rPr>
          <w:sz w:val="24"/>
          <w:szCs w:val="24"/>
        </w:rPr>
      </w:pPr>
      <w:r w:rsidRPr="39719647">
        <w:rPr>
          <w:rFonts w:ascii="Arial" w:eastAsia="Arial" w:hAnsi="Arial" w:cs="Arial"/>
          <w:sz w:val="24"/>
          <w:szCs w:val="24"/>
        </w:rPr>
        <w:t xml:space="preserve">Create records of the starting and ending points of the </w:t>
      </w:r>
      <w:r w:rsidR="0C600D2E" w:rsidRPr="0C600D2E">
        <w:rPr>
          <w:rFonts w:ascii="Arial" w:eastAsia="Arial" w:hAnsi="Arial" w:cs="Arial"/>
          <w:sz w:val="24"/>
          <w:szCs w:val="24"/>
        </w:rPr>
        <w:t>coach</w:t>
      </w:r>
      <w:r w:rsidRPr="39719647">
        <w:rPr>
          <w:rFonts w:ascii="Arial" w:eastAsia="Arial" w:hAnsi="Arial" w:cs="Arial"/>
          <w:sz w:val="24"/>
          <w:szCs w:val="24"/>
        </w:rPr>
        <w:t xml:space="preserve"> journeys</w:t>
      </w:r>
    </w:p>
    <w:p w14:paraId="045B0504" w14:textId="1F57DF75" w:rsidR="39719647" w:rsidRDefault="39719647" w:rsidP="39719647">
      <w:pPr>
        <w:pStyle w:val="ListParagraph"/>
        <w:numPr>
          <w:ilvl w:val="0"/>
          <w:numId w:val="16"/>
        </w:numPr>
        <w:rPr>
          <w:sz w:val="24"/>
          <w:szCs w:val="24"/>
        </w:rPr>
      </w:pPr>
      <w:r w:rsidRPr="39719647">
        <w:rPr>
          <w:rFonts w:ascii="Arial" w:eastAsia="Arial" w:hAnsi="Arial" w:cs="Arial"/>
          <w:sz w:val="24"/>
          <w:szCs w:val="24"/>
        </w:rPr>
        <w:t xml:space="preserve">Update records of the starting and ending points of the </w:t>
      </w:r>
      <w:r w:rsidR="5A9F7A49" w:rsidRPr="5A9F7A49">
        <w:rPr>
          <w:rFonts w:ascii="Arial" w:eastAsia="Arial" w:hAnsi="Arial" w:cs="Arial"/>
          <w:sz w:val="24"/>
          <w:szCs w:val="24"/>
        </w:rPr>
        <w:t>coach</w:t>
      </w:r>
      <w:r w:rsidRPr="39719647">
        <w:rPr>
          <w:rFonts w:ascii="Arial" w:eastAsia="Arial" w:hAnsi="Arial" w:cs="Arial"/>
          <w:sz w:val="24"/>
          <w:szCs w:val="24"/>
        </w:rPr>
        <w:t xml:space="preserve"> journeys</w:t>
      </w:r>
    </w:p>
    <w:p w14:paraId="424DC7B4" w14:textId="1A75435E" w:rsidR="39719647" w:rsidRDefault="39719647" w:rsidP="39719647">
      <w:pPr>
        <w:pStyle w:val="ListParagraph"/>
        <w:numPr>
          <w:ilvl w:val="0"/>
          <w:numId w:val="16"/>
        </w:numPr>
        <w:rPr>
          <w:sz w:val="24"/>
          <w:szCs w:val="24"/>
        </w:rPr>
      </w:pPr>
      <w:r w:rsidRPr="39719647">
        <w:rPr>
          <w:rFonts w:ascii="Arial" w:eastAsia="Arial" w:hAnsi="Arial" w:cs="Arial"/>
          <w:sz w:val="24"/>
          <w:szCs w:val="24"/>
        </w:rPr>
        <w:t xml:space="preserve">Retrieve records of the starting and ending points of the </w:t>
      </w:r>
      <w:r w:rsidR="5A9F7A49" w:rsidRPr="5A9F7A49">
        <w:rPr>
          <w:rFonts w:ascii="Arial" w:eastAsia="Arial" w:hAnsi="Arial" w:cs="Arial"/>
          <w:sz w:val="24"/>
          <w:szCs w:val="24"/>
        </w:rPr>
        <w:t>coach</w:t>
      </w:r>
      <w:r w:rsidRPr="39719647">
        <w:rPr>
          <w:rFonts w:ascii="Arial" w:eastAsia="Arial" w:hAnsi="Arial" w:cs="Arial"/>
          <w:sz w:val="24"/>
          <w:szCs w:val="24"/>
        </w:rPr>
        <w:t xml:space="preserve"> journeys</w:t>
      </w:r>
    </w:p>
    <w:p w14:paraId="261720F1" w14:textId="07DEE22E" w:rsidR="39719647" w:rsidRPr="004E3356" w:rsidRDefault="39719647" w:rsidP="39719647">
      <w:pPr>
        <w:pStyle w:val="ListParagraph"/>
        <w:numPr>
          <w:ilvl w:val="0"/>
          <w:numId w:val="1"/>
        </w:numPr>
        <w:rPr>
          <w:sz w:val="24"/>
          <w:szCs w:val="24"/>
        </w:rPr>
      </w:pPr>
      <w:r w:rsidRPr="39719647">
        <w:rPr>
          <w:rFonts w:ascii="Arial" w:eastAsia="Arial" w:hAnsi="Arial" w:cs="Arial"/>
          <w:sz w:val="24"/>
          <w:szCs w:val="24"/>
        </w:rPr>
        <w:t xml:space="preserve">Delete/archive records of the starting and ending points of the </w:t>
      </w:r>
      <w:r w:rsidR="5A9F7A49" w:rsidRPr="5A9F7A49">
        <w:rPr>
          <w:rFonts w:ascii="Arial" w:eastAsia="Arial" w:hAnsi="Arial" w:cs="Arial"/>
          <w:sz w:val="24"/>
          <w:szCs w:val="24"/>
        </w:rPr>
        <w:t>coach</w:t>
      </w:r>
      <w:r w:rsidRPr="39719647">
        <w:rPr>
          <w:rFonts w:ascii="Arial" w:eastAsia="Arial" w:hAnsi="Arial" w:cs="Arial"/>
          <w:sz w:val="24"/>
          <w:szCs w:val="24"/>
        </w:rPr>
        <w:t xml:space="preserve"> journeys</w:t>
      </w:r>
    </w:p>
    <w:p w14:paraId="10DBFB8D" w14:textId="5F02B22C" w:rsidR="004E3356" w:rsidRDefault="004E3356" w:rsidP="004E3356">
      <w:pPr>
        <w:pStyle w:val="ListParagraph"/>
        <w:rPr>
          <w:sz w:val="24"/>
          <w:szCs w:val="24"/>
        </w:rPr>
      </w:pPr>
    </w:p>
    <w:p w14:paraId="5E96FAB7" w14:textId="5F02B22C" w:rsidR="0070396E" w:rsidRDefault="0070396E" w:rsidP="004E3356">
      <w:pPr>
        <w:pStyle w:val="ListParagraph"/>
        <w:rPr>
          <w:sz w:val="24"/>
          <w:szCs w:val="24"/>
        </w:rPr>
      </w:pPr>
    </w:p>
    <w:p w14:paraId="18FD6253" w14:textId="1B9EDADC" w:rsidR="53FC7F67" w:rsidRPr="00630904" w:rsidRDefault="53FC7F67" w:rsidP="00630904">
      <w:pPr>
        <w:pStyle w:val="ListParagraph"/>
        <w:numPr>
          <w:ilvl w:val="0"/>
          <w:numId w:val="23"/>
        </w:numPr>
        <w:rPr>
          <w:rFonts w:ascii="Arial" w:eastAsia="Arial" w:hAnsi="Arial" w:cs="Arial"/>
          <w:sz w:val="24"/>
          <w:szCs w:val="24"/>
        </w:rPr>
      </w:pPr>
      <w:r w:rsidRPr="00630904">
        <w:rPr>
          <w:rFonts w:ascii="Arial" w:eastAsia="Arial" w:hAnsi="Arial" w:cs="Arial"/>
          <w:sz w:val="24"/>
          <w:szCs w:val="24"/>
          <w:u w:val="single"/>
        </w:rPr>
        <w:t xml:space="preserve">Admin – </w:t>
      </w:r>
      <w:r w:rsidR="477D7854" w:rsidRPr="00630904">
        <w:rPr>
          <w:rFonts w:ascii="Arial" w:eastAsia="Arial" w:hAnsi="Arial" w:cs="Arial"/>
          <w:sz w:val="24"/>
          <w:szCs w:val="24"/>
          <w:u w:val="single"/>
        </w:rPr>
        <w:t>Coaches</w:t>
      </w:r>
    </w:p>
    <w:p w14:paraId="7603DE63" w14:textId="4DAF9A39" w:rsidR="6D6072C5" w:rsidRDefault="6D6072C5" w:rsidP="6D6072C5">
      <w:pPr>
        <w:pStyle w:val="ListParagraph"/>
        <w:numPr>
          <w:ilvl w:val="0"/>
          <w:numId w:val="16"/>
        </w:numPr>
        <w:rPr>
          <w:sz w:val="24"/>
          <w:szCs w:val="24"/>
        </w:rPr>
      </w:pPr>
      <w:r w:rsidRPr="6D6072C5">
        <w:rPr>
          <w:rFonts w:ascii="Arial" w:eastAsia="Arial" w:hAnsi="Arial" w:cs="Arial"/>
          <w:sz w:val="24"/>
          <w:szCs w:val="24"/>
        </w:rPr>
        <w:t>Create/Add coaches</w:t>
      </w:r>
    </w:p>
    <w:p w14:paraId="3B2BF64E" w14:textId="36D38857" w:rsidR="74233338" w:rsidRDefault="74233338" w:rsidP="74233338">
      <w:pPr>
        <w:pStyle w:val="ListParagraph"/>
        <w:numPr>
          <w:ilvl w:val="0"/>
          <w:numId w:val="16"/>
        </w:numPr>
        <w:rPr>
          <w:sz w:val="24"/>
          <w:szCs w:val="24"/>
        </w:rPr>
      </w:pPr>
      <w:r w:rsidRPr="74233338">
        <w:rPr>
          <w:rFonts w:ascii="Arial" w:eastAsia="Arial" w:hAnsi="Arial" w:cs="Arial"/>
          <w:sz w:val="24"/>
          <w:szCs w:val="24"/>
        </w:rPr>
        <w:t>Retrieve coaches</w:t>
      </w:r>
    </w:p>
    <w:p w14:paraId="460DD32B" w14:textId="25E95540" w:rsidR="79DEF253" w:rsidRDefault="79DEF253" w:rsidP="79DEF253">
      <w:pPr>
        <w:pStyle w:val="ListParagraph"/>
        <w:numPr>
          <w:ilvl w:val="0"/>
          <w:numId w:val="16"/>
        </w:numPr>
        <w:rPr>
          <w:sz w:val="24"/>
          <w:szCs w:val="24"/>
        </w:rPr>
      </w:pPr>
      <w:r w:rsidRPr="79DEF253">
        <w:rPr>
          <w:rFonts w:ascii="Arial" w:eastAsia="Arial" w:hAnsi="Arial" w:cs="Arial"/>
          <w:sz w:val="24"/>
          <w:szCs w:val="24"/>
        </w:rPr>
        <w:t xml:space="preserve">Archive </w:t>
      </w:r>
      <w:r w:rsidR="74233338" w:rsidRPr="74233338">
        <w:rPr>
          <w:rFonts w:ascii="Arial" w:eastAsia="Arial" w:hAnsi="Arial" w:cs="Arial"/>
          <w:sz w:val="24"/>
          <w:szCs w:val="24"/>
        </w:rPr>
        <w:t>coaches</w:t>
      </w:r>
      <w:r w:rsidR="5B842D74" w:rsidRPr="5B842D74">
        <w:rPr>
          <w:rFonts w:ascii="Arial" w:eastAsia="Arial" w:hAnsi="Arial" w:cs="Arial"/>
          <w:sz w:val="24"/>
          <w:szCs w:val="24"/>
        </w:rPr>
        <w:t xml:space="preserve"> </w:t>
      </w:r>
      <w:r w:rsidRPr="79DEF253">
        <w:rPr>
          <w:rFonts w:ascii="Arial" w:eastAsia="Arial" w:hAnsi="Arial" w:cs="Arial"/>
          <w:sz w:val="24"/>
          <w:szCs w:val="24"/>
        </w:rPr>
        <w:t>(If they get replaced or out of use)</w:t>
      </w:r>
    </w:p>
    <w:p w14:paraId="6AC484CE" w14:textId="54FA66CB" w:rsidR="39719647" w:rsidRDefault="39719647" w:rsidP="39719647">
      <w:pPr>
        <w:pStyle w:val="ListParagraph"/>
        <w:numPr>
          <w:ilvl w:val="0"/>
          <w:numId w:val="16"/>
        </w:numPr>
        <w:rPr>
          <w:sz w:val="24"/>
          <w:szCs w:val="24"/>
        </w:rPr>
      </w:pPr>
      <w:r w:rsidRPr="39719647">
        <w:rPr>
          <w:rFonts w:ascii="Arial" w:eastAsia="Arial" w:hAnsi="Arial" w:cs="Arial"/>
          <w:sz w:val="24"/>
          <w:szCs w:val="24"/>
        </w:rPr>
        <w:t xml:space="preserve">Create records of what </w:t>
      </w:r>
      <w:r w:rsidR="5B842D74" w:rsidRPr="5B842D74">
        <w:rPr>
          <w:rFonts w:ascii="Arial" w:eastAsia="Arial" w:hAnsi="Arial" w:cs="Arial"/>
          <w:sz w:val="24"/>
          <w:szCs w:val="24"/>
        </w:rPr>
        <w:t>coaches are</w:t>
      </w:r>
      <w:r w:rsidRPr="39719647">
        <w:rPr>
          <w:rFonts w:ascii="Arial" w:eastAsia="Arial" w:hAnsi="Arial" w:cs="Arial"/>
          <w:sz w:val="24"/>
          <w:szCs w:val="24"/>
        </w:rPr>
        <w:t xml:space="preserve"> in the depot and their status</w:t>
      </w:r>
    </w:p>
    <w:p w14:paraId="1356E427" w14:textId="751E3BD8" w:rsidR="39719647" w:rsidRDefault="39719647" w:rsidP="39719647">
      <w:pPr>
        <w:pStyle w:val="ListParagraph"/>
        <w:numPr>
          <w:ilvl w:val="0"/>
          <w:numId w:val="16"/>
        </w:numPr>
        <w:rPr>
          <w:sz w:val="24"/>
          <w:szCs w:val="24"/>
        </w:rPr>
      </w:pPr>
      <w:r w:rsidRPr="39719647">
        <w:rPr>
          <w:rFonts w:ascii="Arial" w:eastAsia="Arial" w:hAnsi="Arial" w:cs="Arial"/>
          <w:sz w:val="24"/>
          <w:szCs w:val="24"/>
        </w:rPr>
        <w:t xml:space="preserve">Update records of what </w:t>
      </w:r>
      <w:r w:rsidR="5B842D74" w:rsidRPr="5B842D74">
        <w:rPr>
          <w:rFonts w:ascii="Arial" w:eastAsia="Arial" w:hAnsi="Arial" w:cs="Arial"/>
          <w:sz w:val="24"/>
          <w:szCs w:val="24"/>
        </w:rPr>
        <w:t>coaches</w:t>
      </w:r>
      <w:r w:rsidRPr="39719647">
        <w:rPr>
          <w:rFonts w:ascii="Arial" w:eastAsia="Arial" w:hAnsi="Arial" w:cs="Arial"/>
          <w:sz w:val="24"/>
          <w:szCs w:val="24"/>
        </w:rPr>
        <w:t xml:space="preserve"> are in the depot and their status</w:t>
      </w:r>
    </w:p>
    <w:p w14:paraId="1BFA7FF9" w14:textId="2D892B5F" w:rsidR="39719647" w:rsidRDefault="39719647" w:rsidP="39719647">
      <w:pPr>
        <w:pStyle w:val="ListParagraph"/>
        <w:numPr>
          <w:ilvl w:val="0"/>
          <w:numId w:val="16"/>
        </w:numPr>
        <w:rPr>
          <w:sz w:val="24"/>
          <w:szCs w:val="24"/>
        </w:rPr>
      </w:pPr>
      <w:r w:rsidRPr="39719647">
        <w:rPr>
          <w:rFonts w:ascii="Arial" w:eastAsia="Arial" w:hAnsi="Arial" w:cs="Arial"/>
          <w:sz w:val="24"/>
          <w:szCs w:val="24"/>
        </w:rPr>
        <w:t xml:space="preserve">Retrieve records of what </w:t>
      </w:r>
      <w:r w:rsidR="6F6C0C88" w:rsidRPr="6F6C0C88">
        <w:rPr>
          <w:rFonts w:ascii="Arial" w:eastAsia="Arial" w:hAnsi="Arial" w:cs="Arial"/>
          <w:sz w:val="24"/>
          <w:szCs w:val="24"/>
        </w:rPr>
        <w:t>coaches are</w:t>
      </w:r>
      <w:r w:rsidRPr="39719647">
        <w:rPr>
          <w:rFonts w:ascii="Arial" w:eastAsia="Arial" w:hAnsi="Arial" w:cs="Arial"/>
          <w:sz w:val="24"/>
          <w:szCs w:val="24"/>
        </w:rPr>
        <w:t xml:space="preserve"> in the depot and their status</w:t>
      </w:r>
    </w:p>
    <w:p w14:paraId="217A14E4" w14:textId="2FC94958" w:rsidR="39719647" w:rsidRDefault="79DEF253" w:rsidP="79DEF253">
      <w:pPr>
        <w:pStyle w:val="ListParagraph"/>
        <w:numPr>
          <w:ilvl w:val="0"/>
          <w:numId w:val="22"/>
        </w:numPr>
        <w:rPr>
          <w:sz w:val="24"/>
          <w:szCs w:val="24"/>
        </w:rPr>
      </w:pPr>
      <w:r w:rsidRPr="79DEF253">
        <w:rPr>
          <w:rFonts w:ascii="Arial" w:eastAsia="Arial" w:hAnsi="Arial" w:cs="Arial"/>
          <w:sz w:val="24"/>
          <w:szCs w:val="24"/>
        </w:rPr>
        <w:t xml:space="preserve">Archive what </w:t>
      </w:r>
      <w:r w:rsidR="08E55C22" w:rsidRPr="08E55C22">
        <w:rPr>
          <w:rFonts w:ascii="Arial" w:eastAsia="Arial" w:hAnsi="Arial" w:cs="Arial"/>
          <w:sz w:val="24"/>
          <w:szCs w:val="24"/>
        </w:rPr>
        <w:t>coaches are</w:t>
      </w:r>
      <w:r w:rsidRPr="79DEF253">
        <w:rPr>
          <w:rFonts w:ascii="Arial" w:eastAsia="Arial" w:hAnsi="Arial" w:cs="Arial"/>
          <w:sz w:val="24"/>
          <w:szCs w:val="24"/>
        </w:rPr>
        <w:t xml:space="preserve"> in the depot and their status</w:t>
      </w:r>
    </w:p>
    <w:p w14:paraId="1AC5DD07" w14:textId="6F1F3F75" w:rsidR="39719647" w:rsidRPr="004E58A2" w:rsidRDefault="39719647" w:rsidP="39719647">
      <w:pPr>
        <w:pStyle w:val="ListParagraph"/>
        <w:numPr>
          <w:ilvl w:val="0"/>
          <w:numId w:val="22"/>
        </w:numPr>
        <w:rPr>
          <w:sz w:val="24"/>
          <w:szCs w:val="24"/>
        </w:rPr>
      </w:pPr>
      <w:r w:rsidRPr="39719647">
        <w:rPr>
          <w:rFonts w:ascii="Arial" w:eastAsia="Arial" w:hAnsi="Arial" w:cs="Arial"/>
          <w:sz w:val="24"/>
          <w:szCs w:val="24"/>
        </w:rPr>
        <w:t xml:space="preserve">Deploy replacement services in the event of a </w:t>
      </w:r>
      <w:r w:rsidR="2F92D3BA" w:rsidRPr="2F92D3BA">
        <w:rPr>
          <w:rFonts w:ascii="Arial" w:eastAsia="Arial" w:hAnsi="Arial" w:cs="Arial"/>
          <w:sz w:val="24"/>
          <w:szCs w:val="24"/>
        </w:rPr>
        <w:t>coach</w:t>
      </w:r>
      <w:r w:rsidRPr="39719647">
        <w:rPr>
          <w:rFonts w:ascii="Arial" w:eastAsia="Arial" w:hAnsi="Arial" w:cs="Arial"/>
          <w:sz w:val="24"/>
          <w:szCs w:val="24"/>
        </w:rPr>
        <w:t xml:space="preserve"> breakdown and therefore assist passengers.</w:t>
      </w:r>
    </w:p>
    <w:p w14:paraId="306007CF" w14:textId="77777777" w:rsidR="004E58A2" w:rsidRDefault="004E58A2" w:rsidP="00DE2438">
      <w:pPr>
        <w:pStyle w:val="ListParagraph"/>
        <w:rPr>
          <w:sz w:val="24"/>
          <w:szCs w:val="24"/>
        </w:rPr>
      </w:pPr>
    </w:p>
    <w:p w14:paraId="567C2F4A" w14:textId="2FBABED9" w:rsidR="6FD97D3B" w:rsidRPr="00F22358" w:rsidRDefault="6FD97D3B" w:rsidP="00F22358">
      <w:pPr>
        <w:pStyle w:val="ListParagraph"/>
        <w:numPr>
          <w:ilvl w:val="0"/>
          <w:numId w:val="23"/>
        </w:numPr>
        <w:rPr>
          <w:rFonts w:ascii="Arial" w:eastAsia="Arial" w:hAnsi="Arial" w:cs="Arial"/>
          <w:sz w:val="24"/>
          <w:szCs w:val="24"/>
        </w:rPr>
      </w:pPr>
      <w:r w:rsidRPr="00F22358">
        <w:rPr>
          <w:rFonts w:ascii="Arial" w:eastAsia="Arial" w:hAnsi="Arial" w:cs="Arial"/>
          <w:sz w:val="24"/>
          <w:szCs w:val="24"/>
          <w:u w:val="single"/>
        </w:rPr>
        <w:t>Manager</w:t>
      </w:r>
    </w:p>
    <w:p w14:paraId="13D3FFF3" w14:textId="43CDCDEB" w:rsidR="42B23E77" w:rsidRDefault="26EBA1D6" w:rsidP="26EBA1D6">
      <w:pPr>
        <w:pStyle w:val="ListParagraph"/>
        <w:numPr>
          <w:ilvl w:val="0"/>
          <w:numId w:val="3"/>
        </w:numPr>
        <w:rPr>
          <w:sz w:val="24"/>
          <w:szCs w:val="24"/>
        </w:rPr>
      </w:pPr>
      <w:r w:rsidRPr="26EBA1D6">
        <w:rPr>
          <w:rFonts w:ascii="Arial" w:eastAsia="Arial" w:hAnsi="Arial" w:cs="Arial"/>
          <w:sz w:val="24"/>
          <w:szCs w:val="24"/>
        </w:rPr>
        <w:t>Retrieve driver</w:t>
      </w:r>
    </w:p>
    <w:p w14:paraId="0017E60D" w14:textId="4B71B4C4" w:rsidR="42B23E77" w:rsidRDefault="26EBA1D6" w:rsidP="26EBA1D6">
      <w:pPr>
        <w:pStyle w:val="ListParagraph"/>
        <w:numPr>
          <w:ilvl w:val="0"/>
          <w:numId w:val="3"/>
        </w:numPr>
        <w:rPr>
          <w:sz w:val="24"/>
          <w:szCs w:val="24"/>
        </w:rPr>
      </w:pPr>
      <w:r w:rsidRPr="26EBA1D6">
        <w:rPr>
          <w:rFonts w:ascii="Arial" w:eastAsia="Arial" w:hAnsi="Arial" w:cs="Arial"/>
          <w:sz w:val="24"/>
          <w:szCs w:val="24"/>
        </w:rPr>
        <w:t xml:space="preserve">Retrieve routes </w:t>
      </w:r>
    </w:p>
    <w:p w14:paraId="7877888B" w14:textId="42C8A974" w:rsidR="42B23E77" w:rsidRDefault="42B23E77" w:rsidP="42B23E77">
      <w:pPr>
        <w:pStyle w:val="ListParagraph"/>
        <w:numPr>
          <w:ilvl w:val="0"/>
          <w:numId w:val="3"/>
        </w:numPr>
        <w:rPr>
          <w:sz w:val="24"/>
          <w:szCs w:val="24"/>
        </w:rPr>
      </w:pPr>
      <w:r w:rsidRPr="42B23E77">
        <w:rPr>
          <w:rFonts w:ascii="Arial" w:eastAsia="Arial" w:hAnsi="Arial" w:cs="Arial"/>
          <w:sz w:val="24"/>
          <w:szCs w:val="24"/>
        </w:rPr>
        <w:t>Retrieve timetables</w:t>
      </w:r>
    </w:p>
    <w:p w14:paraId="0763E281" w14:textId="1FBEFBC7" w:rsidR="003F0DC4" w:rsidRDefault="26EBA1D6" w:rsidP="003F0DC4">
      <w:pPr>
        <w:pStyle w:val="ListParagraph"/>
        <w:numPr>
          <w:ilvl w:val="0"/>
          <w:numId w:val="3"/>
        </w:numPr>
        <w:rPr>
          <w:sz w:val="24"/>
          <w:szCs w:val="24"/>
        </w:rPr>
      </w:pPr>
      <w:r w:rsidRPr="26EBA1D6">
        <w:rPr>
          <w:rFonts w:ascii="Arial" w:eastAsia="Arial" w:hAnsi="Arial" w:cs="Arial"/>
          <w:sz w:val="24"/>
          <w:szCs w:val="24"/>
        </w:rPr>
        <w:t>Assign driver a coach for a shift</w:t>
      </w:r>
    </w:p>
    <w:p w14:paraId="3DE00EBE" w14:textId="699A3954" w:rsidR="2516172B" w:rsidRDefault="1C8773C6" w:rsidP="2516172B">
      <w:pPr>
        <w:pStyle w:val="ListParagraph"/>
        <w:numPr>
          <w:ilvl w:val="0"/>
          <w:numId w:val="3"/>
        </w:numPr>
        <w:rPr>
          <w:sz w:val="24"/>
          <w:szCs w:val="24"/>
        </w:rPr>
      </w:pPr>
      <w:r w:rsidRPr="1C8773C6">
        <w:rPr>
          <w:rFonts w:ascii="Arial" w:eastAsia="Arial" w:hAnsi="Arial" w:cs="Arial"/>
          <w:sz w:val="24"/>
          <w:szCs w:val="24"/>
        </w:rPr>
        <w:t>Update drivers shift</w:t>
      </w:r>
    </w:p>
    <w:p w14:paraId="31FE90CE" w14:textId="291C2ADE" w:rsidR="6FD97D3B" w:rsidRDefault="6FD97D3B" w:rsidP="6FD97D3B">
      <w:pPr>
        <w:pStyle w:val="ListParagraph"/>
        <w:numPr>
          <w:ilvl w:val="0"/>
          <w:numId w:val="3"/>
        </w:numPr>
        <w:rPr>
          <w:sz w:val="24"/>
          <w:szCs w:val="24"/>
        </w:rPr>
      </w:pPr>
      <w:r w:rsidRPr="6FD97D3B">
        <w:rPr>
          <w:rFonts w:ascii="Arial" w:eastAsia="Arial" w:hAnsi="Arial" w:cs="Arial"/>
          <w:sz w:val="24"/>
          <w:szCs w:val="24"/>
        </w:rPr>
        <w:t xml:space="preserve">Assign </w:t>
      </w:r>
      <w:r w:rsidR="13D7E2E9" w:rsidRPr="13D7E2E9">
        <w:rPr>
          <w:rFonts w:ascii="Arial" w:eastAsia="Arial" w:hAnsi="Arial" w:cs="Arial"/>
          <w:sz w:val="24"/>
          <w:szCs w:val="24"/>
        </w:rPr>
        <w:t>driver</w:t>
      </w:r>
      <w:r w:rsidRPr="6FD97D3B">
        <w:rPr>
          <w:rFonts w:ascii="Arial" w:eastAsia="Arial" w:hAnsi="Arial" w:cs="Arial"/>
          <w:sz w:val="24"/>
          <w:szCs w:val="24"/>
        </w:rPr>
        <w:t xml:space="preserve"> </w:t>
      </w:r>
      <w:r w:rsidR="0D3DF011" w:rsidRPr="0D3DF011">
        <w:rPr>
          <w:rFonts w:ascii="Arial" w:eastAsia="Arial" w:hAnsi="Arial" w:cs="Arial"/>
          <w:sz w:val="24"/>
          <w:szCs w:val="24"/>
        </w:rPr>
        <w:t xml:space="preserve">a </w:t>
      </w:r>
      <w:r w:rsidRPr="6FD97D3B">
        <w:rPr>
          <w:rFonts w:ascii="Arial" w:eastAsia="Arial" w:hAnsi="Arial" w:cs="Arial"/>
          <w:sz w:val="24"/>
          <w:szCs w:val="24"/>
        </w:rPr>
        <w:t xml:space="preserve">route for shift (this will then have an individual </w:t>
      </w:r>
      <w:r w:rsidR="2F92D3BA" w:rsidRPr="2F92D3BA">
        <w:rPr>
          <w:rFonts w:ascii="Arial" w:eastAsia="Arial" w:hAnsi="Arial" w:cs="Arial"/>
          <w:sz w:val="24"/>
          <w:szCs w:val="24"/>
        </w:rPr>
        <w:t>coach</w:t>
      </w:r>
      <w:r w:rsidRPr="6FD97D3B">
        <w:rPr>
          <w:rFonts w:ascii="Arial" w:eastAsia="Arial" w:hAnsi="Arial" w:cs="Arial"/>
          <w:sz w:val="24"/>
          <w:szCs w:val="24"/>
        </w:rPr>
        <w:t xml:space="preserve"> number)</w:t>
      </w:r>
    </w:p>
    <w:p w14:paraId="2C879CB7" w14:textId="411C8DF2" w:rsidR="00D653E0" w:rsidRPr="007D2819" w:rsidRDefault="6FD97D3B" w:rsidP="00D653E0">
      <w:pPr>
        <w:pStyle w:val="ListParagraph"/>
        <w:numPr>
          <w:ilvl w:val="0"/>
          <w:numId w:val="3"/>
        </w:numPr>
        <w:rPr>
          <w:sz w:val="24"/>
          <w:szCs w:val="24"/>
        </w:rPr>
      </w:pPr>
      <w:r w:rsidRPr="6FD97D3B">
        <w:rPr>
          <w:rFonts w:ascii="Arial" w:eastAsia="Arial" w:hAnsi="Arial" w:cs="Arial"/>
          <w:sz w:val="24"/>
          <w:szCs w:val="24"/>
        </w:rPr>
        <w:t xml:space="preserve">Remove </w:t>
      </w:r>
      <w:r w:rsidR="0D3DF011" w:rsidRPr="0D3DF011">
        <w:rPr>
          <w:rFonts w:ascii="Arial" w:eastAsia="Arial" w:hAnsi="Arial" w:cs="Arial"/>
          <w:sz w:val="24"/>
          <w:szCs w:val="24"/>
        </w:rPr>
        <w:t xml:space="preserve">a </w:t>
      </w:r>
      <w:r w:rsidR="4EF1A177" w:rsidRPr="4EF1A177">
        <w:rPr>
          <w:rFonts w:ascii="Arial" w:eastAsia="Arial" w:hAnsi="Arial" w:cs="Arial"/>
          <w:sz w:val="24"/>
          <w:szCs w:val="24"/>
        </w:rPr>
        <w:t>driver</w:t>
      </w:r>
      <w:r w:rsidRPr="6FD97D3B">
        <w:rPr>
          <w:rFonts w:ascii="Arial" w:eastAsia="Arial" w:hAnsi="Arial" w:cs="Arial"/>
          <w:sz w:val="24"/>
          <w:szCs w:val="24"/>
        </w:rPr>
        <w:t xml:space="preserve"> shift assignment</w:t>
      </w:r>
    </w:p>
    <w:sectPr w:rsidR="00D653E0" w:rsidRPr="007D2819">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85C01" w14:textId="77777777" w:rsidR="003F6E5E" w:rsidRDefault="003F6E5E" w:rsidP="00782D39">
      <w:pPr>
        <w:spacing w:after="0" w:line="240" w:lineRule="auto"/>
      </w:pPr>
      <w:r>
        <w:separator/>
      </w:r>
    </w:p>
  </w:endnote>
  <w:endnote w:type="continuationSeparator" w:id="0">
    <w:p w14:paraId="11D67C51" w14:textId="77777777" w:rsidR="003F6E5E" w:rsidRDefault="003F6E5E" w:rsidP="00782D39">
      <w:pPr>
        <w:spacing w:after="0" w:line="240" w:lineRule="auto"/>
      </w:pPr>
      <w:r>
        <w:continuationSeparator/>
      </w:r>
    </w:p>
  </w:endnote>
  <w:endnote w:type="continuationNotice" w:id="1">
    <w:p w14:paraId="0284E2BD" w14:textId="77777777" w:rsidR="003F6E5E" w:rsidRDefault="003F6E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14:paraId="2EC3939E" w14:textId="77777777" w:rsidTr="4E23801C">
      <w:tc>
        <w:tcPr>
          <w:tcW w:w="3120" w:type="dxa"/>
        </w:tcPr>
        <w:p w14:paraId="3B2AFF11" w14:textId="12E34B0E" w:rsidR="4E23801C" w:rsidRDefault="4E23801C" w:rsidP="4E23801C">
          <w:pPr>
            <w:pStyle w:val="Header"/>
            <w:ind w:left="-115"/>
          </w:pPr>
        </w:p>
      </w:tc>
      <w:tc>
        <w:tcPr>
          <w:tcW w:w="3120" w:type="dxa"/>
        </w:tcPr>
        <w:p w14:paraId="354160B5" w14:textId="62134255" w:rsidR="4E23801C" w:rsidRDefault="4E23801C" w:rsidP="4E23801C">
          <w:pPr>
            <w:pStyle w:val="Header"/>
            <w:jc w:val="center"/>
          </w:pPr>
        </w:p>
      </w:tc>
      <w:tc>
        <w:tcPr>
          <w:tcW w:w="3120" w:type="dxa"/>
        </w:tcPr>
        <w:p w14:paraId="26A9ADBE" w14:textId="0719883D" w:rsidR="4E23801C" w:rsidRDefault="4E23801C" w:rsidP="4E23801C">
          <w:pPr>
            <w:pStyle w:val="Header"/>
            <w:ind w:right="-115"/>
            <w:jc w:val="right"/>
          </w:pPr>
        </w:p>
      </w:tc>
    </w:tr>
  </w:tbl>
  <w:p w14:paraId="0E884A28" w14:textId="3FE5AC5A" w:rsidR="004D1174" w:rsidRDefault="004D1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3C191" w14:textId="77777777" w:rsidR="003F6E5E" w:rsidRDefault="003F6E5E" w:rsidP="00782D39">
      <w:pPr>
        <w:spacing w:after="0" w:line="240" w:lineRule="auto"/>
      </w:pPr>
      <w:r>
        <w:separator/>
      </w:r>
    </w:p>
  </w:footnote>
  <w:footnote w:type="continuationSeparator" w:id="0">
    <w:p w14:paraId="0FC53CAC" w14:textId="77777777" w:rsidR="003F6E5E" w:rsidRDefault="003F6E5E" w:rsidP="00782D39">
      <w:pPr>
        <w:spacing w:after="0" w:line="240" w:lineRule="auto"/>
      </w:pPr>
      <w:r>
        <w:continuationSeparator/>
      </w:r>
    </w:p>
  </w:footnote>
  <w:footnote w:type="continuationNotice" w:id="1">
    <w:p w14:paraId="6FA8F2CA" w14:textId="77777777" w:rsidR="003F6E5E" w:rsidRDefault="003F6E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14:paraId="4F59881C" w14:textId="77777777" w:rsidTr="4E23801C">
      <w:tc>
        <w:tcPr>
          <w:tcW w:w="3120" w:type="dxa"/>
        </w:tcPr>
        <w:p w14:paraId="5896E32B" w14:textId="5B678099" w:rsidR="4E23801C" w:rsidRDefault="4E23801C" w:rsidP="4E23801C">
          <w:pPr>
            <w:pStyle w:val="Header"/>
            <w:ind w:left="-115"/>
          </w:pPr>
        </w:p>
      </w:tc>
      <w:tc>
        <w:tcPr>
          <w:tcW w:w="3120" w:type="dxa"/>
        </w:tcPr>
        <w:p w14:paraId="3BFBB22A" w14:textId="469DD912" w:rsidR="4E23801C" w:rsidRDefault="4E23801C" w:rsidP="4E23801C">
          <w:pPr>
            <w:pStyle w:val="Header"/>
            <w:jc w:val="center"/>
          </w:pPr>
        </w:p>
      </w:tc>
      <w:tc>
        <w:tcPr>
          <w:tcW w:w="3120" w:type="dxa"/>
        </w:tcPr>
        <w:p w14:paraId="3FE1B53C" w14:textId="6AD54D63" w:rsidR="4E23801C" w:rsidRDefault="4E23801C" w:rsidP="4E23801C">
          <w:pPr>
            <w:pStyle w:val="Header"/>
            <w:ind w:right="-115"/>
            <w:jc w:val="right"/>
          </w:pPr>
        </w:p>
      </w:tc>
    </w:tr>
  </w:tbl>
  <w:p w14:paraId="010507C4" w14:textId="7DA1F9ED" w:rsidR="004D1174" w:rsidRDefault="004D1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1FE"/>
    <w:multiLevelType w:val="hybridMultilevel"/>
    <w:tmpl w:val="A4BE9718"/>
    <w:lvl w:ilvl="0" w:tplc="049C537C">
      <w:start w:val="1"/>
      <w:numFmt w:val="bullet"/>
      <w:lvlText w:val=""/>
      <w:lvlJc w:val="left"/>
      <w:pPr>
        <w:ind w:left="720" w:hanging="360"/>
      </w:pPr>
      <w:rPr>
        <w:rFonts w:ascii="Symbol" w:hAnsi="Symbol" w:hint="default"/>
      </w:rPr>
    </w:lvl>
    <w:lvl w:ilvl="1" w:tplc="26BEB412">
      <w:start w:val="1"/>
      <w:numFmt w:val="bullet"/>
      <w:lvlText w:val="o"/>
      <w:lvlJc w:val="left"/>
      <w:pPr>
        <w:ind w:left="1440" w:hanging="360"/>
      </w:pPr>
      <w:rPr>
        <w:rFonts w:ascii="Courier New" w:hAnsi="Courier New" w:hint="default"/>
      </w:rPr>
    </w:lvl>
    <w:lvl w:ilvl="2" w:tplc="B19C2A14">
      <w:start w:val="1"/>
      <w:numFmt w:val="bullet"/>
      <w:lvlText w:val=""/>
      <w:lvlJc w:val="left"/>
      <w:pPr>
        <w:ind w:left="2160" w:hanging="360"/>
      </w:pPr>
      <w:rPr>
        <w:rFonts w:ascii="Wingdings" w:hAnsi="Wingdings" w:hint="default"/>
      </w:rPr>
    </w:lvl>
    <w:lvl w:ilvl="3" w:tplc="9580CEB6">
      <w:start w:val="1"/>
      <w:numFmt w:val="bullet"/>
      <w:lvlText w:val=""/>
      <w:lvlJc w:val="left"/>
      <w:pPr>
        <w:ind w:left="2880" w:hanging="360"/>
      </w:pPr>
      <w:rPr>
        <w:rFonts w:ascii="Symbol" w:hAnsi="Symbol" w:hint="default"/>
      </w:rPr>
    </w:lvl>
    <w:lvl w:ilvl="4" w:tplc="D30A9E00">
      <w:start w:val="1"/>
      <w:numFmt w:val="bullet"/>
      <w:lvlText w:val="o"/>
      <w:lvlJc w:val="left"/>
      <w:pPr>
        <w:ind w:left="3600" w:hanging="360"/>
      </w:pPr>
      <w:rPr>
        <w:rFonts w:ascii="Courier New" w:hAnsi="Courier New" w:hint="default"/>
      </w:rPr>
    </w:lvl>
    <w:lvl w:ilvl="5" w:tplc="DBFE1F14">
      <w:start w:val="1"/>
      <w:numFmt w:val="bullet"/>
      <w:lvlText w:val=""/>
      <w:lvlJc w:val="left"/>
      <w:pPr>
        <w:ind w:left="4320" w:hanging="360"/>
      </w:pPr>
      <w:rPr>
        <w:rFonts w:ascii="Wingdings" w:hAnsi="Wingdings" w:hint="default"/>
      </w:rPr>
    </w:lvl>
    <w:lvl w:ilvl="6" w:tplc="831E8BC8">
      <w:start w:val="1"/>
      <w:numFmt w:val="bullet"/>
      <w:lvlText w:val=""/>
      <w:lvlJc w:val="left"/>
      <w:pPr>
        <w:ind w:left="5040" w:hanging="360"/>
      </w:pPr>
      <w:rPr>
        <w:rFonts w:ascii="Symbol" w:hAnsi="Symbol" w:hint="default"/>
      </w:rPr>
    </w:lvl>
    <w:lvl w:ilvl="7" w:tplc="0A78DD64">
      <w:start w:val="1"/>
      <w:numFmt w:val="bullet"/>
      <w:lvlText w:val="o"/>
      <w:lvlJc w:val="left"/>
      <w:pPr>
        <w:ind w:left="5760" w:hanging="360"/>
      </w:pPr>
      <w:rPr>
        <w:rFonts w:ascii="Courier New" w:hAnsi="Courier New" w:hint="default"/>
      </w:rPr>
    </w:lvl>
    <w:lvl w:ilvl="8" w:tplc="0250395E">
      <w:start w:val="1"/>
      <w:numFmt w:val="bullet"/>
      <w:lvlText w:val=""/>
      <w:lvlJc w:val="left"/>
      <w:pPr>
        <w:ind w:left="6480" w:hanging="360"/>
      </w:pPr>
      <w:rPr>
        <w:rFonts w:ascii="Wingdings" w:hAnsi="Wingdings" w:hint="default"/>
      </w:rPr>
    </w:lvl>
  </w:abstractNum>
  <w:abstractNum w:abstractNumId="1" w15:restartNumberingAfterBreak="0">
    <w:nsid w:val="1558132C"/>
    <w:multiLevelType w:val="hybridMultilevel"/>
    <w:tmpl w:val="8AAA2938"/>
    <w:lvl w:ilvl="0" w:tplc="C9823BF8">
      <w:start w:val="1"/>
      <w:numFmt w:val="bullet"/>
      <w:lvlText w:val=""/>
      <w:lvlJc w:val="left"/>
      <w:pPr>
        <w:ind w:left="720" w:hanging="360"/>
      </w:pPr>
      <w:rPr>
        <w:rFonts w:ascii="Symbol" w:hAnsi="Symbol" w:hint="default"/>
      </w:rPr>
    </w:lvl>
    <w:lvl w:ilvl="1" w:tplc="29061B76">
      <w:start w:val="1"/>
      <w:numFmt w:val="bullet"/>
      <w:lvlText w:val="o"/>
      <w:lvlJc w:val="left"/>
      <w:pPr>
        <w:ind w:left="1440" w:hanging="360"/>
      </w:pPr>
      <w:rPr>
        <w:rFonts w:ascii="Courier New" w:hAnsi="Courier New" w:hint="default"/>
      </w:rPr>
    </w:lvl>
    <w:lvl w:ilvl="2" w:tplc="C96CEC5A">
      <w:start w:val="1"/>
      <w:numFmt w:val="bullet"/>
      <w:lvlText w:val=""/>
      <w:lvlJc w:val="left"/>
      <w:pPr>
        <w:ind w:left="2160" w:hanging="360"/>
      </w:pPr>
      <w:rPr>
        <w:rFonts w:ascii="Wingdings" w:hAnsi="Wingdings" w:hint="default"/>
      </w:rPr>
    </w:lvl>
    <w:lvl w:ilvl="3" w:tplc="E9EA3550">
      <w:start w:val="1"/>
      <w:numFmt w:val="bullet"/>
      <w:lvlText w:val=""/>
      <w:lvlJc w:val="left"/>
      <w:pPr>
        <w:ind w:left="2880" w:hanging="360"/>
      </w:pPr>
      <w:rPr>
        <w:rFonts w:ascii="Symbol" w:hAnsi="Symbol" w:hint="default"/>
      </w:rPr>
    </w:lvl>
    <w:lvl w:ilvl="4" w:tplc="87D0D3D6">
      <w:start w:val="1"/>
      <w:numFmt w:val="bullet"/>
      <w:lvlText w:val="o"/>
      <w:lvlJc w:val="left"/>
      <w:pPr>
        <w:ind w:left="3600" w:hanging="360"/>
      </w:pPr>
      <w:rPr>
        <w:rFonts w:ascii="Courier New" w:hAnsi="Courier New" w:hint="default"/>
      </w:rPr>
    </w:lvl>
    <w:lvl w:ilvl="5" w:tplc="6E787DD2">
      <w:start w:val="1"/>
      <w:numFmt w:val="bullet"/>
      <w:lvlText w:val=""/>
      <w:lvlJc w:val="left"/>
      <w:pPr>
        <w:ind w:left="4320" w:hanging="360"/>
      </w:pPr>
      <w:rPr>
        <w:rFonts w:ascii="Wingdings" w:hAnsi="Wingdings" w:hint="default"/>
      </w:rPr>
    </w:lvl>
    <w:lvl w:ilvl="6" w:tplc="55FCFDBA">
      <w:start w:val="1"/>
      <w:numFmt w:val="bullet"/>
      <w:lvlText w:val=""/>
      <w:lvlJc w:val="left"/>
      <w:pPr>
        <w:ind w:left="5040" w:hanging="360"/>
      </w:pPr>
      <w:rPr>
        <w:rFonts w:ascii="Symbol" w:hAnsi="Symbol" w:hint="default"/>
      </w:rPr>
    </w:lvl>
    <w:lvl w:ilvl="7" w:tplc="905EE84C">
      <w:start w:val="1"/>
      <w:numFmt w:val="bullet"/>
      <w:lvlText w:val="o"/>
      <w:lvlJc w:val="left"/>
      <w:pPr>
        <w:ind w:left="5760" w:hanging="360"/>
      </w:pPr>
      <w:rPr>
        <w:rFonts w:ascii="Courier New" w:hAnsi="Courier New" w:hint="default"/>
      </w:rPr>
    </w:lvl>
    <w:lvl w:ilvl="8" w:tplc="46A6AB0C">
      <w:start w:val="1"/>
      <w:numFmt w:val="bullet"/>
      <w:lvlText w:val=""/>
      <w:lvlJc w:val="left"/>
      <w:pPr>
        <w:ind w:left="6480" w:hanging="360"/>
      </w:pPr>
      <w:rPr>
        <w:rFonts w:ascii="Wingdings" w:hAnsi="Wingdings" w:hint="default"/>
      </w:rPr>
    </w:lvl>
  </w:abstractNum>
  <w:abstractNum w:abstractNumId="2" w15:restartNumberingAfterBreak="0">
    <w:nsid w:val="25166826"/>
    <w:multiLevelType w:val="hybridMultilevel"/>
    <w:tmpl w:val="7E4E1A3A"/>
    <w:lvl w:ilvl="0" w:tplc="8E2A518C">
      <w:start w:val="1"/>
      <w:numFmt w:val="bullet"/>
      <w:lvlText w:val=""/>
      <w:lvlJc w:val="left"/>
      <w:pPr>
        <w:ind w:left="720" w:hanging="360"/>
      </w:pPr>
      <w:rPr>
        <w:rFonts w:ascii="Symbol" w:hAnsi="Symbol" w:hint="default"/>
      </w:rPr>
    </w:lvl>
    <w:lvl w:ilvl="1" w:tplc="FE0CCDCC">
      <w:start w:val="1"/>
      <w:numFmt w:val="bullet"/>
      <w:lvlText w:val="o"/>
      <w:lvlJc w:val="left"/>
      <w:pPr>
        <w:ind w:left="1440" w:hanging="360"/>
      </w:pPr>
      <w:rPr>
        <w:rFonts w:ascii="Courier New" w:hAnsi="Courier New" w:hint="default"/>
      </w:rPr>
    </w:lvl>
    <w:lvl w:ilvl="2" w:tplc="C54EDD6E">
      <w:start w:val="1"/>
      <w:numFmt w:val="bullet"/>
      <w:lvlText w:val=""/>
      <w:lvlJc w:val="left"/>
      <w:pPr>
        <w:ind w:left="2160" w:hanging="360"/>
      </w:pPr>
      <w:rPr>
        <w:rFonts w:ascii="Wingdings" w:hAnsi="Wingdings" w:hint="default"/>
      </w:rPr>
    </w:lvl>
    <w:lvl w:ilvl="3" w:tplc="43266510">
      <w:start w:val="1"/>
      <w:numFmt w:val="bullet"/>
      <w:lvlText w:val=""/>
      <w:lvlJc w:val="left"/>
      <w:pPr>
        <w:ind w:left="2880" w:hanging="360"/>
      </w:pPr>
      <w:rPr>
        <w:rFonts w:ascii="Symbol" w:hAnsi="Symbol" w:hint="default"/>
      </w:rPr>
    </w:lvl>
    <w:lvl w:ilvl="4" w:tplc="72F6C9DC">
      <w:start w:val="1"/>
      <w:numFmt w:val="bullet"/>
      <w:lvlText w:val="o"/>
      <w:lvlJc w:val="left"/>
      <w:pPr>
        <w:ind w:left="3600" w:hanging="360"/>
      </w:pPr>
      <w:rPr>
        <w:rFonts w:ascii="Courier New" w:hAnsi="Courier New" w:hint="default"/>
      </w:rPr>
    </w:lvl>
    <w:lvl w:ilvl="5" w:tplc="79C4D630">
      <w:start w:val="1"/>
      <w:numFmt w:val="bullet"/>
      <w:lvlText w:val=""/>
      <w:lvlJc w:val="left"/>
      <w:pPr>
        <w:ind w:left="4320" w:hanging="360"/>
      </w:pPr>
      <w:rPr>
        <w:rFonts w:ascii="Wingdings" w:hAnsi="Wingdings" w:hint="default"/>
      </w:rPr>
    </w:lvl>
    <w:lvl w:ilvl="6" w:tplc="906ABE3A">
      <w:start w:val="1"/>
      <w:numFmt w:val="bullet"/>
      <w:lvlText w:val=""/>
      <w:lvlJc w:val="left"/>
      <w:pPr>
        <w:ind w:left="5040" w:hanging="360"/>
      </w:pPr>
      <w:rPr>
        <w:rFonts w:ascii="Symbol" w:hAnsi="Symbol" w:hint="default"/>
      </w:rPr>
    </w:lvl>
    <w:lvl w:ilvl="7" w:tplc="48F6577E">
      <w:start w:val="1"/>
      <w:numFmt w:val="bullet"/>
      <w:lvlText w:val="o"/>
      <w:lvlJc w:val="left"/>
      <w:pPr>
        <w:ind w:left="5760" w:hanging="360"/>
      </w:pPr>
      <w:rPr>
        <w:rFonts w:ascii="Courier New" w:hAnsi="Courier New" w:hint="default"/>
      </w:rPr>
    </w:lvl>
    <w:lvl w:ilvl="8" w:tplc="F7065882">
      <w:start w:val="1"/>
      <w:numFmt w:val="bullet"/>
      <w:lvlText w:val=""/>
      <w:lvlJc w:val="left"/>
      <w:pPr>
        <w:ind w:left="6480" w:hanging="360"/>
      </w:pPr>
      <w:rPr>
        <w:rFonts w:ascii="Wingdings" w:hAnsi="Wingdings" w:hint="default"/>
      </w:rPr>
    </w:lvl>
  </w:abstractNum>
  <w:abstractNum w:abstractNumId="3" w15:restartNumberingAfterBreak="0">
    <w:nsid w:val="26B82498"/>
    <w:multiLevelType w:val="hybridMultilevel"/>
    <w:tmpl w:val="2488D17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7E4397"/>
    <w:multiLevelType w:val="hybridMultilevel"/>
    <w:tmpl w:val="FFFFFFFF"/>
    <w:lvl w:ilvl="0" w:tplc="4F2E155A">
      <w:start w:val="1"/>
      <w:numFmt w:val="bullet"/>
      <w:lvlText w:val=""/>
      <w:lvlJc w:val="left"/>
      <w:pPr>
        <w:ind w:left="720" w:hanging="360"/>
      </w:pPr>
      <w:rPr>
        <w:rFonts w:ascii="Symbol" w:hAnsi="Symbol" w:hint="default"/>
      </w:rPr>
    </w:lvl>
    <w:lvl w:ilvl="1" w:tplc="82766B9A">
      <w:start w:val="1"/>
      <w:numFmt w:val="bullet"/>
      <w:lvlText w:val="o"/>
      <w:lvlJc w:val="left"/>
      <w:pPr>
        <w:ind w:left="1440" w:hanging="360"/>
      </w:pPr>
      <w:rPr>
        <w:rFonts w:ascii="Courier New" w:hAnsi="Courier New" w:hint="default"/>
      </w:rPr>
    </w:lvl>
    <w:lvl w:ilvl="2" w:tplc="7736BDC2">
      <w:start w:val="1"/>
      <w:numFmt w:val="bullet"/>
      <w:lvlText w:val=""/>
      <w:lvlJc w:val="left"/>
      <w:pPr>
        <w:ind w:left="2160" w:hanging="360"/>
      </w:pPr>
      <w:rPr>
        <w:rFonts w:ascii="Wingdings" w:hAnsi="Wingdings" w:hint="default"/>
      </w:rPr>
    </w:lvl>
    <w:lvl w:ilvl="3" w:tplc="44EED446">
      <w:start w:val="1"/>
      <w:numFmt w:val="bullet"/>
      <w:lvlText w:val=""/>
      <w:lvlJc w:val="left"/>
      <w:pPr>
        <w:ind w:left="2880" w:hanging="360"/>
      </w:pPr>
      <w:rPr>
        <w:rFonts w:ascii="Symbol" w:hAnsi="Symbol" w:hint="default"/>
      </w:rPr>
    </w:lvl>
    <w:lvl w:ilvl="4" w:tplc="2D5479B4">
      <w:start w:val="1"/>
      <w:numFmt w:val="bullet"/>
      <w:lvlText w:val="o"/>
      <w:lvlJc w:val="left"/>
      <w:pPr>
        <w:ind w:left="3600" w:hanging="360"/>
      </w:pPr>
      <w:rPr>
        <w:rFonts w:ascii="Courier New" w:hAnsi="Courier New" w:hint="default"/>
      </w:rPr>
    </w:lvl>
    <w:lvl w:ilvl="5" w:tplc="6A9AF42C">
      <w:start w:val="1"/>
      <w:numFmt w:val="bullet"/>
      <w:lvlText w:val=""/>
      <w:lvlJc w:val="left"/>
      <w:pPr>
        <w:ind w:left="4320" w:hanging="360"/>
      </w:pPr>
      <w:rPr>
        <w:rFonts w:ascii="Wingdings" w:hAnsi="Wingdings" w:hint="default"/>
      </w:rPr>
    </w:lvl>
    <w:lvl w:ilvl="6" w:tplc="C8A277B8">
      <w:start w:val="1"/>
      <w:numFmt w:val="bullet"/>
      <w:lvlText w:val=""/>
      <w:lvlJc w:val="left"/>
      <w:pPr>
        <w:ind w:left="5040" w:hanging="360"/>
      </w:pPr>
      <w:rPr>
        <w:rFonts w:ascii="Symbol" w:hAnsi="Symbol" w:hint="default"/>
      </w:rPr>
    </w:lvl>
    <w:lvl w:ilvl="7" w:tplc="7146F6EC">
      <w:start w:val="1"/>
      <w:numFmt w:val="bullet"/>
      <w:lvlText w:val="o"/>
      <w:lvlJc w:val="left"/>
      <w:pPr>
        <w:ind w:left="5760" w:hanging="360"/>
      </w:pPr>
      <w:rPr>
        <w:rFonts w:ascii="Courier New" w:hAnsi="Courier New" w:hint="default"/>
      </w:rPr>
    </w:lvl>
    <w:lvl w:ilvl="8" w:tplc="4CCEE5A4">
      <w:start w:val="1"/>
      <w:numFmt w:val="bullet"/>
      <w:lvlText w:val=""/>
      <w:lvlJc w:val="left"/>
      <w:pPr>
        <w:ind w:left="6480" w:hanging="360"/>
      </w:pPr>
      <w:rPr>
        <w:rFonts w:ascii="Wingdings" w:hAnsi="Wingdings" w:hint="default"/>
      </w:rPr>
    </w:lvl>
  </w:abstractNum>
  <w:abstractNum w:abstractNumId="5" w15:restartNumberingAfterBreak="0">
    <w:nsid w:val="2A7451CB"/>
    <w:multiLevelType w:val="hybridMultilevel"/>
    <w:tmpl w:val="FFFFFFFF"/>
    <w:lvl w:ilvl="0" w:tplc="589CC8C0">
      <w:start w:val="1"/>
      <w:numFmt w:val="bullet"/>
      <w:lvlText w:val=""/>
      <w:lvlJc w:val="left"/>
      <w:pPr>
        <w:ind w:left="720" w:hanging="360"/>
      </w:pPr>
      <w:rPr>
        <w:rFonts w:ascii="Symbol" w:hAnsi="Symbol" w:hint="default"/>
      </w:rPr>
    </w:lvl>
    <w:lvl w:ilvl="1" w:tplc="F530F260">
      <w:start w:val="1"/>
      <w:numFmt w:val="bullet"/>
      <w:lvlText w:val="o"/>
      <w:lvlJc w:val="left"/>
      <w:pPr>
        <w:ind w:left="1440" w:hanging="360"/>
      </w:pPr>
      <w:rPr>
        <w:rFonts w:ascii="Courier New" w:hAnsi="Courier New" w:hint="default"/>
      </w:rPr>
    </w:lvl>
    <w:lvl w:ilvl="2" w:tplc="16A40F14">
      <w:start w:val="1"/>
      <w:numFmt w:val="bullet"/>
      <w:lvlText w:val=""/>
      <w:lvlJc w:val="left"/>
      <w:pPr>
        <w:ind w:left="2160" w:hanging="360"/>
      </w:pPr>
      <w:rPr>
        <w:rFonts w:ascii="Wingdings" w:hAnsi="Wingdings" w:hint="default"/>
      </w:rPr>
    </w:lvl>
    <w:lvl w:ilvl="3" w:tplc="CC624928">
      <w:start w:val="1"/>
      <w:numFmt w:val="bullet"/>
      <w:lvlText w:val=""/>
      <w:lvlJc w:val="left"/>
      <w:pPr>
        <w:ind w:left="2880" w:hanging="360"/>
      </w:pPr>
      <w:rPr>
        <w:rFonts w:ascii="Symbol" w:hAnsi="Symbol" w:hint="default"/>
      </w:rPr>
    </w:lvl>
    <w:lvl w:ilvl="4" w:tplc="F664E06E">
      <w:start w:val="1"/>
      <w:numFmt w:val="bullet"/>
      <w:lvlText w:val="o"/>
      <w:lvlJc w:val="left"/>
      <w:pPr>
        <w:ind w:left="3600" w:hanging="360"/>
      </w:pPr>
      <w:rPr>
        <w:rFonts w:ascii="Courier New" w:hAnsi="Courier New" w:hint="default"/>
      </w:rPr>
    </w:lvl>
    <w:lvl w:ilvl="5" w:tplc="682E2E4A">
      <w:start w:val="1"/>
      <w:numFmt w:val="bullet"/>
      <w:lvlText w:val=""/>
      <w:lvlJc w:val="left"/>
      <w:pPr>
        <w:ind w:left="4320" w:hanging="360"/>
      </w:pPr>
      <w:rPr>
        <w:rFonts w:ascii="Wingdings" w:hAnsi="Wingdings" w:hint="default"/>
      </w:rPr>
    </w:lvl>
    <w:lvl w:ilvl="6" w:tplc="179C2FC4">
      <w:start w:val="1"/>
      <w:numFmt w:val="bullet"/>
      <w:lvlText w:val=""/>
      <w:lvlJc w:val="left"/>
      <w:pPr>
        <w:ind w:left="5040" w:hanging="360"/>
      </w:pPr>
      <w:rPr>
        <w:rFonts w:ascii="Symbol" w:hAnsi="Symbol" w:hint="default"/>
      </w:rPr>
    </w:lvl>
    <w:lvl w:ilvl="7" w:tplc="DF324596">
      <w:start w:val="1"/>
      <w:numFmt w:val="bullet"/>
      <w:lvlText w:val="o"/>
      <w:lvlJc w:val="left"/>
      <w:pPr>
        <w:ind w:left="5760" w:hanging="360"/>
      </w:pPr>
      <w:rPr>
        <w:rFonts w:ascii="Courier New" w:hAnsi="Courier New" w:hint="default"/>
      </w:rPr>
    </w:lvl>
    <w:lvl w:ilvl="8" w:tplc="E396925C">
      <w:start w:val="1"/>
      <w:numFmt w:val="bullet"/>
      <w:lvlText w:val=""/>
      <w:lvlJc w:val="left"/>
      <w:pPr>
        <w:ind w:left="6480" w:hanging="360"/>
      </w:pPr>
      <w:rPr>
        <w:rFonts w:ascii="Wingdings" w:hAnsi="Wingdings" w:hint="default"/>
      </w:rPr>
    </w:lvl>
  </w:abstractNum>
  <w:abstractNum w:abstractNumId="6" w15:restartNumberingAfterBreak="0">
    <w:nsid w:val="2DF83758"/>
    <w:multiLevelType w:val="hybridMultilevel"/>
    <w:tmpl w:val="FFFFFFFF"/>
    <w:lvl w:ilvl="0" w:tplc="B61CE7BE">
      <w:start w:val="1"/>
      <w:numFmt w:val="bullet"/>
      <w:lvlText w:val=""/>
      <w:lvlJc w:val="left"/>
      <w:pPr>
        <w:ind w:left="720" w:hanging="360"/>
      </w:pPr>
      <w:rPr>
        <w:rFonts w:ascii="Symbol" w:hAnsi="Symbol" w:hint="default"/>
      </w:rPr>
    </w:lvl>
    <w:lvl w:ilvl="1" w:tplc="11D68086">
      <w:start w:val="1"/>
      <w:numFmt w:val="bullet"/>
      <w:lvlText w:val="o"/>
      <w:lvlJc w:val="left"/>
      <w:pPr>
        <w:ind w:left="1440" w:hanging="360"/>
      </w:pPr>
      <w:rPr>
        <w:rFonts w:ascii="Courier New" w:hAnsi="Courier New" w:hint="default"/>
      </w:rPr>
    </w:lvl>
    <w:lvl w:ilvl="2" w:tplc="2E6C4256">
      <w:start w:val="1"/>
      <w:numFmt w:val="bullet"/>
      <w:lvlText w:val=""/>
      <w:lvlJc w:val="left"/>
      <w:pPr>
        <w:ind w:left="2160" w:hanging="360"/>
      </w:pPr>
      <w:rPr>
        <w:rFonts w:ascii="Wingdings" w:hAnsi="Wingdings" w:hint="default"/>
      </w:rPr>
    </w:lvl>
    <w:lvl w:ilvl="3" w:tplc="3AF2C9A4">
      <w:start w:val="1"/>
      <w:numFmt w:val="bullet"/>
      <w:lvlText w:val=""/>
      <w:lvlJc w:val="left"/>
      <w:pPr>
        <w:ind w:left="2880" w:hanging="360"/>
      </w:pPr>
      <w:rPr>
        <w:rFonts w:ascii="Symbol" w:hAnsi="Symbol" w:hint="default"/>
      </w:rPr>
    </w:lvl>
    <w:lvl w:ilvl="4" w:tplc="1DCC5F2C">
      <w:start w:val="1"/>
      <w:numFmt w:val="bullet"/>
      <w:lvlText w:val="o"/>
      <w:lvlJc w:val="left"/>
      <w:pPr>
        <w:ind w:left="3600" w:hanging="360"/>
      </w:pPr>
      <w:rPr>
        <w:rFonts w:ascii="Courier New" w:hAnsi="Courier New" w:hint="default"/>
      </w:rPr>
    </w:lvl>
    <w:lvl w:ilvl="5" w:tplc="8C18DF1E">
      <w:start w:val="1"/>
      <w:numFmt w:val="bullet"/>
      <w:lvlText w:val=""/>
      <w:lvlJc w:val="left"/>
      <w:pPr>
        <w:ind w:left="4320" w:hanging="360"/>
      </w:pPr>
      <w:rPr>
        <w:rFonts w:ascii="Wingdings" w:hAnsi="Wingdings" w:hint="default"/>
      </w:rPr>
    </w:lvl>
    <w:lvl w:ilvl="6" w:tplc="21007B12">
      <w:start w:val="1"/>
      <w:numFmt w:val="bullet"/>
      <w:lvlText w:val=""/>
      <w:lvlJc w:val="left"/>
      <w:pPr>
        <w:ind w:left="5040" w:hanging="360"/>
      </w:pPr>
      <w:rPr>
        <w:rFonts w:ascii="Symbol" w:hAnsi="Symbol" w:hint="default"/>
      </w:rPr>
    </w:lvl>
    <w:lvl w:ilvl="7" w:tplc="D096B0D2">
      <w:start w:val="1"/>
      <w:numFmt w:val="bullet"/>
      <w:lvlText w:val="o"/>
      <w:lvlJc w:val="left"/>
      <w:pPr>
        <w:ind w:left="5760" w:hanging="360"/>
      </w:pPr>
      <w:rPr>
        <w:rFonts w:ascii="Courier New" w:hAnsi="Courier New" w:hint="default"/>
      </w:rPr>
    </w:lvl>
    <w:lvl w:ilvl="8" w:tplc="E5FCB700">
      <w:start w:val="1"/>
      <w:numFmt w:val="bullet"/>
      <w:lvlText w:val=""/>
      <w:lvlJc w:val="left"/>
      <w:pPr>
        <w:ind w:left="6480" w:hanging="360"/>
      </w:pPr>
      <w:rPr>
        <w:rFonts w:ascii="Wingdings" w:hAnsi="Wingdings" w:hint="default"/>
      </w:rPr>
    </w:lvl>
  </w:abstractNum>
  <w:abstractNum w:abstractNumId="7" w15:restartNumberingAfterBreak="0">
    <w:nsid w:val="32F7743A"/>
    <w:multiLevelType w:val="hybridMultilevel"/>
    <w:tmpl w:val="C91829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B1CF9"/>
    <w:multiLevelType w:val="hybridMultilevel"/>
    <w:tmpl w:val="134EF782"/>
    <w:lvl w:ilvl="0" w:tplc="733C300E">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A95E9D"/>
    <w:multiLevelType w:val="hybridMultilevel"/>
    <w:tmpl w:val="FC6A31C4"/>
    <w:lvl w:ilvl="0" w:tplc="93F6D77E">
      <w:start w:val="1"/>
      <w:numFmt w:val="bullet"/>
      <w:lvlText w:val=""/>
      <w:lvlJc w:val="left"/>
      <w:pPr>
        <w:ind w:left="720" w:hanging="360"/>
      </w:pPr>
      <w:rPr>
        <w:rFonts w:ascii="Symbol" w:hAnsi="Symbol" w:hint="default"/>
      </w:rPr>
    </w:lvl>
    <w:lvl w:ilvl="1" w:tplc="AD2638A8">
      <w:start w:val="1"/>
      <w:numFmt w:val="bullet"/>
      <w:lvlText w:val="o"/>
      <w:lvlJc w:val="left"/>
      <w:pPr>
        <w:ind w:left="1440" w:hanging="360"/>
      </w:pPr>
      <w:rPr>
        <w:rFonts w:ascii="Courier New" w:hAnsi="Courier New" w:hint="default"/>
      </w:rPr>
    </w:lvl>
    <w:lvl w:ilvl="2" w:tplc="EA6E1364">
      <w:start w:val="1"/>
      <w:numFmt w:val="bullet"/>
      <w:lvlText w:val=""/>
      <w:lvlJc w:val="left"/>
      <w:pPr>
        <w:ind w:left="2160" w:hanging="360"/>
      </w:pPr>
      <w:rPr>
        <w:rFonts w:ascii="Wingdings" w:hAnsi="Wingdings" w:hint="default"/>
      </w:rPr>
    </w:lvl>
    <w:lvl w:ilvl="3" w:tplc="4CA81B34">
      <w:start w:val="1"/>
      <w:numFmt w:val="bullet"/>
      <w:lvlText w:val=""/>
      <w:lvlJc w:val="left"/>
      <w:pPr>
        <w:ind w:left="2880" w:hanging="360"/>
      </w:pPr>
      <w:rPr>
        <w:rFonts w:ascii="Symbol" w:hAnsi="Symbol" w:hint="default"/>
      </w:rPr>
    </w:lvl>
    <w:lvl w:ilvl="4" w:tplc="0054FE6C">
      <w:start w:val="1"/>
      <w:numFmt w:val="bullet"/>
      <w:lvlText w:val="o"/>
      <w:lvlJc w:val="left"/>
      <w:pPr>
        <w:ind w:left="3600" w:hanging="360"/>
      </w:pPr>
      <w:rPr>
        <w:rFonts w:ascii="Courier New" w:hAnsi="Courier New" w:hint="default"/>
      </w:rPr>
    </w:lvl>
    <w:lvl w:ilvl="5" w:tplc="1F229DF0">
      <w:start w:val="1"/>
      <w:numFmt w:val="bullet"/>
      <w:lvlText w:val=""/>
      <w:lvlJc w:val="left"/>
      <w:pPr>
        <w:ind w:left="4320" w:hanging="360"/>
      </w:pPr>
      <w:rPr>
        <w:rFonts w:ascii="Wingdings" w:hAnsi="Wingdings" w:hint="default"/>
      </w:rPr>
    </w:lvl>
    <w:lvl w:ilvl="6" w:tplc="91423478">
      <w:start w:val="1"/>
      <w:numFmt w:val="bullet"/>
      <w:lvlText w:val=""/>
      <w:lvlJc w:val="left"/>
      <w:pPr>
        <w:ind w:left="5040" w:hanging="360"/>
      </w:pPr>
      <w:rPr>
        <w:rFonts w:ascii="Symbol" w:hAnsi="Symbol" w:hint="default"/>
      </w:rPr>
    </w:lvl>
    <w:lvl w:ilvl="7" w:tplc="2BC20C68">
      <w:start w:val="1"/>
      <w:numFmt w:val="bullet"/>
      <w:lvlText w:val="o"/>
      <w:lvlJc w:val="left"/>
      <w:pPr>
        <w:ind w:left="5760" w:hanging="360"/>
      </w:pPr>
      <w:rPr>
        <w:rFonts w:ascii="Courier New" w:hAnsi="Courier New" w:hint="default"/>
      </w:rPr>
    </w:lvl>
    <w:lvl w:ilvl="8" w:tplc="70A61D66">
      <w:start w:val="1"/>
      <w:numFmt w:val="bullet"/>
      <w:lvlText w:val=""/>
      <w:lvlJc w:val="left"/>
      <w:pPr>
        <w:ind w:left="6480" w:hanging="360"/>
      </w:pPr>
      <w:rPr>
        <w:rFonts w:ascii="Wingdings" w:hAnsi="Wingdings" w:hint="default"/>
      </w:rPr>
    </w:lvl>
  </w:abstractNum>
  <w:abstractNum w:abstractNumId="10" w15:restartNumberingAfterBreak="0">
    <w:nsid w:val="43AE272D"/>
    <w:multiLevelType w:val="hybridMultilevel"/>
    <w:tmpl w:val="72C45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AE3541"/>
    <w:multiLevelType w:val="hybridMultilevel"/>
    <w:tmpl w:val="FFFFFFFF"/>
    <w:lvl w:ilvl="0" w:tplc="8296542E">
      <w:start w:val="1"/>
      <w:numFmt w:val="bullet"/>
      <w:lvlText w:val=""/>
      <w:lvlJc w:val="left"/>
      <w:pPr>
        <w:ind w:left="720" w:hanging="360"/>
      </w:pPr>
      <w:rPr>
        <w:rFonts w:ascii="Symbol" w:hAnsi="Symbol" w:hint="default"/>
      </w:rPr>
    </w:lvl>
    <w:lvl w:ilvl="1" w:tplc="FFDC4268">
      <w:start w:val="1"/>
      <w:numFmt w:val="bullet"/>
      <w:lvlText w:val="o"/>
      <w:lvlJc w:val="left"/>
      <w:pPr>
        <w:ind w:left="1440" w:hanging="360"/>
      </w:pPr>
      <w:rPr>
        <w:rFonts w:ascii="Courier New" w:hAnsi="Courier New" w:hint="default"/>
      </w:rPr>
    </w:lvl>
    <w:lvl w:ilvl="2" w:tplc="FF4A68F6">
      <w:start w:val="1"/>
      <w:numFmt w:val="bullet"/>
      <w:lvlText w:val=""/>
      <w:lvlJc w:val="left"/>
      <w:pPr>
        <w:ind w:left="2160" w:hanging="360"/>
      </w:pPr>
      <w:rPr>
        <w:rFonts w:ascii="Wingdings" w:hAnsi="Wingdings" w:hint="default"/>
      </w:rPr>
    </w:lvl>
    <w:lvl w:ilvl="3" w:tplc="172411B0">
      <w:start w:val="1"/>
      <w:numFmt w:val="bullet"/>
      <w:lvlText w:val=""/>
      <w:lvlJc w:val="left"/>
      <w:pPr>
        <w:ind w:left="2880" w:hanging="360"/>
      </w:pPr>
      <w:rPr>
        <w:rFonts w:ascii="Symbol" w:hAnsi="Symbol" w:hint="default"/>
      </w:rPr>
    </w:lvl>
    <w:lvl w:ilvl="4" w:tplc="039E2520">
      <w:start w:val="1"/>
      <w:numFmt w:val="bullet"/>
      <w:lvlText w:val="o"/>
      <w:lvlJc w:val="left"/>
      <w:pPr>
        <w:ind w:left="3600" w:hanging="360"/>
      </w:pPr>
      <w:rPr>
        <w:rFonts w:ascii="Courier New" w:hAnsi="Courier New" w:hint="default"/>
      </w:rPr>
    </w:lvl>
    <w:lvl w:ilvl="5" w:tplc="8BC818AE">
      <w:start w:val="1"/>
      <w:numFmt w:val="bullet"/>
      <w:lvlText w:val=""/>
      <w:lvlJc w:val="left"/>
      <w:pPr>
        <w:ind w:left="4320" w:hanging="360"/>
      </w:pPr>
      <w:rPr>
        <w:rFonts w:ascii="Wingdings" w:hAnsi="Wingdings" w:hint="default"/>
      </w:rPr>
    </w:lvl>
    <w:lvl w:ilvl="6" w:tplc="2A02E94C">
      <w:start w:val="1"/>
      <w:numFmt w:val="bullet"/>
      <w:lvlText w:val=""/>
      <w:lvlJc w:val="left"/>
      <w:pPr>
        <w:ind w:left="5040" w:hanging="360"/>
      </w:pPr>
      <w:rPr>
        <w:rFonts w:ascii="Symbol" w:hAnsi="Symbol" w:hint="default"/>
      </w:rPr>
    </w:lvl>
    <w:lvl w:ilvl="7" w:tplc="AE8A98E4">
      <w:start w:val="1"/>
      <w:numFmt w:val="bullet"/>
      <w:lvlText w:val="o"/>
      <w:lvlJc w:val="left"/>
      <w:pPr>
        <w:ind w:left="5760" w:hanging="360"/>
      </w:pPr>
      <w:rPr>
        <w:rFonts w:ascii="Courier New" w:hAnsi="Courier New" w:hint="default"/>
      </w:rPr>
    </w:lvl>
    <w:lvl w:ilvl="8" w:tplc="E50C851E">
      <w:start w:val="1"/>
      <w:numFmt w:val="bullet"/>
      <w:lvlText w:val=""/>
      <w:lvlJc w:val="left"/>
      <w:pPr>
        <w:ind w:left="6480" w:hanging="360"/>
      </w:pPr>
      <w:rPr>
        <w:rFonts w:ascii="Wingdings" w:hAnsi="Wingdings" w:hint="default"/>
      </w:rPr>
    </w:lvl>
  </w:abstractNum>
  <w:abstractNum w:abstractNumId="12" w15:restartNumberingAfterBreak="0">
    <w:nsid w:val="4AA30673"/>
    <w:multiLevelType w:val="hybridMultilevel"/>
    <w:tmpl w:val="21D8A5B4"/>
    <w:lvl w:ilvl="0" w:tplc="8850059A">
      <w:start w:val="1"/>
      <w:numFmt w:val="bullet"/>
      <w:lvlText w:val=""/>
      <w:lvlJc w:val="left"/>
      <w:pPr>
        <w:ind w:left="720" w:hanging="360"/>
      </w:pPr>
      <w:rPr>
        <w:rFonts w:ascii="Symbol" w:hAnsi="Symbol" w:hint="default"/>
      </w:rPr>
    </w:lvl>
    <w:lvl w:ilvl="1" w:tplc="2216EED4">
      <w:start w:val="1"/>
      <w:numFmt w:val="bullet"/>
      <w:lvlText w:val="o"/>
      <w:lvlJc w:val="left"/>
      <w:pPr>
        <w:ind w:left="1440" w:hanging="360"/>
      </w:pPr>
      <w:rPr>
        <w:rFonts w:ascii="Courier New" w:hAnsi="Courier New" w:hint="default"/>
      </w:rPr>
    </w:lvl>
    <w:lvl w:ilvl="2" w:tplc="DFEE6B96">
      <w:start w:val="1"/>
      <w:numFmt w:val="bullet"/>
      <w:lvlText w:val=""/>
      <w:lvlJc w:val="left"/>
      <w:pPr>
        <w:ind w:left="2160" w:hanging="360"/>
      </w:pPr>
      <w:rPr>
        <w:rFonts w:ascii="Wingdings" w:hAnsi="Wingdings" w:hint="default"/>
      </w:rPr>
    </w:lvl>
    <w:lvl w:ilvl="3" w:tplc="CBDC494E">
      <w:start w:val="1"/>
      <w:numFmt w:val="bullet"/>
      <w:lvlText w:val=""/>
      <w:lvlJc w:val="left"/>
      <w:pPr>
        <w:ind w:left="2880" w:hanging="360"/>
      </w:pPr>
      <w:rPr>
        <w:rFonts w:ascii="Symbol" w:hAnsi="Symbol" w:hint="default"/>
      </w:rPr>
    </w:lvl>
    <w:lvl w:ilvl="4" w:tplc="B502870A">
      <w:start w:val="1"/>
      <w:numFmt w:val="bullet"/>
      <w:lvlText w:val="o"/>
      <w:lvlJc w:val="left"/>
      <w:pPr>
        <w:ind w:left="3600" w:hanging="360"/>
      </w:pPr>
      <w:rPr>
        <w:rFonts w:ascii="Courier New" w:hAnsi="Courier New" w:hint="default"/>
      </w:rPr>
    </w:lvl>
    <w:lvl w:ilvl="5" w:tplc="0602D2B6">
      <w:start w:val="1"/>
      <w:numFmt w:val="bullet"/>
      <w:lvlText w:val=""/>
      <w:lvlJc w:val="left"/>
      <w:pPr>
        <w:ind w:left="4320" w:hanging="360"/>
      </w:pPr>
      <w:rPr>
        <w:rFonts w:ascii="Wingdings" w:hAnsi="Wingdings" w:hint="default"/>
      </w:rPr>
    </w:lvl>
    <w:lvl w:ilvl="6" w:tplc="48A437AA">
      <w:start w:val="1"/>
      <w:numFmt w:val="bullet"/>
      <w:lvlText w:val=""/>
      <w:lvlJc w:val="left"/>
      <w:pPr>
        <w:ind w:left="5040" w:hanging="360"/>
      </w:pPr>
      <w:rPr>
        <w:rFonts w:ascii="Symbol" w:hAnsi="Symbol" w:hint="default"/>
      </w:rPr>
    </w:lvl>
    <w:lvl w:ilvl="7" w:tplc="C6AA25BE">
      <w:start w:val="1"/>
      <w:numFmt w:val="bullet"/>
      <w:lvlText w:val="o"/>
      <w:lvlJc w:val="left"/>
      <w:pPr>
        <w:ind w:left="5760" w:hanging="360"/>
      </w:pPr>
      <w:rPr>
        <w:rFonts w:ascii="Courier New" w:hAnsi="Courier New" w:hint="default"/>
      </w:rPr>
    </w:lvl>
    <w:lvl w:ilvl="8" w:tplc="4F36190C">
      <w:start w:val="1"/>
      <w:numFmt w:val="bullet"/>
      <w:lvlText w:val=""/>
      <w:lvlJc w:val="left"/>
      <w:pPr>
        <w:ind w:left="6480" w:hanging="360"/>
      </w:pPr>
      <w:rPr>
        <w:rFonts w:ascii="Wingdings" w:hAnsi="Wingdings" w:hint="default"/>
      </w:rPr>
    </w:lvl>
  </w:abstractNum>
  <w:abstractNum w:abstractNumId="13" w15:restartNumberingAfterBreak="0">
    <w:nsid w:val="59391F46"/>
    <w:multiLevelType w:val="hybridMultilevel"/>
    <w:tmpl w:val="070EEA0E"/>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9D809C6"/>
    <w:multiLevelType w:val="hybridMultilevel"/>
    <w:tmpl w:val="3D2AF93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61814B2E"/>
    <w:multiLevelType w:val="hybridMultilevel"/>
    <w:tmpl w:val="CADCEEDE"/>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628F52EB"/>
    <w:multiLevelType w:val="hybridMultilevel"/>
    <w:tmpl w:val="FFFFFFFF"/>
    <w:lvl w:ilvl="0" w:tplc="A58202E6">
      <w:start w:val="1"/>
      <w:numFmt w:val="bullet"/>
      <w:lvlText w:val=""/>
      <w:lvlJc w:val="left"/>
      <w:pPr>
        <w:ind w:left="720" w:hanging="360"/>
      </w:pPr>
      <w:rPr>
        <w:rFonts w:ascii="Symbol" w:hAnsi="Symbol" w:hint="default"/>
      </w:rPr>
    </w:lvl>
    <w:lvl w:ilvl="1" w:tplc="93802974">
      <w:start w:val="1"/>
      <w:numFmt w:val="bullet"/>
      <w:lvlText w:val="o"/>
      <w:lvlJc w:val="left"/>
      <w:pPr>
        <w:ind w:left="1440" w:hanging="360"/>
      </w:pPr>
      <w:rPr>
        <w:rFonts w:ascii="Courier New" w:hAnsi="Courier New" w:hint="default"/>
      </w:rPr>
    </w:lvl>
    <w:lvl w:ilvl="2" w:tplc="C756AFD6">
      <w:start w:val="1"/>
      <w:numFmt w:val="bullet"/>
      <w:lvlText w:val=""/>
      <w:lvlJc w:val="left"/>
      <w:pPr>
        <w:ind w:left="2160" w:hanging="360"/>
      </w:pPr>
      <w:rPr>
        <w:rFonts w:ascii="Wingdings" w:hAnsi="Wingdings" w:hint="default"/>
      </w:rPr>
    </w:lvl>
    <w:lvl w:ilvl="3" w:tplc="23BADA84">
      <w:start w:val="1"/>
      <w:numFmt w:val="bullet"/>
      <w:lvlText w:val=""/>
      <w:lvlJc w:val="left"/>
      <w:pPr>
        <w:ind w:left="2880" w:hanging="360"/>
      </w:pPr>
      <w:rPr>
        <w:rFonts w:ascii="Symbol" w:hAnsi="Symbol" w:hint="default"/>
      </w:rPr>
    </w:lvl>
    <w:lvl w:ilvl="4" w:tplc="AC0613D2">
      <w:start w:val="1"/>
      <w:numFmt w:val="bullet"/>
      <w:lvlText w:val="o"/>
      <w:lvlJc w:val="left"/>
      <w:pPr>
        <w:ind w:left="3600" w:hanging="360"/>
      </w:pPr>
      <w:rPr>
        <w:rFonts w:ascii="Courier New" w:hAnsi="Courier New" w:hint="default"/>
      </w:rPr>
    </w:lvl>
    <w:lvl w:ilvl="5" w:tplc="C492B594">
      <w:start w:val="1"/>
      <w:numFmt w:val="bullet"/>
      <w:lvlText w:val=""/>
      <w:lvlJc w:val="left"/>
      <w:pPr>
        <w:ind w:left="4320" w:hanging="360"/>
      </w:pPr>
      <w:rPr>
        <w:rFonts w:ascii="Wingdings" w:hAnsi="Wingdings" w:hint="default"/>
      </w:rPr>
    </w:lvl>
    <w:lvl w:ilvl="6" w:tplc="9C5E2F0E">
      <w:start w:val="1"/>
      <w:numFmt w:val="bullet"/>
      <w:lvlText w:val=""/>
      <w:lvlJc w:val="left"/>
      <w:pPr>
        <w:ind w:left="5040" w:hanging="360"/>
      </w:pPr>
      <w:rPr>
        <w:rFonts w:ascii="Symbol" w:hAnsi="Symbol" w:hint="default"/>
      </w:rPr>
    </w:lvl>
    <w:lvl w:ilvl="7" w:tplc="A992FAB4">
      <w:start w:val="1"/>
      <w:numFmt w:val="bullet"/>
      <w:lvlText w:val="o"/>
      <w:lvlJc w:val="left"/>
      <w:pPr>
        <w:ind w:left="5760" w:hanging="360"/>
      </w:pPr>
      <w:rPr>
        <w:rFonts w:ascii="Courier New" w:hAnsi="Courier New" w:hint="default"/>
      </w:rPr>
    </w:lvl>
    <w:lvl w:ilvl="8" w:tplc="72605EFC">
      <w:start w:val="1"/>
      <w:numFmt w:val="bullet"/>
      <w:lvlText w:val=""/>
      <w:lvlJc w:val="left"/>
      <w:pPr>
        <w:ind w:left="6480" w:hanging="360"/>
      </w:pPr>
      <w:rPr>
        <w:rFonts w:ascii="Wingdings" w:hAnsi="Wingdings" w:hint="default"/>
      </w:rPr>
    </w:lvl>
  </w:abstractNum>
  <w:abstractNum w:abstractNumId="17" w15:restartNumberingAfterBreak="0">
    <w:nsid w:val="62FA57FE"/>
    <w:multiLevelType w:val="hybridMultilevel"/>
    <w:tmpl w:val="EC8C4A0C"/>
    <w:lvl w:ilvl="0" w:tplc="2B8608E6">
      <w:start w:val="1"/>
      <w:numFmt w:val="bullet"/>
      <w:lvlText w:val=""/>
      <w:lvlJc w:val="left"/>
      <w:pPr>
        <w:ind w:left="720" w:hanging="360"/>
      </w:pPr>
      <w:rPr>
        <w:rFonts w:ascii="Symbol" w:hAnsi="Symbol" w:hint="default"/>
      </w:rPr>
    </w:lvl>
    <w:lvl w:ilvl="1" w:tplc="CFE8B68E">
      <w:start w:val="1"/>
      <w:numFmt w:val="bullet"/>
      <w:lvlText w:val="o"/>
      <w:lvlJc w:val="left"/>
      <w:pPr>
        <w:ind w:left="1440" w:hanging="360"/>
      </w:pPr>
      <w:rPr>
        <w:rFonts w:ascii="Courier New" w:hAnsi="Courier New" w:hint="default"/>
      </w:rPr>
    </w:lvl>
    <w:lvl w:ilvl="2" w:tplc="D5AE031C">
      <w:start w:val="1"/>
      <w:numFmt w:val="bullet"/>
      <w:lvlText w:val=""/>
      <w:lvlJc w:val="left"/>
      <w:pPr>
        <w:ind w:left="2160" w:hanging="360"/>
      </w:pPr>
      <w:rPr>
        <w:rFonts w:ascii="Wingdings" w:hAnsi="Wingdings" w:hint="default"/>
      </w:rPr>
    </w:lvl>
    <w:lvl w:ilvl="3" w:tplc="A99EC502">
      <w:start w:val="1"/>
      <w:numFmt w:val="bullet"/>
      <w:lvlText w:val=""/>
      <w:lvlJc w:val="left"/>
      <w:pPr>
        <w:ind w:left="2880" w:hanging="360"/>
      </w:pPr>
      <w:rPr>
        <w:rFonts w:ascii="Symbol" w:hAnsi="Symbol" w:hint="default"/>
      </w:rPr>
    </w:lvl>
    <w:lvl w:ilvl="4" w:tplc="808E55DC">
      <w:start w:val="1"/>
      <w:numFmt w:val="bullet"/>
      <w:lvlText w:val="o"/>
      <w:lvlJc w:val="left"/>
      <w:pPr>
        <w:ind w:left="3600" w:hanging="360"/>
      </w:pPr>
      <w:rPr>
        <w:rFonts w:ascii="Courier New" w:hAnsi="Courier New" w:hint="default"/>
      </w:rPr>
    </w:lvl>
    <w:lvl w:ilvl="5" w:tplc="61B0F344">
      <w:start w:val="1"/>
      <w:numFmt w:val="bullet"/>
      <w:lvlText w:val=""/>
      <w:lvlJc w:val="left"/>
      <w:pPr>
        <w:ind w:left="4320" w:hanging="360"/>
      </w:pPr>
      <w:rPr>
        <w:rFonts w:ascii="Wingdings" w:hAnsi="Wingdings" w:hint="default"/>
      </w:rPr>
    </w:lvl>
    <w:lvl w:ilvl="6" w:tplc="FB0209B2">
      <w:start w:val="1"/>
      <w:numFmt w:val="bullet"/>
      <w:lvlText w:val=""/>
      <w:lvlJc w:val="left"/>
      <w:pPr>
        <w:ind w:left="5040" w:hanging="360"/>
      </w:pPr>
      <w:rPr>
        <w:rFonts w:ascii="Symbol" w:hAnsi="Symbol" w:hint="default"/>
      </w:rPr>
    </w:lvl>
    <w:lvl w:ilvl="7" w:tplc="72A48CA0">
      <w:start w:val="1"/>
      <w:numFmt w:val="bullet"/>
      <w:lvlText w:val="o"/>
      <w:lvlJc w:val="left"/>
      <w:pPr>
        <w:ind w:left="5760" w:hanging="360"/>
      </w:pPr>
      <w:rPr>
        <w:rFonts w:ascii="Courier New" w:hAnsi="Courier New" w:hint="default"/>
      </w:rPr>
    </w:lvl>
    <w:lvl w:ilvl="8" w:tplc="3FD8A720">
      <w:start w:val="1"/>
      <w:numFmt w:val="bullet"/>
      <w:lvlText w:val=""/>
      <w:lvlJc w:val="left"/>
      <w:pPr>
        <w:ind w:left="6480" w:hanging="360"/>
      </w:pPr>
      <w:rPr>
        <w:rFonts w:ascii="Wingdings" w:hAnsi="Wingdings" w:hint="default"/>
      </w:rPr>
    </w:lvl>
  </w:abstractNum>
  <w:abstractNum w:abstractNumId="18" w15:restartNumberingAfterBreak="0">
    <w:nsid w:val="651A58A1"/>
    <w:multiLevelType w:val="hybridMultilevel"/>
    <w:tmpl w:val="C936D01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625177"/>
    <w:multiLevelType w:val="hybridMultilevel"/>
    <w:tmpl w:val="94589DE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5494712"/>
    <w:multiLevelType w:val="hybridMultilevel"/>
    <w:tmpl w:val="FFFFFFFF"/>
    <w:lvl w:ilvl="0" w:tplc="661489BC">
      <w:start w:val="1"/>
      <w:numFmt w:val="bullet"/>
      <w:lvlText w:val=""/>
      <w:lvlJc w:val="left"/>
      <w:pPr>
        <w:ind w:left="720" w:hanging="360"/>
      </w:pPr>
      <w:rPr>
        <w:rFonts w:ascii="Symbol" w:hAnsi="Symbol" w:hint="default"/>
      </w:rPr>
    </w:lvl>
    <w:lvl w:ilvl="1" w:tplc="65F6277A">
      <w:start w:val="1"/>
      <w:numFmt w:val="bullet"/>
      <w:lvlText w:val="o"/>
      <w:lvlJc w:val="left"/>
      <w:pPr>
        <w:ind w:left="1440" w:hanging="360"/>
      </w:pPr>
      <w:rPr>
        <w:rFonts w:ascii="Courier New" w:hAnsi="Courier New" w:hint="default"/>
      </w:rPr>
    </w:lvl>
    <w:lvl w:ilvl="2" w:tplc="EBC8FD7A">
      <w:start w:val="1"/>
      <w:numFmt w:val="bullet"/>
      <w:lvlText w:val=""/>
      <w:lvlJc w:val="left"/>
      <w:pPr>
        <w:ind w:left="2160" w:hanging="360"/>
      </w:pPr>
      <w:rPr>
        <w:rFonts w:ascii="Wingdings" w:hAnsi="Wingdings" w:hint="default"/>
      </w:rPr>
    </w:lvl>
    <w:lvl w:ilvl="3" w:tplc="DA24141E">
      <w:start w:val="1"/>
      <w:numFmt w:val="bullet"/>
      <w:lvlText w:val=""/>
      <w:lvlJc w:val="left"/>
      <w:pPr>
        <w:ind w:left="2880" w:hanging="360"/>
      </w:pPr>
      <w:rPr>
        <w:rFonts w:ascii="Symbol" w:hAnsi="Symbol" w:hint="default"/>
      </w:rPr>
    </w:lvl>
    <w:lvl w:ilvl="4" w:tplc="45E01966">
      <w:start w:val="1"/>
      <w:numFmt w:val="bullet"/>
      <w:lvlText w:val="o"/>
      <w:lvlJc w:val="left"/>
      <w:pPr>
        <w:ind w:left="3600" w:hanging="360"/>
      </w:pPr>
      <w:rPr>
        <w:rFonts w:ascii="Courier New" w:hAnsi="Courier New" w:hint="default"/>
      </w:rPr>
    </w:lvl>
    <w:lvl w:ilvl="5" w:tplc="D6029F98">
      <w:start w:val="1"/>
      <w:numFmt w:val="bullet"/>
      <w:lvlText w:val=""/>
      <w:lvlJc w:val="left"/>
      <w:pPr>
        <w:ind w:left="4320" w:hanging="360"/>
      </w:pPr>
      <w:rPr>
        <w:rFonts w:ascii="Wingdings" w:hAnsi="Wingdings" w:hint="default"/>
      </w:rPr>
    </w:lvl>
    <w:lvl w:ilvl="6" w:tplc="2550E8A6">
      <w:start w:val="1"/>
      <w:numFmt w:val="bullet"/>
      <w:lvlText w:val=""/>
      <w:lvlJc w:val="left"/>
      <w:pPr>
        <w:ind w:left="5040" w:hanging="360"/>
      </w:pPr>
      <w:rPr>
        <w:rFonts w:ascii="Symbol" w:hAnsi="Symbol" w:hint="default"/>
      </w:rPr>
    </w:lvl>
    <w:lvl w:ilvl="7" w:tplc="B52605DA">
      <w:start w:val="1"/>
      <w:numFmt w:val="bullet"/>
      <w:lvlText w:val="o"/>
      <w:lvlJc w:val="left"/>
      <w:pPr>
        <w:ind w:left="5760" w:hanging="360"/>
      </w:pPr>
      <w:rPr>
        <w:rFonts w:ascii="Courier New" w:hAnsi="Courier New" w:hint="default"/>
      </w:rPr>
    </w:lvl>
    <w:lvl w:ilvl="8" w:tplc="DC3226D2">
      <w:start w:val="1"/>
      <w:numFmt w:val="bullet"/>
      <w:lvlText w:val=""/>
      <w:lvlJc w:val="left"/>
      <w:pPr>
        <w:ind w:left="6480" w:hanging="360"/>
      </w:pPr>
      <w:rPr>
        <w:rFonts w:ascii="Wingdings" w:hAnsi="Wingdings" w:hint="default"/>
      </w:rPr>
    </w:lvl>
  </w:abstractNum>
  <w:abstractNum w:abstractNumId="21" w15:restartNumberingAfterBreak="0">
    <w:nsid w:val="7799720F"/>
    <w:multiLevelType w:val="hybridMultilevel"/>
    <w:tmpl w:val="FFFFFFFF"/>
    <w:lvl w:ilvl="0" w:tplc="EDBE3C90">
      <w:start w:val="1"/>
      <w:numFmt w:val="bullet"/>
      <w:lvlText w:val=""/>
      <w:lvlJc w:val="left"/>
      <w:pPr>
        <w:ind w:left="720" w:hanging="360"/>
      </w:pPr>
      <w:rPr>
        <w:rFonts w:ascii="Symbol" w:hAnsi="Symbol" w:hint="default"/>
      </w:rPr>
    </w:lvl>
    <w:lvl w:ilvl="1" w:tplc="D292AFD2">
      <w:start w:val="1"/>
      <w:numFmt w:val="bullet"/>
      <w:lvlText w:val="o"/>
      <w:lvlJc w:val="left"/>
      <w:pPr>
        <w:ind w:left="1440" w:hanging="360"/>
      </w:pPr>
      <w:rPr>
        <w:rFonts w:ascii="Courier New" w:hAnsi="Courier New" w:hint="default"/>
      </w:rPr>
    </w:lvl>
    <w:lvl w:ilvl="2" w:tplc="9BD4A686">
      <w:start w:val="1"/>
      <w:numFmt w:val="bullet"/>
      <w:lvlText w:val=""/>
      <w:lvlJc w:val="left"/>
      <w:pPr>
        <w:ind w:left="2160" w:hanging="360"/>
      </w:pPr>
      <w:rPr>
        <w:rFonts w:ascii="Wingdings" w:hAnsi="Wingdings" w:hint="default"/>
      </w:rPr>
    </w:lvl>
    <w:lvl w:ilvl="3" w:tplc="CB96D132">
      <w:start w:val="1"/>
      <w:numFmt w:val="bullet"/>
      <w:lvlText w:val=""/>
      <w:lvlJc w:val="left"/>
      <w:pPr>
        <w:ind w:left="2880" w:hanging="360"/>
      </w:pPr>
      <w:rPr>
        <w:rFonts w:ascii="Symbol" w:hAnsi="Symbol" w:hint="default"/>
      </w:rPr>
    </w:lvl>
    <w:lvl w:ilvl="4" w:tplc="02ACC4F0">
      <w:start w:val="1"/>
      <w:numFmt w:val="bullet"/>
      <w:lvlText w:val="o"/>
      <w:lvlJc w:val="left"/>
      <w:pPr>
        <w:ind w:left="3600" w:hanging="360"/>
      </w:pPr>
      <w:rPr>
        <w:rFonts w:ascii="Courier New" w:hAnsi="Courier New" w:hint="default"/>
      </w:rPr>
    </w:lvl>
    <w:lvl w:ilvl="5" w:tplc="C75800C0">
      <w:start w:val="1"/>
      <w:numFmt w:val="bullet"/>
      <w:lvlText w:val=""/>
      <w:lvlJc w:val="left"/>
      <w:pPr>
        <w:ind w:left="4320" w:hanging="360"/>
      </w:pPr>
      <w:rPr>
        <w:rFonts w:ascii="Wingdings" w:hAnsi="Wingdings" w:hint="default"/>
      </w:rPr>
    </w:lvl>
    <w:lvl w:ilvl="6" w:tplc="30A81FC0">
      <w:start w:val="1"/>
      <w:numFmt w:val="bullet"/>
      <w:lvlText w:val=""/>
      <w:lvlJc w:val="left"/>
      <w:pPr>
        <w:ind w:left="5040" w:hanging="360"/>
      </w:pPr>
      <w:rPr>
        <w:rFonts w:ascii="Symbol" w:hAnsi="Symbol" w:hint="default"/>
      </w:rPr>
    </w:lvl>
    <w:lvl w:ilvl="7" w:tplc="66204562">
      <w:start w:val="1"/>
      <w:numFmt w:val="bullet"/>
      <w:lvlText w:val="o"/>
      <w:lvlJc w:val="left"/>
      <w:pPr>
        <w:ind w:left="5760" w:hanging="360"/>
      </w:pPr>
      <w:rPr>
        <w:rFonts w:ascii="Courier New" w:hAnsi="Courier New" w:hint="default"/>
      </w:rPr>
    </w:lvl>
    <w:lvl w:ilvl="8" w:tplc="1BCEFAD8">
      <w:start w:val="1"/>
      <w:numFmt w:val="bullet"/>
      <w:lvlText w:val=""/>
      <w:lvlJc w:val="left"/>
      <w:pPr>
        <w:ind w:left="6480" w:hanging="360"/>
      </w:pPr>
      <w:rPr>
        <w:rFonts w:ascii="Wingdings" w:hAnsi="Wingdings" w:hint="default"/>
      </w:rPr>
    </w:lvl>
  </w:abstractNum>
  <w:abstractNum w:abstractNumId="22" w15:restartNumberingAfterBreak="0">
    <w:nsid w:val="7A875B5E"/>
    <w:multiLevelType w:val="hybridMultilevel"/>
    <w:tmpl w:val="C22ED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0"/>
  </w:num>
  <w:num w:numId="4">
    <w:abstractNumId w:val="16"/>
  </w:num>
  <w:num w:numId="5">
    <w:abstractNumId w:val="17"/>
  </w:num>
  <w:num w:numId="6">
    <w:abstractNumId w:val="1"/>
  </w:num>
  <w:num w:numId="7">
    <w:abstractNumId w:val="12"/>
  </w:num>
  <w:num w:numId="8">
    <w:abstractNumId w:val="7"/>
  </w:num>
  <w:num w:numId="9">
    <w:abstractNumId w:val="22"/>
  </w:num>
  <w:num w:numId="10">
    <w:abstractNumId w:val="3"/>
  </w:num>
  <w:num w:numId="11">
    <w:abstractNumId w:val="8"/>
  </w:num>
  <w:num w:numId="12">
    <w:abstractNumId w:val="14"/>
  </w:num>
  <w:num w:numId="13">
    <w:abstractNumId w:val="15"/>
  </w:num>
  <w:num w:numId="14">
    <w:abstractNumId w:val="13"/>
  </w:num>
  <w:num w:numId="15">
    <w:abstractNumId w:val="18"/>
  </w:num>
  <w:num w:numId="16">
    <w:abstractNumId w:val="19"/>
  </w:num>
  <w:num w:numId="17">
    <w:abstractNumId w:val="9"/>
  </w:num>
  <w:num w:numId="18">
    <w:abstractNumId w:val="2"/>
  </w:num>
  <w:num w:numId="19">
    <w:abstractNumId w:val="0"/>
  </w:num>
  <w:num w:numId="20">
    <w:abstractNumId w:val="11"/>
  </w:num>
  <w:num w:numId="21">
    <w:abstractNumId w:val="5"/>
  </w:num>
  <w:num w:numId="22">
    <w:abstractNumId w:val="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ja3MDAyMzU3MjNR0lEKTi0uzszPAykwrQUADmllKCwAAAA="/>
  </w:docVars>
  <w:rsids>
    <w:rsidRoot w:val="06A78370"/>
    <w:rsid w:val="000018C5"/>
    <w:rsid w:val="00010D2C"/>
    <w:rsid w:val="00012A53"/>
    <w:rsid w:val="00013665"/>
    <w:rsid w:val="0001521B"/>
    <w:rsid w:val="00017A4F"/>
    <w:rsid w:val="00017ECB"/>
    <w:rsid w:val="000223D3"/>
    <w:rsid w:val="0002246B"/>
    <w:rsid w:val="00023C95"/>
    <w:rsid w:val="00030F1F"/>
    <w:rsid w:val="00035DA0"/>
    <w:rsid w:val="000433FB"/>
    <w:rsid w:val="0004384B"/>
    <w:rsid w:val="000502E1"/>
    <w:rsid w:val="00054740"/>
    <w:rsid w:val="00054E20"/>
    <w:rsid w:val="00057BFD"/>
    <w:rsid w:val="00072489"/>
    <w:rsid w:val="00073654"/>
    <w:rsid w:val="00073ADD"/>
    <w:rsid w:val="00074F33"/>
    <w:rsid w:val="00075B95"/>
    <w:rsid w:val="00076785"/>
    <w:rsid w:val="000800D9"/>
    <w:rsid w:val="00080692"/>
    <w:rsid w:val="00081155"/>
    <w:rsid w:val="000822B4"/>
    <w:rsid w:val="00082641"/>
    <w:rsid w:val="00085525"/>
    <w:rsid w:val="0008781C"/>
    <w:rsid w:val="00087B3A"/>
    <w:rsid w:val="00094508"/>
    <w:rsid w:val="0009539A"/>
    <w:rsid w:val="0009785E"/>
    <w:rsid w:val="000A2DDF"/>
    <w:rsid w:val="000A302D"/>
    <w:rsid w:val="000A3E25"/>
    <w:rsid w:val="000A582A"/>
    <w:rsid w:val="000A5D97"/>
    <w:rsid w:val="000A69BD"/>
    <w:rsid w:val="000A6FDC"/>
    <w:rsid w:val="000B56B6"/>
    <w:rsid w:val="000B5888"/>
    <w:rsid w:val="000B670B"/>
    <w:rsid w:val="000C404D"/>
    <w:rsid w:val="000D03FA"/>
    <w:rsid w:val="000D2047"/>
    <w:rsid w:val="000D2394"/>
    <w:rsid w:val="000D391D"/>
    <w:rsid w:val="000D5952"/>
    <w:rsid w:val="000D62B1"/>
    <w:rsid w:val="000D6BA0"/>
    <w:rsid w:val="000D6CDA"/>
    <w:rsid w:val="000D6DCA"/>
    <w:rsid w:val="000E2F5B"/>
    <w:rsid w:val="000E5813"/>
    <w:rsid w:val="000E7AB4"/>
    <w:rsid w:val="000F0E2C"/>
    <w:rsid w:val="000F5F7F"/>
    <w:rsid w:val="00104AC0"/>
    <w:rsid w:val="0010530D"/>
    <w:rsid w:val="00106161"/>
    <w:rsid w:val="0010629F"/>
    <w:rsid w:val="0010634E"/>
    <w:rsid w:val="00111D2E"/>
    <w:rsid w:val="00112500"/>
    <w:rsid w:val="00112807"/>
    <w:rsid w:val="001171CE"/>
    <w:rsid w:val="00117B0A"/>
    <w:rsid w:val="001213E0"/>
    <w:rsid w:val="001221B9"/>
    <w:rsid w:val="001235BA"/>
    <w:rsid w:val="00123E49"/>
    <w:rsid w:val="00125E76"/>
    <w:rsid w:val="00126868"/>
    <w:rsid w:val="00130FE9"/>
    <w:rsid w:val="00131073"/>
    <w:rsid w:val="0013228D"/>
    <w:rsid w:val="00132CDB"/>
    <w:rsid w:val="00134567"/>
    <w:rsid w:val="00134B09"/>
    <w:rsid w:val="00137F23"/>
    <w:rsid w:val="00142737"/>
    <w:rsid w:val="00145206"/>
    <w:rsid w:val="0014775F"/>
    <w:rsid w:val="001477BC"/>
    <w:rsid w:val="00150099"/>
    <w:rsid w:val="0015066B"/>
    <w:rsid w:val="0015592F"/>
    <w:rsid w:val="0015762B"/>
    <w:rsid w:val="0016139D"/>
    <w:rsid w:val="00167AA9"/>
    <w:rsid w:val="00173ED0"/>
    <w:rsid w:val="001745EC"/>
    <w:rsid w:val="00175CF6"/>
    <w:rsid w:val="00181C1B"/>
    <w:rsid w:val="00181DE1"/>
    <w:rsid w:val="00185993"/>
    <w:rsid w:val="0019184E"/>
    <w:rsid w:val="0019201B"/>
    <w:rsid w:val="001A0E45"/>
    <w:rsid w:val="001A147F"/>
    <w:rsid w:val="001A440A"/>
    <w:rsid w:val="001A7C16"/>
    <w:rsid w:val="001B4674"/>
    <w:rsid w:val="001B59B6"/>
    <w:rsid w:val="001B66CE"/>
    <w:rsid w:val="001B6CDA"/>
    <w:rsid w:val="001C15BB"/>
    <w:rsid w:val="001C1A20"/>
    <w:rsid w:val="001C1D3F"/>
    <w:rsid w:val="001C5851"/>
    <w:rsid w:val="001C71E1"/>
    <w:rsid w:val="001D0E24"/>
    <w:rsid w:val="001D2C55"/>
    <w:rsid w:val="001D2DC6"/>
    <w:rsid w:val="001D3997"/>
    <w:rsid w:val="001D4A8C"/>
    <w:rsid w:val="001D4DD8"/>
    <w:rsid w:val="001D51E3"/>
    <w:rsid w:val="001D7DFF"/>
    <w:rsid w:val="001E183C"/>
    <w:rsid w:val="001E1F56"/>
    <w:rsid w:val="001E240D"/>
    <w:rsid w:val="001E3F74"/>
    <w:rsid w:val="001E5013"/>
    <w:rsid w:val="001E75E7"/>
    <w:rsid w:val="001E779F"/>
    <w:rsid w:val="001F0A88"/>
    <w:rsid w:val="001F1444"/>
    <w:rsid w:val="001F2C78"/>
    <w:rsid w:val="001F2D9C"/>
    <w:rsid w:val="00203822"/>
    <w:rsid w:val="00204364"/>
    <w:rsid w:val="0020438A"/>
    <w:rsid w:val="00205A24"/>
    <w:rsid w:val="00206B83"/>
    <w:rsid w:val="00210F74"/>
    <w:rsid w:val="00212D32"/>
    <w:rsid w:val="00215CF3"/>
    <w:rsid w:val="0021757C"/>
    <w:rsid w:val="00220E58"/>
    <w:rsid w:val="00226904"/>
    <w:rsid w:val="00226F90"/>
    <w:rsid w:val="00231AC3"/>
    <w:rsid w:val="002324CA"/>
    <w:rsid w:val="00234C83"/>
    <w:rsid w:val="00236EF1"/>
    <w:rsid w:val="00250688"/>
    <w:rsid w:val="002510DB"/>
    <w:rsid w:val="00251A84"/>
    <w:rsid w:val="00251B5B"/>
    <w:rsid w:val="00252577"/>
    <w:rsid w:val="002542BC"/>
    <w:rsid w:val="00255C6D"/>
    <w:rsid w:val="00260495"/>
    <w:rsid w:val="00260904"/>
    <w:rsid w:val="00260F2E"/>
    <w:rsid w:val="00260F3A"/>
    <w:rsid w:val="00261D55"/>
    <w:rsid w:val="00262ADF"/>
    <w:rsid w:val="002657EC"/>
    <w:rsid w:val="00266DDC"/>
    <w:rsid w:val="00267660"/>
    <w:rsid w:val="002679D4"/>
    <w:rsid w:val="00267AE6"/>
    <w:rsid w:val="00270500"/>
    <w:rsid w:val="0027482C"/>
    <w:rsid w:val="002805BE"/>
    <w:rsid w:val="002826D7"/>
    <w:rsid w:val="00293563"/>
    <w:rsid w:val="00294BD6"/>
    <w:rsid w:val="002A4F2C"/>
    <w:rsid w:val="002A5F19"/>
    <w:rsid w:val="002B71DB"/>
    <w:rsid w:val="002C12CB"/>
    <w:rsid w:val="002C3E78"/>
    <w:rsid w:val="002C6580"/>
    <w:rsid w:val="002D4DC8"/>
    <w:rsid w:val="002D6483"/>
    <w:rsid w:val="002D7366"/>
    <w:rsid w:val="002D7F94"/>
    <w:rsid w:val="002E086A"/>
    <w:rsid w:val="002E150A"/>
    <w:rsid w:val="002E59D4"/>
    <w:rsid w:val="002E5E20"/>
    <w:rsid w:val="002E7691"/>
    <w:rsid w:val="003025F9"/>
    <w:rsid w:val="00303262"/>
    <w:rsid w:val="00306B81"/>
    <w:rsid w:val="0031233C"/>
    <w:rsid w:val="00312A2A"/>
    <w:rsid w:val="00314391"/>
    <w:rsid w:val="003149B9"/>
    <w:rsid w:val="00317702"/>
    <w:rsid w:val="00324EB7"/>
    <w:rsid w:val="00325A47"/>
    <w:rsid w:val="003307FB"/>
    <w:rsid w:val="00330D3B"/>
    <w:rsid w:val="003319EA"/>
    <w:rsid w:val="00333223"/>
    <w:rsid w:val="00333B7E"/>
    <w:rsid w:val="00335CE2"/>
    <w:rsid w:val="00336B1C"/>
    <w:rsid w:val="00337E88"/>
    <w:rsid w:val="00340956"/>
    <w:rsid w:val="003412B4"/>
    <w:rsid w:val="00341798"/>
    <w:rsid w:val="003466DE"/>
    <w:rsid w:val="00356186"/>
    <w:rsid w:val="00361277"/>
    <w:rsid w:val="00361E39"/>
    <w:rsid w:val="00362185"/>
    <w:rsid w:val="00365B14"/>
    <w:rsid w:val="00365B7B"/>
    <w:rsid w:val="00370991"/>
    <w:rsid w:val="00373D9E"/>
    <w:rsid w:val="00373F32"/>
    <w:rsid w:val="0037762E"/>
    <w:rsid w:val="00377932"/>
    <w:rsid w:val="00377C58"/>
    <w:rsid w:val="00382516"/>
    <w:rsid w:val="00385E09"/>
    <w:rsid w:val="00391A46"/>
    <w:rsid w:val="0039343B"/>
    <w:rsid w:val="00396CE7"/>
    <w:rsid w:val="003A17C9"/>
    <w:rsid w:val="003A50CD"/>
    <w:rsid w:val="003A7432"/>
    <w:rsid w:val="003B747E"/>
    <w:rsid w:val="003C079A"/>
    <w:rsid w:val="003C0EF8"/>
    <w:rsid w:val="003C10E5"/>
    <w:rsid w:val="003C3AA8"/>
    <w:rsid w:val="003C3C71"/>
    <w:rsid w:val="003C577C"/>
    <w:rsid w:val="003C7C59"/>
    <w:rsid w:val="003C7E06"/>
    <w:rsid w:val="003D1E28"/>
    <w:rsid w:val="003D1F2F"/>
    <w:rsid w:val="003D410B"/>
    <w:rsid w:val="003D5180"/>
    <w:rsid w:val="003D771B"/>
    <w:rsid w:val="003E3AA6"/>
    <w:rsid w:val="003E593B"/>
    <w:rsid w:val="003F0DC4"/>
    <w:rsid w:val="003F2578"/>
    <w:rsid w:val="003F30B1"/>
    <w:rsid w:val="003F56CB"/>
    <w:rsid w:val="003F6E5E"/>
    <w:rsid w:val="003F7A07"/>
    <w:rsid w:val="004017B5"/>
    <w:rsid w:val="00401DA5"/>
    <w:rsid w:val="00403F1D"/>
    <w:rsid w:val="0040574F"/>
    <w:rsid w:val="0041100A"/>
    <w:rsid w:val="00411AC9"/>
    <w:rsid w:val="00412088"/>
    <w:rsid w:val="00412244"/>
    <w:rsid w:val="00413DA9"/>
    <w:rsid w:val="004163BE"/>
    <w:rsid w:val="00421ADF"/>
    <w:rsid w:val="00422408"/>
    <w:rsid w:val="00422929"/>
    <w:rsid w:val="00423098"/>
    <w:rsid w:val="00427513"/>
    <w:rsid w:val="004307E4"/>
    <w:rsid w:val="004322AD"/>
    <w:rsid w:val="0043253B"/>
    <w:rsid w:val="00434CBD"/>
    <w:rsid w:val="00445CC3"/>
    <w:rsid w:val="00445CDC"/>
    <w:rsid w:val="00446C4B"/>
    <w:rsid w:val="00446FDD"/>
    <w:rsid w:val="00450B48"/>
    <w:rsid w:val="0045277D"/>
    <w:rsid w:val="00455E7A"/>
    <w:rsid w:val="00456293"/>
    <w:rsid w:val="004576E3"/>
    <w:rsid w:val="00464F08"/>
    <w:rsid w:val="004654E8"/>
    <w:rsid w:val="004664B9"/>
    <w:rsid w:val="00466ABF"/>
    <w:rsid w:val="00470613"/>
    <w:rsid w:val="00471683"/>
    <w:rsid w:val="00471BD6"/>
    <w:rsid w:val="00481377"/>
    <w:rsid w:val="0048138D"/>
    <w:rsid w:val="004813C0"/>
    <w:rsid w:val="00485CE5"/>
    <w:rsid w:val="00486EE9"/>
    <w:rsid w:val="00487BC5"/>
    <w:rsid w:val="004905FE"/>
    <w:rsid w:val="004933E4"/>
    <w:rsid w:val="00495501"/>
    <w:rsid w:val="00495B78"/>
    <w:rsid w:val="004A2534"/>
    <w:rsid w:val="004A3BC6"/>
    <w:rsid w:val="004B04FC"/>
    <w:rsid w:val="004B2C68"/>
    <w:rsid w:val="004B3727"/>
    <w:rsid w:val="004B3F83"/>
    <w:rsid w:val="004B5C86"/>
    <w:rsid w:val="004C015A"/>
    <w:rsid w:val="004C145E"/>
    <w:rsid w:val="004C24B6"/>
    <w:rsid w:val="004C37DA"/>
    <w:rsid w:val="004C513D"/>
    <w:rsid w:val="004C5D55"/>
    <w:rsid w:val="004C6188"/>
    <w:rsid w:val="004D1174"/>
    <w:rsid w:val="004D25D1"/>
    <w:rsid w:val="004D39E4"/>
    <w:rsid w:val="004E3356"/>
    <w:rsid w:val="004E3C6B"/>
    <w:rsid w:val="004E4439"/>
    <w:rsid w:val="004E5696"/>
    <w:rsid w:val="004E58A2"/>
    <w:rsid w:val="004E7276"/>
    <w:rsid w:val="004F344D"/>
    <w:rsid w:val="004F54E9"/>
    <w:rsid w:val="004F7606"/>
    <w:rsid w:val="00505AF1"/>
    <w:rsid w:val="0051452B"/>
    <w:rsid w:val="005174FA"/>
    <w:rsid w:val="00520008"/>
    <w:rsid w:val="00521CB2"/>
    <w:rsid w:val="005243FD"/>
    <w:rsid w:val="005263DF"/>
    <w:rsid w:val="005302C8"/>
    <w:rsid w:val="005333C4"/>
    <w:rsid w:val="00533D0F"/>
    <w:rsid w:val="005344ED"/>
    <w:rsid w:val="00541E63"/>
    <w:rsid w:val="005432B9"/>
    <w:rsid w:val="00543D4C"/>
    <w:rsid w:val="00550AE2"/>
    <w:rsid w:val="00550FC5"/>
    <w:rsid w:val="005510E8"/>
    <w:rsid w:val="00552481"/>
    <w:rsid w:val="00557A82"/>
    <w:rsid w:val="005631B8"/>
    <w:rsid w:val="00563BF7"/>
    <w:rsid w:val="00563C37"/>
    <w:rsid w:val="005647CF"/>
    <w:rsid w:val="0056600C"/>
    <w:rsid w:val="00573493"/>
    <w:rsid w:val="00573E98"/>
    <w:rsid w:val="0057487E"/>
    <w:rsid w:val="00575172"/>
    <w:rsid w:val="00575E6E"/>
    <w:rsid w:val="00581DF8"/>
    <w:rsid w:val="00582E04"/>
    <w:rsid w:val="00587009"/>
    <w:rsid w:val="00590173"/>
    <w:rsid w:val="00590459"/>
    <w:rsid w:val="005923D4"/>
    <w:rsid w:val="00592640"/>
    <w:rsid w:val="005935B8"/>
    <w:rsid w:val="00597C9A"/>
    <w:rsid w:val="005A2429"/>
    <w:rsid w:val="005A3DA0"/>
    <w:rsid w:val="005A4F1B"/>
    <w:rsid w:val="005B1FCE"/>
    <w:rsid w:val="005B4C23"/>
    <w:rsid w:val="005B6655"/>
    <w:rsid w:val="005B7C27"/>
    <w:rsid w:val="005C1B4F"/>
    <w:rsid w:val="005C4E5E"/>
    <w:rsid w:val="005C4E66"/>
    <w:rsid w:val="005C6CFA"/>
    <w:rsid w:val="005C6F78"/>
    <w:rsid w:val="005C6FA0"/>
    <w:rsid w:val="005C7D91"/>
    <w:rsid w:val="005D05CB"/>
    <w:rsid w:val="005D1181"/>
    <w:rsid w:val="005D1CEE"/>
    <w:rsid w:val="005D325E"/>
    <w:rsid w:val="005E2E3D"/>
    <w:rsid w:val="005E3AEB"/>
    <w:rsid w:val="005E5071"/>
    <w:rsid w:val="005E50FE"/>
    <w:rsid w:val="005E5A60"/>
    <w:rsid w:val="005E7409"/>
    <w:rsid w:val="005F1877"/>
    <w:rsid w:val="005F2684"/>
    <w:rsid w:val="005F374D"/>
    <w:rsid w:val="00601B40"/>
    <w:rsid w:val="00602F3A"/>
    <w:rsid w:val="006054E1"/>
    <w:rsid w:val="006057B6"/>
    <w:rsid w:val="00605BED"/>
    <w:rsid w:val="00605F40"/>
    <w:rsid w:val="00607E49"/>
    <w:rsid w:val="00610084"/>
    <w:rsid w:val="0061129C"/>
    <w:rsid w:val="00611F7D"/>
    <w:rsid w:val="00616379"/>
    <w:rsid w:val="006179AC"/>
    <w:rsid w:val="00617F88"/>
    <w:rsid w:val="00624318"/>
    <w:rsid w:val="00625C95"/>
    <w:rsid w:val="00630904"/>
    <w:rsid w:val="00634711"/>
    <w:rsid w:val="006376B6"/>
    <w:rsid w:val="00640AC1"/>
    <w:rsid w:val="00642C97"/>
    <w:rsid w:val="00643D20"/>
    <w:rsid w:val="006519A6"/>
    <w:rsid w:val="00652898"/>
    <w:rsid w:val="006547FA"/>
    <w:rsid w:val="006638EA"/>
    <w:rsid w:val="006645BF"/>
    <w:rsid w:val="0066480B"/>
    <w:rsid w:val="00664A2A"/>
    <w:rsid w:val="00667188"/>
    <w:rsid w:val="0067147C"/>
    <w:rsid w:val="0067253A"/>
    <w:rsid w:val="00674CFA"/>
    <w:rsid w:val="00676D67"/>
    <w:rsid w:val="006815CF"/>
    <w:rsid w:val="00681C54"/>
    <w:rsid w:val="006833C2"/>
    <w:rsid w:val="006840C0"/>
    <w:rsid w:val="006842FF"/>
    <w:rsid w:val="00687BE9"/>
    <w:rsid w:val="00690016"/>
    <w:rsid w:val="006912E7"/>
    <w:rsid w:val="00692CDA"/>
    <w:rsid w:val="00696061"/>
    <w:rsid w:val="00696CCD"/>
    <w:rsid w:val="006A0D74"/>
    <w:rsid w:val="006A1F91"/>
    <w:rsid w:val="006A24A8"/>
    <w:rsid w:val="006A39AF"/>
    <w:rsid w:val="006A3F52"/>
    <w:rsid w:val="006A4348"/>
    <w:rsid w:val="006A5248"/>
    <w:rsid w:val="006A5921"/>
    <w:rsid w:val="006A5B1F"/>
    <w:rsid w:val="006B1A0D"/>
    <w:rsid w:val="006B4B38"/>
    <w:rsid w:val="006B5D3F"/>
    <w:rsid w:val="006B5D66"/>
    <w:rsid w:val="006C65A4"/>
    <w:rsid w:val="006C6B91"/>
    <w:rsid w:val="006C6FAE"/>
    <w:rsid w:val="006D4032"/>
    <w:rsid w:val="006D4935"/>
    <w:rsid w:val="006D7388"/>
    <w:rsid w:val="006E2E1A"/>
    <w:rsid w:val="006E358D"/>
    <w:rsid w:val="006E3725"/>
    <w:rsid w:val="006F031E"/>
    <w:rsid w:val="006F0DDC"/>
    <w:rsid w:val="006F2E1D"/>
    <w:rsid w:val="006F57FA"/>
    <w:rsid w:val="006F58FC"/>
    <w:rsid w:val="006F5947"/>
    <w:rsid w:val="006F59DC"/>
    <w:rsid w:val="006F5B3A"/>
    <w:rsid w:val="006F6949"/>
    <w:rsid w:val="0070053F"/>
    <w:rsid w:val="0070164A"/>
    <w:rsid w:val="007016DA"/>
    <w:rsid w:val="00701861"/>
    <w:rsid w:val="0070186E"/>
    <w:rsid w:val="00701B1A"/>
    <w:rsid w:val="007020F9"/>
    <w:rsid w:val="0070396E"/>
    <w:rsid w:val="00705C5E"/>
    <w:rsid w:val="00707716"/>
    <w:rsid w:val="00710B7C"/>
    <w:rsid w:val="00710CEA"/>
    <w:rsid w:val="00713B69"/>
    <w:rsid w:val="00713E84"/>
    <w:rsid w:val="007157AB"/>
    <w:rsid w:val="00716979"/>
    <w:rsid w:val="0071713B"/>
    <w:rsid w:val="0071796A"/>
    <w:rsid w:val="00721428"/>
    <w:rsid w:val="007216C4"/>
    <w:rsid w:val="0072417A"/>
    <w:rsid w:val="00725AAC"/>
    <w:rsid w:val="00725C1E"/>
    <w:rsid w:val="00730BA0"/>
    <w:rsid w:val="0073133B"/>
    <w:rsid w:val="00735F9A"/>
    <w:rsid w:val="00736350"/>
    <w:rsid w:val="00741461"/>
    <w:rsid w:val="007459DB"/>
    <w:rsid w:val="00752C27"/>
    <w:rsid w:val="00754A67"/>
    <w:rsid w:val="00757760"/>
    <w:rsid w:val="00761510"/>
    <w:rsid w:val="0076378F"/>
    <w:rsid w:val="00763FD9"/>
    <w:rsid w:val="007665EB"/>
    <w:rsid w:val="00771B97"/>
    <w:rsid w:val="00772F56"/>
    <w:rsid w:val="00773D61"/>
    <w:rsid w:val="00775C90"/>
    <w:rsid w:val="0078088F"/>
    <w:rsid w:val="007816B3"/>
    <w:rsid w:val="00782D39"/>
    <w:rsid w:val="00784083"/>
    <w:rsid w:val="00787608"/>
    <w:rsid w:val="0079013A"/>
    <w:rsid w:val="007919E3"/>
    <w:rsid w:val="007937B9"/>
    <w:rsid w:val="00793E0D"/>
    <w:rsid w:val="0079489B"/>
    <w:rsid w:val="007951AE"/>
    <w:rsid w:val="00797EB5"/>
    <w:rsid w:val="007A00BE"/>
    <w:rsid w:val="007A05CC"/>
    <w:rsid w:val="007A0AFE"/>
    <w:rsid w:val="007A1D88"/>
    <w:rsid w:val="007A4F8F"/>
    <w:rsid w:val="007A71F3"/>
    <w:rsid w:val="007B04DA"/>
    <w:rsid w:val="007B07BC"/>
    <w:rsid w:val="007B7B89"/>
    <w:rsid w:val="007C0AF5"/>
    <w:rsid w:val="007C3F63"/>
    <w:rsid w:val="007C580A"/>
    <w:rsid w:val="007C66DC"/>
    <w:rsid w:val="007D056F"/>
    <w:rsid w:val="007D2819"/>
    <w:rsid w:val="007E281D"/>
    <w:rsid w:val="007E325E"/>
    <w:rsid w:val="007E36C2"/>
    <w:rsid w:val="007E43B2"/>
    <w:rsid w:val="007E7AC2"/>
    <w:rsid w:val="007E7DD9"/>
    <w:rsid w:val="007F0B5D"/>
    <w:rsid w:val="007F372A"/>
    <w:rsid w:val="007F5483"/>
    <w:rsid w:val="007F75C2"/>
    <w:rsid w:val="00802246"/>
    <w:rsid w:val="0080519B"/>
    <w:rsid w:val="008054F7"/>
    <w:rsid w:val="00805A53"/>
    <w:rsid w:val="00806D87"/>
    <w:rsid w:val="00810703"/>
    <w:rsid w:val="00810D5A"/>
    <w:rsid w:val="00814ACE"/>
    <w:rsid w:val="00814B86"/>
    <w:rsid w:val="008172CD"/>
    <w:rsid w:val="008202E1"/>
    <w:rsid w:val="00824C18"/>
    <w:rsid w:val="00824D3C"/>
    <w:rsid w:val="008323FD"/>
    <w:rsid w:val="008329BB"/>
    <w:rsid w:val="00833B07"/>
    <w:rsid w:val="008342AA"/>
    <w:rsid w:val="00834BB1"/>
    <w:rsid w:val="00834CDE"/>
    <w:rsid w:val="00836C2E"/>
    <w:rsid w:val="00841C69"/>
    <w:rsid w:val="00844E78"/>
    <w:rsid w:val="00845AF2"/>
    <w:rsid w:val="008525B8"/>
    <w:rsid w:val="00857111"/>
    <w:rsid w:val="00857428"/>
    <w:rsid w:val="00861038"/>
    <w:rsid w:val="00862DB1"/>
    <w:rsid w:val="008631EB"/>
    <w:rsid w:val="0086363D"/>
    <w:rsid w:val="0086539F"/>
    <w:rsid w:val="00865C02"/>
    <w:rsid w:val="008768EE"/>
    <w:rsid w:val="00876F50"/>
    <w:rsid w:val="0087727C"/>
    <w:rsid w:val="00880944"/>
    <w:rsid w:val="0088173B"/>
    <w:rsid w:val="00881890"/>
    <w:rsid w:val="00882B7A"/>
    <w:rsid w:val="00884B24"/>
    <w:rsid w:val="00885693"/>
    <w:rsid w:val="00885E05"/>
    <w:rsid w:val="00886A6F"/>
    <w:rsid w:val="00886F13"/>
    <w:rsid w:val="00892322"/>
    <w:rsid w:val="0089464F"/>
    <w:rsid w:val="00897253"/>
    <w:rsid w:val="008A4D03"/>
    <w:rsid w:val="008B126C"/>
    <w:rsid w:val="008B1E9C"/>
    <w:rsid w:val="008B2ACE"/>
    <w:rsid w:val="008B361C"/>
    <w:rsid w:val="008B7246"/>
    <w:rsid w:val="008B755F"/>
    <w:rsid w:val="008B7B88"/>
    <w:rsid w:val="008C0AAF"/>
    <w:rsid w:val="008C190B"/>
    <w:rsid w:val="008C26FB"/>
    <w:rsid w:val="008C62E0"/>
    <w:rsid w:val="008D34F2"/>
    <w:rsid w:val="008D5B25"/>
    <w:rsid w:val="008D732B"/>
    <w:rsid w:val="008E33F2"/>
    <w:rsid w:val="008E4C49"/>
    <w:rsid w:val="008E7B30"/>
    <w:rsid w:val="008EB4CB"/>
    <w:rsid w:val="008F1091"/>
    <w:rsid w:val="008F2130"/>
    <w:rsid w:val="008F34EC"/>
    <w:rsid w:val="008F3894"/>
    <w:rsid w:val="008F44CC"/>
    <w:rsid w:val="008F4E90"/>
    <w:rsid w:val="00900ED4"/>
    <w:rsid w:val="009020B0"/>
    <w:rsid w:val="009028D9"/>
    <w:rsid w:val="0090322D"/>
    <w:rsid w:val="00903E19"/>
    <w:rsid w:val="0090405F"/>
    <w:rsid w:val="0090552C"/>
    <w:rsid w:val="009070E0"/>
    <w:rsid w:val="009114C1"/>
    <w:rsid w:val="00911BB8"/>
    <w:rsid w:val="00915136"/>
    <w:rsid w:val="00916E5B"/>
    <w:rsid w:val="009216C3"/>
    <w:rsid w:val="009271CE"/>
    <w:rsid w:val="009324C4"/>
    <w:rsid w:val="009330C0"/>
    <w:rsid w:val="00933C68"/>
    <w:rsid w:val="00935560"/>
    <w:rsid w:val="00935C43"/>
    <w:rsid w:val="00936A07"/>
    <w:rsid w:val="009417CC"/>
    <w:rsid w:val="0094191E"/>
    <w:rsid w:val="00942D71"/>
    <w:rsid w:val="00942E82"/>
    <w:rsid w:val="00942FFC"/>
    <w:rsid w:val="009454DE"/>
    <w:rsid w:val="009458D5"/>
    <w:rsid w:val="00946013"/>
    <w:rsid w:val="00952A84"/>
    <w:rsid w:val="009558F6"/>
    <w:rsid w:val="00956216"/>
    <w:rsid w:val="00957024"/>
    <w:rsid w:val="009608BB"/>
    <w:rsid w:val="00961A2E"/>
    <w:rsid w:val="009661AB"/>
    <w:rsid w:val="00977C45"/>
    <w:rsid w:val="0097D17C"/>
    <w:rsid w:val="00982504"/>
    <w:rsid w:val="009827B7"/>
    <w:rsid w:val="00982D63"/>
    <w:rsid w:val="00983C89"/>
    <w:rsid w:val="009843F1"/>
    <w:rsid w:val="0098631F"/>
    <w:rsid w:val="009907DA"/>
    <w:rsid w:val="00991379"/>
    <w:rsid w:val="00991B74"/>
    <w:rsid w:val="0099241D"/>
    <w:rsid w:val="00992D64"/>
    <w:rsid w:val="00992E8A"/>
    <w:rsid w:val="00994F82"/>
    <w:rsid w:val="00996981"/>
    <w:rsid w:val="00996B94"/>
    <w:rsid w:val="00996DFA"/>
    <w:rsid w:val="009A02F7"/>
    <w:rsid w:val="009A1F5C"/>
    <w:rsid w:val="009A238F"/>
    <w:rsid w:val="009A4F38"/>
    <w:rsid w:val="009A5120"/>
    <w:rsid w:val="009A5D33"/>
    <w:rsid w:val="009A654B"/>
    <w:rsid w:val="009A6ACA"/>
    <w:rsid w:val="009B058A"/>
    <w:rsid w:val="009B0FA2"/>
    <w:rsid w:val="009B2AE3"/>
    <w:rsid w:val="009B2F62"/>
    <w:rsid w:val="009B7B66"/>
    <w:rsid w:val="009B7F36"/>
    <w:rsid w:val="009C057C"/>
    <w:rsid w:val="009C1486"/>
    <w:rsid w:val="009C7030"/>
    <w:rsid w:val="009C7FC9"/>
    <w:rsid w:val="009D3756"/>
    <w:rsid w:val="009D6F49"/>
    <w:rsid w:val="009E10F8"/>
    <w:rsid w:val="009E2ADE"/>
    <w:rsid w:val="009E4C1A"/>
    <w:rsid w:val="009E7B96"/>
    <w:rsid w:val="009F1625"/>
    <w:rsid w:val="009F3215"/>
    <w:rsid w:val="009F4845"/>
    <w:rsid w:val="009F4C84"/>
    <w:rsid w:val="009F5D63"/>
    <w:rsid w:val="00A01506"/>
    <w:rsid w:val="00A03F25"/>
    <w:rsid w:val="00A0496F"/>
    <w:rsid w:val="00A06E13"/>
    <w:rsid w:val="00A10DE1"/>
    <w:rsid w:val="00A11143"/>
    <w:rsid w:val="00A11F58"/>
    <w:rsid w:val="00A15078"/>
    <w:rsid w:val="00A22A75"/>
    <w:rsid w:val="00A23011"/>
    <w:rsid w:val="00A25A45"/>
    <w:rsid w:val="00A260EC"/>
    <w:rsid w:val="00A276F9"/>
    <w:rsid w:val="00A324E8"/>
    <w:rsid w:val="00A33136"/>
    <w:rsid w:val="00A34827"/>
    <w:rsid w:val="00A35C3E"/>
    <w:rsid w:val="00A37617"/>
    <w:rsid w:val="00A40D82"/>
    <w:rsid w:val="00A441BF"/>
    <w:rsid w:val="00A4700B"/>
    <w:rsid w:val="00A512B9"/>
    <w:rsid w:val="00A52035"/>
    <w:rsid w:val="00A545C4"/>
    <w:rsid w:val="00A54B1B"/>
    <w:rsid w:val="00A56A55"/>
    <w:rsid w:val="00A57DDA"/>
    <w:rsid w:val="00A60043"/>
    <w:rsid w:val="00A6664C"/>
    <w:rsid w:val="00A66C86"/>
    <w:rsid w:val="00A711ED"/>
    <w:rsid w:val="00A713AD"/>
    <w:rsid w:val="00A7363F"/>
    <w:rsid w:val="00A75E50"/>
    <w:rsid w:val="00A77373"/>
    <w:rsid w:val="00A825E1"/>
    <w:rsid w:val="00A82DC3"/>
    <w:rsid w:val="00A84B6D"/>
    <w:rsid w:val="00A871CC"/>
    <w:rsid w:val="00A87786"/>
    <w:rsid w:val="00A87CEF"/>
    <w:rsid w:val="00A905F0"/>
    <w:rsid w:val="00A925C9"/>
    <w:rsid w:val="00A930E7"/>
    <w:rsid w:val="00A97C09"/>
    <w:rsid w:val="00AA0261"/>
    <w:rsid w:val="00AA036C"/>
    <w:rsid w:val="00AA03AA"/>
    <w:rsid w:val="00AA2BD8"/>
    <w:rsid w:val="00AA5EA1"/>
    <w:rsid w:val="00AB1108"/>
    <w:rsid w:val="00AB58BA"/>
    <w:rsid w:val="00AB62F0"/>
    <w:rsid w:val="00AB74C2"/>
    <w:rsid w:val="00AC1E59"/>
    <w:rsid w:val="00AC3C07"/>
    <w:rsid w:val="00AC3CBB"/>
    <w:rsid w:val="00AC5777"/>
    <w:rsid w:val="00AC7EDC"/>
    <w:rsid w:val="00AD1842"/>
    <w:rsid w:val="00AD4533"/>
    <w:rsid w:val="00AE1E90"/>
    <w:rsid w:val="00AE2DD5"/>
    <w:rsid w:val="00AE45C5"/>
    <w:rsid w:val="00AF00B8"/>
    <w:rsid w:val="00AF066F"/>
    <w:rsid w:val="00AF6394"/>
    <w:rsid w:val="00AF66AA"/>
    <w:rsid w:val="00B00B53"/>
    <w:rsid w:val="00B023A0"/>
    <w:rsid w:val="00B034A1"/>
    <w:rsid w:val="00B040D7"/>
    <w:rsid w:val="00B05CFA"/>
    <w:rsid w:val="00B1367E"/>
    <w:rsid w:val="00B13C1A"/>
    <w:rsid w:val="00B16297"/>
    <w:rsid w:val="00B20B7D"/>
    <w:rsid w:val="00B26A4A"/>
    <w:rsid w:val="00B310DE"/>
    <w:rsid w:val="00B328E3"/>
    <w:rsid w:val="00B33E35"/>
    <w:rsid w:val="00B3617E"/>
    <w:rsid w:val="00B40139"/>
    <w:rsid w:val="00B41CE1"/>
    <w:rsid w:val="00B4243D"/>
    <w:rsid w:val="00B42F67"/>
    <w:rsid w:val="00B45A24"/>
    <w:rsid w:val="00B474A9"/>
    <w:rsid w:val="00B51518"/>
    <w:rsid w:val="00B52A44"/>
    <w:rsid w:val="00B52B6A"/>
    <w:rsid w:val="00B53066"/>
    <w:rsid w:val="00B53401"/>
    <w:rsid w:val="00B53D19"/>
    <w:rsid w:val="00B56574"/>
    <w:rsid w:val="00B56E96"/>
    <w:rsid w:val="00B62E20"/>
    <w:rsid w:val="00B635C9"/>
    <w:rsid w:val="00B6549B"/>
    <w:rsid w:val="00B66024"/>
    <w:rsid w:val="00B66ED2"/>
    <w:rsid w:val="00B70FA8"/>
    <w:rsid w:val="00B7188C"/>
    <w:rsid w:val="00B71FC8"/>
    <w:rsid w:val="00B72536"/>
    <w:rsid w:val="00B759D1"/>
    <w:rsid w:val="00B76412"/>
    <w:rsid w:val="00B778AE"/>
    <w:rsid w:val="00B84E51"/>
    <w:rsid w:val="00B85D41"/>
    <w:rsid w:val="00B86F68"/>
    <w:rsid w:val="00B92EA0"/>
    <w:rsid w:val="00B969B4"/>
    <w:rsid w:val="00B97523"/>
    <w:rsid w:val="00B97A06"/>
    <w:rsid w:val="00BA1419"/>
    <w:rsid w:val="00BA22CB"/>
    <w:rsid w:val="00BA520A"/>
    <w:rsid w:val="00BA6468"/>
    <w:rsid w:val="00BB3BE5"/>
    <w:rsid w:val="00BB635E"/>
    <w:rsid w:val="00BC0794"/>
    <w:rsid w:val="00BC3A8E"/>
    <w:rsid w:val="00BC63C6"/>
    <w:rsid w:val="00BD07F7"/>
    <w:rsid w:val="00BD0A35"/>
    <w:rsid w:val="00BD3E10"/>
    <w:rsid w:val="00BD4C62"/>
    <w:rsid w:val="00BD6625"/>
    <w:rsid w:val="00BE4197"/>
    <w:rsid w:val="00BE47F0"/>
    <w:rsid w:val="00BE4C46"/>
    <w:rsid w:val="00BE7AD1"/>
    <w:rsid w:val="00BF2362"/>
    <w:rsid w:val="00BF430E"/>
    <w:rsid w:val="00BF469F"/>
    <w:rsid w:val="00BF49B3"/>
    <w:rsid w:val="00BF5E82"/>
    <w:rsid w:val="00BF6411"/>
    <w:rsid w:val="00BF6ABC"/>
    <w:rsid w:val="00C01FCB"/>
    <w:rsid w:val="00C02404"/>
    <w:rsid w:val="00C02B95"/>
    <w:rsid w:val="00C03604"/>
    <w:rsid w:val="00C0466B"/>
    <w:rsid w:val="00C0710F"/>
    <w:rsid w:val="00C07E08"/>
    <w:rsid w:val="00C100BD"/>
    <w:rsid w:val="00C10AD1"/>
    <w:rsid w:val="00C129F5"/>
    <w:rsid w:val="00C12BD6"/>
    <w:rsid w:val="00C13946"/>
    <w:rsid w:val="00C1519A"/>
    <w:rsid w:val="00C15BC7"/>
    <w:rsid w:val="00C23953"/>
    <w:rsid w:val="00C243A0"/>
    <w:rsid w:val="00C245F4"/>
    <w:rsid w:val="00C25C86"/>
    <w:rsid w:val="00C270B1"/>
    <w:rsid w:val="00C3126A"/>
    <w:rsid w:val="00C33EDE"/>
    <w:rsid w:val="00C346B5"/>
    <w:rsid w:val="00C34785"/>
    <w:rsid w:val="00C40667"/>
    <w:rsid w:val="00C413A2"/>
    <w:rsid w:val="00C426DE"/>
    <w:rsid w:val="00C43367"/>
    <w:rsid w:val="00C442F5"/>
    <w:rsid w:val="00C44C18"/>
    <w:rsid w:val="00C45975"/>
    <w:rsid w:val="00C45DAB"/>
    <w:rsid w:val="00C460D7"/>
    <w:rsid w:val="00C5006B"/>
    <w:rsid w:val="00C50718"/>
    <w:rsid w:val="00C50A4B"/>
    <w:rsid w:val="00C51A21"/>
    <w:rsid w:val="00C53254"/>
    <w:rsid w:val="00C574E0"/>
    <w:rsid w:val="00C636D9"/>
    <w:rsid w:val="00C63FD1"/>
    <w:rsid w:val="00C6740F"/>
    <w:rsid w:val="00C73295"/>
    <w:rsid w:val="00C75CAA"/>
    <w:rsid w:val="00C76462"/>
    <w:rsid w:val="00C80F2A"/>
    <w:rsid w:val="00C8128C"/>
    <w:rsid w:val="00C854FA"/>
    <w:rsid w:val="00C90783"/>
    <w:rsid w:val="00C92426"/>
    <w:rsid w:val="00C93B2B"/>
    <w:rsid w:val="00C94438"/>
    <w:rsid w:val="00C95CA7"/>
    <w:rsid w:val="00C966DD"/>
    <w:rsid w:val="00C972C0"/>
    <w:rsid w:val="00CA3981"/>
    <w:rsid w:val="00CA6B4D"/>
    <w:rsid w:val="00CB06B0"/>
    <w:rsid w:val="00CB09BA"/>
    <w:rsid w:val="00CB11D8"/>
    <w:rsid w:val="00CB625B"/>
    <w:rsid w:val="00CB7EFE"/>
    <w:rsid w:val="00CC2D0D"/>
    <w:rsid w:val="00CC6C8C"/>
    <w:rsid w:val="00CC7E30"/>
    <w:rsid w:val="00CD2F54"/>
    <w:rsid w:val="00CD3F07"/>
    <w:rsid w:val="00CD5ADA"/>
    <w:rsid w:val="00CD7C57"/>
    <w:rsid w:val="00CE0A9E"/>
    <w:rsid w:val="00CE0C21"/>
    <w:rsid w:val="00CE395C"/>
    <w:rsid w:val="00CE7D8D"/>
    <w:rsid w:val="00CF0E31"/>
    <w:rsid w:val="00CF1C8C"/>
    <w:rsid w:val="00CF43DF"/>
    <w:rsid w:val="00D00860"/>
    <w:rsid w:val="00D03031"/>
    <w:rsid w:val="00D05068"/>
    <w:rsid w:val="00D05F49"/>
    <w:rsid w:val="00D07191"/>
    <w:rsid w:val="00D078F2"/>
    <w:rsid w:val="00D101E9"/>
    <w:rsid w:val="00D105F5"/>
    <w:rsid w:val="00D114DB"/>
    <w:rsid w:val="00D17DE5"/>
    <w:rsid w:val="00D20893"/>
    <w:rsid w:val="00D218C8"/>
    <w:rsid w:val="00D227C5"/>
    <w:rsid w:val="00D233E5"/>
    <w:rsid w:val="00D2471B"/>
    <w:rsid w:val="00D26F30"/>
    <w:rsid w:val="00D306DD"/>
    <w:rsid w:val="00D30F4D"/>
    <w:rsid w:val="00D31173"/>
    <w:rsid w:val="00D31E05"/>
    <w:rsid w:val="00D32F52"/>
    <w:rsid w:val="00D374D3"/>
    <w:rsid w:val="00D37EF9"/>
    <w:rsid w:val="00D43A94"/>
    <w:rsid w:val="00D43C52"/>
    <w:rsid w:val="00D43EBB"/>
    <w:rsid w:val="00D50C8F"/>
    <w:rsid w:val="00D52545"/>
    <w:rsid w:val="00D5340F"/>
    <w:rsid w:val="00D536E2"/>
    <w:rsid w:val="00D53C81"/>
    <w:rsid w:val="00D55BD2"/>
    <w:rsid w:val="00D5677E"/>
    <w:rsid w:val="00D57BD5"/>
    <w:rsid w:val="00D61746"/>
    <w:rsid w:val="00D61D0F"/>
    <w:rsid w:val="00D6498A"/>
    <w:rsid w:val="00D6527C"/>
    <w:rsid w:val="00D653E0"/>
    <w:rsid w:val="00D66880"/>
    <w:rsid w:val="00D66F5C"/>
    <w:rsid w:val="00D67ABC"/>
    <w:rsid w:val="00D7354B"/>
    <w:rsid w:val="00D756E9"/>
    <w:rsid w:val="00D803DE"/>
    <w:rsid w:val="00D83FE6"/>
    <w:rsid w:val="00D850C0"/>
    <w:rsid w:val="00D85519"/>
    <w:rsid w:val="00D861E4"/>
    <w:rsid w:val="00D86354"/>
    <w:rsid w:val="00D931B4"/>
    <w:rsid w:val="00D95DAB"/>
    <w:rsid w:val="00DA22D4"/>
    <w:rsid w:val="00DA2598"/>
    <w:rsid w:val="00DA2B6A"/>
    <w:rsid w:val="00DA2FD7"/>
    <w:rsid w:val="00DB03D4"/>
    <w:rsid w:val="00DB065B"/>
    <w:rsid w:val="00DB09A5"/>
    <w:rsid w:val="00DB12D1"/>
    <w:rsid w:val="00DB144B"/>
    <w:rsid w:val="00DB3469"/>
    <w:rsid w:val="00DB698E"/>
    <w:rsid w:val="00DB77B6"/>
    <w:rsid w:val="00DC66D7"/>
    <w:rsid w:val="00DC70A3"/>
    <w:rsid w:val="00DD084E"/>
    <w:rsid w:val="00DD0E3D"/>
    <w:rsid w:val="00DD3C2D"/>
    <w:rsid w:val="00DD3D32"/>
    <w:rsid w:val="00DD4640"/>
    <w:rsid w:val="00DD56CF"/>
    <w:rsid w:val="00DD65A7"/>
    <w:rsid w:val="00DE0789"/>
    <w:rsid w:val="00DE07A3"/>
    <w:rsid w:val="00DE1217"/>
    <w:rsid w:val="00DE2438"/>
    <w:rsid w:val="00DE2A88"/>
    <w:rsid w:val="00DE3896"/>
    <w:rsid w:val="00DE492E"/>
    <w:rsid w:val="00DE6846"/>
    <w:rsid w:val="00DF34C4"/>
    <w:rsid w:val="00DF3D65"/>
    <w:rsid w:val="00DF4729"/>
    <w:rsid w:val="00DF71D8"/>
    <w:rsid w:val="00E009EB"/>
    <w:rsid w:val="00E0138C"/>
    <w:rsid w:val="00E0187C"/>
    <w:rsid w:val="00E0359F"/>
    <w:rsid w:val="00E04B55"/>
    <w:rsid w:val="00E0577F"/>
    <w:rsid w:val="00E059F2"/>
    <w:rsid w:val="00E05C0F"/>
    <w:rsid w:val="00E06EFA"/>
    <w:rsid w:val="00E100F4"/>
    <w:rsid w:val="00E10148"/>
    <w:rsid w:val="00E12FC1"/>
    <w:rsid w:val="00E152B6"/>
    <w:rsid w:val="00E16A54"/>
    <w:rsid w:val="00E20B28"/>
    <w:rsid w:val="00E24BBE"/>
    <w:rsid w:val="00E25740"/>
    <w:rsid w:val="00E313C1"/>
    <w:rsid w:val="00E32D20"/>
    <w:rsid w:val="00E3335B"/>
    <w:rsid w:val="00E33386"/>
    <w:rsid w:val="00E3467C"/>
    <w:rsid w:val="00E36965"/>
    <w:rsid w:val="00E36A30"/>
    <w:rsid w:val="00E41C58"/>
    <w:rsid w:val="00E42A9A"/>
    <w:rsid w:val="00E44253"/>
    <w:rsid w:val="00E4774D"/>
    <w:rsid w:val="00E50319"/>
    <w:rsid w:val="00E5298E"/>
    <w:rsid w:val="00E56A40"/>
    <w:rsid w:val="00E62D9E"/>
    <w:rsid w:val="00E63647"/>
    <w:rsid w:val="00E63AFE"/>
    <w:rsid w:val="00E6675B"/>
    <w:rsid w:val="00E66D3C"/>
    <w:rsid w:val="00E67365"/>
    <w:rsid w:val="00E674BE"/>
    <w:rsid w:val="00E706CE"/>
    <w:rsid w:val="00E73A14"/>
    <w:rsid w:val="00E75C6C"/>
    <w:rsid w:val="00E765A5"/>
    <w:rsid w:val="00E765A8"/>
    <w:rsid w:val="00E7663C"/>
    <w:rsid w:val="00E816BD"/>
    <w:rsid w:val="00E83567"/>
    <w:rsid w:val="00E86376"/>
    <w:rsid w:val="00E91A4F"/>
    <w:rsid w:val="00E91B67"/>
    <w:rsid w:val="00E91D3D"/>
    <w:rsid w:val="00E95109"/>
    <w:rsid w:val="00EA1680"/>
    <w:rsid w:val="00EA55FF"/>
    <w:rsid w:val="00EAB8F3"/>
    <w:rsid w:val="00EB1A72"/>
    <w:rsid w:val="00EB1E40"/>
    <w:rsid w:val="00EB4B62"/>
    <w:rsid w:val="00EB7671"/>
    <w:rsid w:val="00EC0AB0"/>
    <w:rsid w:val="00EC32B9"/>
    <w:rsid w:val="00EC4047"/>
    <w:rsid w:val="00EC5571"/>
    <w:rsid w:val="00EC597D"/>
    <w:rsid w:val="00EC6F95"/>
    <w:rsid w:val="00ED0F2D"/>
    <w:rsid w:val="00ED299A"/>
    <w:rsid w:val="00ED2F4A"/>
    <w:rsid w:val="00ED4722"/>
    <w:rsid w:val="00ED4F93"/>
    <w:rsid w:val="00EE034D"/>
    <w:rsid w:val="00EE0D9C"/>
    <w:rsid w:val="00EE4B60"/>
    <w:rsid w:val="00EE6A1E"/>
    <w:rsid w:val="00EE7E35"/>
    <w:rsid w:val="00EF07E6"/>
    <w:rsid w:val="00F00FE5"/>
    <w:rsid w:val="00F0691C"/>
    <w:rsid w:val="00F108BD"/>
    <w:rsid w:val="00F141C3"/>
    <w:rsid w:val="00F150C2"/>
    <w:rsid w:val="00F15115"/>
    <w:rsid w:val="00F16DC9"/>
    <w:rsid w:val="00F172A6"/>
    <w:rsid w:val="00F17BBE"/>
    <w:rsid w:val="00F17C43"/>
    <w:rsid w:val="00F22358"/>
    <w:rsid w:val="00F27465"/>
    <w:rsid w:val="00F3084A"/>
    <w:rsid w:val="00F30D14"/>
    <w:rsid w:val="00F34811"/>
    <w:rsid w:val="00F354D6"/>
    <w:rsid w:val="00F4065F"/>
    <w:rsid w:val="00F4118D"/>
    <w:rsid w:val="00F412B6"/>
    <w:rsid w:val="00F43F52"/>
    <w:rsid w:val="00F4565F"/>
    <w:rsid w:val="00F51A6A"/>
    <w:rsid w:val="00F5660B"/>
    <w:rsid w:val="00F5748F"/>
    <w:rsid w:val="00F60912"/>
    <w:rsid w:val="00F62F20"/>
    <w:rsid w:val="00F63B33"/>
    <w:rsid w:val="00F64BEF"/>
    <w:rsid w:val="00F65023"/>
    <w:rsid w:val="00F653D3"/>
    <w:rsid w:val="00F658CD"/>
    <w:rsid w:val="00F741F7"/>
    <w:rsid w:val="00F76944"/>
    <w:rsid w:val="00F81C3B"/>
    <w:rsid w:val="00F858DF"/>
    <w:rsid w:val="00F85971"/>
    <w:rsid w:val="00F91483"/>
    <w:rsid w:val="00F9326F"/>
    <w:rsid w:val="00F94E1D"/>
    <w:rsid w:val="00F96330"/>
    <w:rsid w:val="00FA2086"/>
    <w:rsid w:val="00FA483F"/>
    <w:rsid w:val="00FA70CA"/>
    <w:rsid w:val="00FA7F43"/>
    <w:rsid w:val="00FB0091"/>
    <w:rsid w:val="00FB1A10"/>
    <w:rsid w:val="00FB6997"/>
    <w:rsid w:val="00FC1950"/>
    <w:rsid w:val="00FC1E17"/>
    <w:rsid w:val="00FC2EE9"/>
    <w:rsid w:val="00FC4D8D"/>
    <w:rsid w:val="00FC6911"/>
    <w:rsid w:val="00FC6FF9"/>
    <w:rsid w:val="00FC7A6A"/>
    <w:rsid w:val="00FD6D12"/>
    <w:rsid w:val="00FD74AF"/>
    <w:rsid w:val="00FD797A"/>
    <w:rsid w:val="00FE0959"/>
    <w:rsid w:val="00FE216C"/>
    <w:rsid w:val="00FE2426"/>
    <w:rsid w:val="00FE303A"/>
    <w:rsid w:val="00FE31B0"/>
    <w:rsid w:val="00FE40DF"/>
    <w:rsid w:val="00FE412C"/>
    <w:rsid w:val="00FE6BC8"/>
    <w:rsid w:val="00FE7561"/>
    <w:rsid w:val="00FF0424"/>
    <w:rsid w:val="00FF4BDD"/>
    <w:rsid w:val="00FF7973"/>
    <w:rsid w:val="0217B338"/>
    <w:rsid w:val="02238B5E"/>
    <w:rsid w:val="02697593"/>
    <w:rsid w:val="02D7576E"/>
    <w:rsid w:val="034B9CC9"/>
    <w:rsid w:val="036D678E"/>
    <w:rsid w:val="037EB176"/>
    <w:rsid w:val="04628212"/>
    <w:rsid w:val="04673F91"/>
    <w:rsid w:val="049642E6"/>
    <w:rsid w:val="04FA20B1"/>
    <w:rsid w:val="05487BBB"/>
    <w:rsid w:val="0565E9E7"/>
    <w:rsid w:val="05B6B7D7"/>
    <w:rsid w:val="06A78370"/>
    <w:rsid w:val="07F9CA80"/>
    <w:rsid w:val="0831A989"/>
    <w:rsid w:val="08B18D4C"/>
    <w:rsid w:val="08E55C22"/>
    <w:rsid w:val="08F6C955"/>
    <w:rsid w:val="0966A4C5"/>
    <w:rsid w:val="0A1928F4"/>
    <w:rsid w:val="0A25134D"/>
    <w:rsid w:val="0A45C332"/>
    <w:rsid w:val="0A4A4117"/>
    <w:rsid w:val="0A6EBCC7"/>
    <w:rsid w:val="0A8D26B6"/>
    <w:rsid w:val="0ABB839B"/>
    <w:rsid w:val="0ABC1AFD"/>
    <w:rsid w:val="0AD5A2FF"/>
    <w:rsid w:val="0B2A6B26"/>
    <w:rsid w:val="0C10018B"/>
    <w:rsid w:val="0C600D2E"/>
    <w:rsid w:val="0C8C1D46"/>
    <w:rsid w:val="0CBC218F"/>
    <w:rsid w:val="0D0A4B87"/>
    <w:rsid w:val="0D37C47A"/>
    <w:rsid w:val="0D3DF011"/>
    <w:rsid w:val="0DDF19AD"/>
    <w:rsid w:val="0E7D7940"/>
    <w:rsid w:val="0FE55DB8"/>
    <w:rsid w:val="0FEB7F78"/>
    <w:rsid w:val="1000D29A"/>
    <w:rsid w:val="10334386"/>
    <w:rsid w:val="1088B0BA"/>
    <w:rsid w:val="10F856FB"/>
    <w:rsid w:val="11217931"/>
    <w:rsid w:val="113E5B1C"/>
    <w:rsid w:val="1184058A"/>
    <w:rsid w:val="11CB57FB"/>
    <w:rsid w:val="11E76922"/>
    <w:rsid w:val="1287E8D0"/>
    <w:rsid w:val="12AC1119"/>
    <w:rsid w:val="12CDED4D"/>
    <w:rsid w:val="12E0EEA0"/>
    <w:rsid w:val="130C55BD"/>
    <w:rsid w:val="132689E9"/>
    <w:rsid w:val="132E7674"/>
    <w:rsid w:val="1351DB4B"/>
    <w:rsid w:val="138E9638"/>
    <w:rsid w:val="13D7E2E9"/>
    <w:rsid w:val="13DC697A"/>
    <w:rsid w:val="13E60F1B"/>
    <w:rsid w:val="14011271"/>
    <w:rsid w:val="14DFBD82"/>
    <w:rsid w:val="14ED8A8D"/>
    <w:rsid w:val="1566BA25"/>
    <w:rsid w:val="1568A3AE"/>
    <w:rsid w:val="1599206B"/>
    <w:rsid w:val="166396D4"/>
    <w:rsid w:val="166719D0"/>
    <w:rsid w:val="16D338F8"/>
    <w:rsid w:val="176FCD0B"/>
    <w:rsid w:val="177EA482"/>
    <w:rsid w:val="18823F28"/>
    <w:rsid w:val="19D0BE33"/>
    <w:rsid w:val="1A546EC8"/>
    <w:rsid w:val="1B20B42F"/>
    <w:rsid w:val="1B831432"/>
    <w:rsid w:val="1BE9A496"/>
    <w:rsid w:val="1C33F778"/>
    <w:rsid w:val="1C8773C6"/>
    <w:rsid w:val="1CAB7058"/>
    <w:rsid w:val="1CE9C7B5"/>
    <w:rsid w:val="1D7588F1"/>
    <w:rsid w:val="1E338580"/>
    <w:rsid w:val="1F9577C3"/>
    <w:rsid w:val="1FFF086E"/>
    <w:rsid w:val="2083A6F3"/>
    <w:rsid w:val="20C0DE9E"/>
    <w:rsid w:val="20D973FC"/>
    <w:rsid w:val="214CD183"/>
    <w:rsid w:val="2179FCF0"/>
    <w:rsid w:val="219C09A8"/>
    <w:rsid w:val="21D3E034"/>
    <w:rsid w:val="223F3A2B"/>
    <w:rsid w:val="2259AD23"/>
    <w:rsid w:val="226A6694"/>
    <w:rsid w:val="230A9069"/>
    <w:rsid w:val="23199BFB"/>
    <w:rsid w:val="2363D54D"/>
    <w:rsid w:val="23654851"/>
    <w:rsid w:val="242A60AC"/>
    <w:rsid w:val="243905BC"/>
    <w:rsid w:val="24F870A6"/>
    <w:rsid w:val="2516172B"/>
    <w:rsid w:val="25349BD4"/>
    <w:rsid w:val="25F83518"/>
    <w:rsid w:val="2603123F"/>
    <w:rsid w:val="26174212"/>
    <w:rsid w:val="2626FD1F"/>
    <w:rsid w:val="263247C6"/>
    <w:rsid w:val="26EBA1D6"/>
    <w:rsid w:val="2729B751"/>
    <w:rsid w:val="27423F5D"/>
    <w:rsid w:val="276A6B93"/>
    <w:rsid w:val="2773834D"/>
    <w:rsid w:val="2825B3E8"/>
    <w:rsid w:val="28D7D01A"/>
    <w:rsid w:val="2934B7C7"/>
    <w:rsid w:val="296F9AE0"/>
    <w:rsid w:val="2999B7E5"/>
    <w:rsid w:val="29ABFAC8"/>
    <w:rsid w:val="2A3F39BA"/>
    <w:rsid w:val="2A9FB38D"/>
    <w:rsid w:val="2AFE93ED"/>
    <w:rsid w:val="2B49D1C2"/>
    <w:rsid w:val="2BC0A1FE"/>
    <w:rsid w:val="2C72700D"/>
    <w:rsid w:val="2C81B0CE"/>
    <w:rsid w:val="2CC6BF21"/>
    <w:rsid w:val="2CFA7EFA"/>
    <w:rsid w:val="2D8FA1B0"/>
    <w:rsid w:val="2E0EE5A8"/>
    <w:rsid w:val="2F21D8A0"/>
    <w:rsid w:val="2F682FFB"/>
    <w:rsid w:val="2F73C501"/>
    <w:rsid w:val="2F92D3BA"/>
    <w:rsid w:val="305685CA"/>
    <w:rsid w:val="30A2CBDA"/>
    <w:rsid w:val="30BB906A"/>
    <w:rsid w:val="312FDE9E"/>
    <w:rsid w:val="318B84C7"/>
    <w:rsid w:val="31E5B0CA"/>
    <w:rsid w:val="31E78CD1"/>
    <w:rsid w:val="31EEEABD"/>
    <w:rsid w:val="3252A245"/>
    <w:rsid w:val="325CB523"/>
    <w:rsid w:val="329B0A65"/>
    <w:rsid w:val="32DE9B4F"/>
    <w:rsid w:val="330A89C4"/>
    <w:rsid w:val="331A2610"/>
    <w:rsid w:val="3363B4A3"/>
    <w:rsid w:val="337C1893"/>
    <w:rsid w:val="3385E86F"/>
    <w:rsid w:val="3387DE95"/>
    <w:rsid w:val="3477D5A6"/>
    <w:rsid w:val="3479D8D8"/>
    <w:rsid w:val="34BECCA3"/>
    <w:rsid w:val="34F4DE2C"/>
    <w:rsid w:val="34FB476F"/>
    <w:rsid w:val="350CA0AB"/>
    <w:rsid w:val="365E57F7"/>
    <w:rsid w:val="36BFCA28"/>
    <w:rsid w:val="37084B2D"/>
    <w:rsid w:val="37F89B98"/>
    <w:rsid w:val="37FBBA30"/>
    <w:rsid w:val="380CB33E"/>
    <w:rsid w:val="382543C7"/>
    <w:rsid w:val="386576BC"/>
    <w:rsid w:val="3866E4C3"/>
    <w:rsid w:val="387CE3A5"/>
    <w:rsid w:val="389F8807"/>
    <w:rsid w:val="392BBA41"/>
    <w:rsid w:val="3944218A"/>
    <w:rsid w:val="39719647"/>
    <w:rsid w:val="39933770"/>
    <w:rsid w:val="3994B020"/>
    <w:rsid w:val="3A41F883"/>
    <w:rsid w:val="3AC0E332"/>
    <w:rsid w:val="3ACA9C1A"/>
    <w:rsid w:val="3B211409"/>
    <w:rsid w:val="3B4BE67C"/>
    <w:rsid w:val="3B728D68"/>
    <w:rsid w:val="3BE61A16"/>
    <w:rsid w:val="3C2EDED2"/>
    <w:rsid w:val="3C55CD20"/>
    <w:rsid w:val="3C86C97F"/>
    <w:rsid w:val="3CACA63B"/>
    <w:rsid w:val="3CC9879D"/>
    <w:rsid w:val="3D9C3647"/>
    <w:rsid w:val="3DFF1F0D"/>
    <w:rsid w:val="3E1B9C51"/>
    <w:rsid w:val="3E318299"/>
    <w:rsid w:val="3E44D4B2"/>
    <w:rsid w:val="3EB1A4FB"/>
    <w:rsid w:val="3F3EA79D"/>
    <w:rsid w:val="3F5AA192"/>
    <w:rsid w:val="3F85BA47"/>
    <w:rsid w:val="3FDA61AB"/>
    <w:rsid w:val="406CCCB5"/>
    <w:rsid w:val="4080DB26"/>
    <w:rsid w:val="418E14F2"/>
    <w:rsid w:val="41A66154"/>
    <w:rsid w:val="4212266D"/>
    <w:rsid w:val="42B23E77"/>
    <w:rsid w:val="43273D73"/>
    <w:rsid w:val="435C160E"/>
    <w:rsid w:val="435E1B9E"/>
    <w:rsid w:val="4360262D"/>
    <w:rsid w:val="43E42A13"/>
    <w:rsid w:val="4496EDAD"/>
    <w:rsid w:val="449DB265"/>
    <w:rsid w:val="450BF11F"/>
    <w:rsid w:val="453F5328"/>
    <w:rsid w:val="4584D020"/>
    <w:rsid w:val="45923D14"/>
    <w:rsid w:val="4636DC9F"/>
    <w:rsid w:val="464185D5"/>
    <w:rsid w:val="46AA7A4C"/>
    <w:rsid w:val="477D7854"/>
    <w:rsid w:val="478B3AC7"/>
    <w:rsid w:val="47FE8983"/>
    <w:rsid w:val="485969E4"/>
    <w:rsid w:val="48F73D8D"/>
    <w:rsid w:val="48F8C798"/>
    <w:rsid w:val="495D4CCE"/>
    <w:rsid w:val="49695C1D"/>
    <w:rsid w:val="49B1F72A"/>
    <w:rsid w:val="49FFE362"/>
    <w:rsid w:val="4AA9D28C"/>
    <w:rsid w:val="4B121C44"/>
    <w:rsid w:val="4B1BEA1E"/>
    <w:rsid w:val="4BEF3E56"/>
    <w:rsid w:val="4C55381F"/>
    <w:rsid w:val="4C681CB8"/>
    <w:rsid w:val="4CE85545"/>
    <w:rsid w:val="4D2258E2"/>
    <w:rsid w:val="4D374E42"/>
    <w:rsid w:val="4DE2E3C4"/>
    <w:rsid w:val="4E10F7AD"/>
    <w:rsid w:val="4E23801C"/>
    <w:rsid w:val="4E7120D0"/>
    <w:rsid w:val="4E7EE505"/>
    <w:rsid w:val="4EF1A177"/>
    <w:rsid w:val="500CF7C5"/>
    <w:rsid w:val="502791FB"/>
    <w:rsid w:val="502A914C"/>
    <w:rsid w:val="504F78D7"/>
    <w:rsid w:val="50CC717D"/>
    <w:rsid w:val="51B19D03"/>
    <w:rsid w:val="51C080D1"/>
    <w:rsid w:val="5211D4B1"/>
    <w:rsid w:val="523C91F4"/>
    <w:rsid w:val="52CD3077"/>
    <w:rsid w:val="52E29C8C"/>
    <w:rsid w:val="53330186"/>
    <w:rsid w:val="53672202"/>
    <w:rsid w:val="538A69F3"/>
    <w:rsid w:val="53ECCB31"/>
    <w:rsid w:val="53FB9FEE"/>
    <w:rsid w:val="53FC7F67"/>
    <w:rsid w:val="541CDE72"/>
    <w:rsid w:val="542A4732"/>
    <w:rsid w:val="5463D1BC"/>
    <w:rsid w:val="54938F67"/>
    <w:rsid w:val="54961068"/>
    <w:rsid w:val="54A29953"/>
    <w:rsid w:val="552F2C73"/>
    <w:rsid w:val="553BE3F9"/>
    <w:rsid w:val="553CDDD3"/>
    <w:rsid w:val="555108EA"/>
    <w:rsid w:val="5553417B"/>
    <w:rsid w:val="5563DDD3"/>
    <w:rsid w:val="55BA2C3F"/>
    <w:rsid w:val="56558984"/>
    <w:rsid w:val="566654C0"/>
    <w:rsid w:val="56980D07"/>
    <w:rsid w:val="56C27617"/>
    <w:rsid w:val="56CA1843"/>
    <w:rsid w:val="5715E1D8"/>
    <w:rsid w:val="57814C19"/>
    <w:rsid w:val="57A747EA"/>
    <w:rsid w:val="57C1775A"/>
    <w:rsid w:val="57E61385"/>
    <w:rsid w:val="5867AF0C"/>
    <w:rsid w:val="587D219C"/>
    <w:rsid w:val="58C7C438"/>
    <w:rsid w:val="58DEDD8D"/>
    <w:rsid w:val="5948B289"/>
    <w:rsid w:val="59530E63"/>
    <w:rsid w:val="596C6638"/>
    <w:rsid w:val="5A433790"/>
    <w:rsid w:val="5A6CD176"/>
    <w:rsid w:val="5A9F7A49"/>
    <w:rsid w:val="5AB31D98"/>
    <w:rsid w:val="5AF397CA"/>
    <w:rsid w:val="5B842D74"/>
    <w:rsid w:val="5C0A7952"/>
    <w:rsid w:val="5C14C31E"/>
    <w:rsid w:val="5D828452"/>
    <w:rsid w:val="5D9F3CA1"/>
    <w:rsid w:val="5DD62404"/>
    <w:rsid w:val="5EDF4B96"/>
    <w:rsid w:val="5F445219"/>
    <w:rsid w:val="5F986368"/>
    <w:rsid w:val="5FE67374"/>
    <w:rsid w:val="5FEEBE44"/>
    <w:rsid w:val="603D99A8"/>
    <w:rsid w:val="60742FA8"/>
    <w:rsid w:val="60F915A8"/>
    <w:rsid w:val="616F94C7"/>
    <w:rsid w:val="61989CB5"/>
    <w:rsid w:val="624FC2C4"/>
    <w:rsid w:val="6279A40C"/>
    <w:rsid w:val="636BB0E6"/>
    <w:rsid w:val="63715225"/>
    <w:rsid w:val="6381322B"/>
    <w:rsid w:val="63AE0611"/>
    <w:rsid w:val="64224495"/>
    <w:rsid w:val="64225EDD"/>
    <w:rsid w:val="64303B98"/>
    <w:rsid w:val="643E7CFA"/>
    <w:rsid w:val="64729282"/>
    <w:rsid w:val="647DC17E"/>
    <w:rsid w:val="64A0F006"/>
    <w:rsid w:val="64EC6E84"/>
    <w:rsid w:val="651854BD"/>
    <w:rsid w:val="653130CD"/>
    <w:rsid w:val="6546B103"/>
    <w:rsid w:val="662B1715"/>
    <w:rsid w:val="66AB624D"/>
    <w:rsid w:val="6769AD5A"/>
    <w:rsid w:val="676ADE09"/>
    <w:rsid w:val="67D164B2"/>
    <w:rsid w:val="685F58DB"/>
    <w:rsid w:val="68792A76"/>
    <w:rsid w:val="68D6895E"/>
    <w:rsid w:val="690B1F56"/>
    <w:rsid w:val="6924A91A"/>
    <w:rsid w:val="69D1E9C1"/>
    <w:rsid w:val="69D5E82E"/>
    <w:rsid w:val="6A1E3B7A"/>
    <w:rsid w:val="6A695985"/>
    <w:rsid w:val="6AB0766D"/>
    <w:rsid w:val="6AC512DE"/>
    <w:rsid w:val="6ACBF078"/>
    <w:rsid w:val="6BABBC88"/>
    <w:rsid w:val="6BABDD78"/>
    <w:rsid w:val="6BB71D5A"/>
    <w:rsid w:val="6C28AE87"/>
    <w:rsid w:val="6CD24335"/>
    <w:rsid w:val="6CF6344D"/>
    <w:rsid w:val="6D060BA4"/>
    <w:rsid w:val="6D1D95D2"/>
    <w:rsid w:val="6D6072C5"/>
    <w:rsid w:val="6D699D51"/>
    <w:rsid w:val="6D7D25EB"/>
    <w:rsid w:val="6D910D8B"/>
    <w:rsid w:val="6D96B332"/>
    <w:rsid w:val="6DA9A58A"/>
    <w:rsid w:val="6E1C97D9"/>
    <w:rsid w:val="6E534D0A"/>
    <w:rsid w:val="6EA79547"/>
    <w:rsid w:val="6F1EC209"/>
    <w:rsid w:val="6F215C57"/>
    <w:rsid w:val="6F563392"/>
    <w:rsid w:val="6F6C0C88"/>
    <w:rsid w:val="6FB5E57A"/>
    <w:rsid w:val="6FD97D3B"/>
    <w:rsid w:val="701859E9"/>
    <w:rsid w:val="70531AD9"/>
    <w:rsid w:val="70CB0195"/>
    <w:rsid w:val="70E473F5"/>
    <w:rsid w:val="70EF975E"/>
    <w:rsid w:val="719CF6F3"/>
    <w:rsid w:val="71CC2F4A"/>
    <w:rsid w:val="7212C468"/>
    <w:rsid w:val="73359049"/>
    <w:rsid w:val="7353F650"/>
    <w:rsid w:val="735E8B41"/>
    <w:rsid w:val="73756EE6"/>
    <w:rsid w:val="739C12FF"/>
    <w:rsid w:val="74233338"/>
    <w:rsid w:val="7452E9CC"/>
    <w:rsid w:val="7506542F"/>
    <w:rsid w:val="7538B801"/>
    <w:rsid w:val="758D0712"/>
    <w:rsid w:val="7617C515"/>
    <w:rsid w:val="7624D826"/>
    <w:rsid w:val="76F15279"/>
    <w:rsid w:val="77604A91"/>
    <w:rsid w:val="778779CB"/>
    <w:rsid w:val="77F4DD13"/>
    <w:rsid w:val="7925D109"/>
    <w:rsid w:val="79653276"/>
    <w:rsid w:val="79C02B58"/>
    <w:rsid w:val="79C9C91B"/>
    <w:rsid w:val="79DEF253"/>
    <w:rsid w:val="7A2D32A8"/>
    <w:rsid w:val="7A6A4C47"/>
    <w:rsid w:val="7AA55020"/>
    <w:rsid w:val="7B7588BD"/>
    <w:rsid w:val="7C7E3EB2"/>
    <w:rsid w:val="7CAEAB63"/>
    <w:rsid w:val="7CC0B67B"/>
    <w:rsid w:val="7CDC096F"/>
    <w:rsid w:val="7D642C85"/>
    <w:rsid w:val="7E6024BC"/>
    <w:rsid w:val="7EBD5FFD"/>
    <w:rsid w:val="7ECE1FEC"/>
    <w:rsid w:val="7EEF3868"/>
    <w:rsid w:val="7F832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A78370"/>
  <w15:chartTrackingRefBased/>
  <w15:docId w15:val="{11D4328D-C42C-40D5-BA63-EC704793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782D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2D39"/>
  </w:style>
  <w:style w:type="paragraph" w:styleId="Footer">
    <w:name w:val="footer"/>
    <w:basedOn w:val="Normal"/>
    <w:link w:val="FooterChar"/>
    <w:uiPriority w:val="99"/>
    <w:unhideWhenUsed/>
    <w:rsid w:val="00782D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2D39"/>
  </w:style>
  <w:style w:type="table" w:styleId="TableGrid">
    <w:name w:val="Table Grid"/>
    <w:basedOn w:val="TableNormal"/>
    <w:uiPriority w:val="59"/>
    <w:rsid w:val="004D117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33</Words>
  <Characters>9314</Characters>
  <Application>Microsoft Office Word</Application>
  <DocSecurity>4</DocSecurity>
  <Lines>77</Lines>
  <Paragraphs>21</Paragraphs>
  <ScaleCrop>false</ScaleCrop>
  <Company/>
  <LinksUpToDate>false</LinksUpToDate>
  <CharactersWithSpaces>1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Andrew Bellas</dc:creator>
  <cp:keywords/>
  <dc:description/>
  <cp:lastModifiedBy>(s) William Butler</cp:lastModifiedBy>
  <cp:revision>661</cp:revision>
  <dcterms:created xsi:type="dcterms:W3CDTF">2019-02-01T15:27:00Z</dcterms:created>
  <dcterms:modified xsi:type="dcterms:W3CDTF">2019-02-13T05:18:00Z</dcterms:modified>
</cp:coreProperties>
</file>